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9FB57" w14:textId="77406716" w:rsidR="00814C8E" w:rsidRDefault="006A6B2B">
      <w:pPr>
        <w:rPr>
          <w:rFonts w:ascii="Arial" w:hAnsi="Arial" w:cs="Arial"/>
          <w:b/>
          <w:u w:val="single"/>
        </w:rPr>
      </w:pPr>
      <w:r>
        <w:rPr>
          <w:rFonts w:ascii="Arial" w:hAnsi="Arial" w:cs="Arial"/>
          <w:b/>
          <w:u w:val="single"/>
        </w:rPr>
        <w:t xml:space="preserve">SECTION 1 - </w:t>
      </w:r>
      <w:r w:rsidR="00814C8E" w:rsidRPr="00814C8E">
        <w:rPr>
          <w:rFonts w:ascii="Arial" w:hAnsi="Arial" w:cs="Arial"/>
          <w:b/>
          <w:u w:val="single"/>
        </w:rPr>
        <w:t>CORPORATE OVERVIEW</w:t>
      </w:r>
    </w:p>
    <w:p w14:paraId="565C168D" w14:textId="086F2AC3" w:rsidR="00814C8E" w:rsidRDefault="00814C8E" w:rsidP="00814C8E">
      <w:pPr>
        <w:jc w:val="both"/>
        <w:rPr>
          <w:rFonts w:ascii="Arial" w:hAnsi="Arial" w:cs="Arial"/>
        </w:rPr>
      </w:pPr>
      <w:r>
        <w:rPr>
          <w:rFonts w:ascii="Arial" w:hAnsi="Arial" w:cs="Arial"/>
        </w:rPr>
        <w:t xml:space="preserve">The Corporate Overview section of the Technical Proposal should consist of the following subdivisions. Bidders shall response to each section accordingly. </w:t>
      </w:r>
    </w:p>
    <w:tbl>
      <w:tblPr>
        <w:tblStyle w:val="TableGrid"/>
        <w:tblW w:w="5015" w:type="pct"/>
        <w:tblLook w:val="04A0" w:firstRow="1" w:lastRow="0" w:firstColumn="1" w:lastColumn="0" w:noHBand="0" w:noVBand="1"/>
      </w:tblPr>
      <w:tblGrid>
        <w:gridCol w:w="14162"/>
      </w:tblGrid>
      <w:tr w:rsidR="00CB2A94" w:rsidRPr="00517AD9" w14:paraId="55490D0A" w14:textId="77777777" w:rsidTr="00DB6565">
        <w:trPr>
          <w:trHeight w:val="254"/>
        </w:trPr>
        <w:tc>
          <w:tcPr>
            <w:tcW w:w="5000" w:type="pct"/>
            <w:shd w:val="clear" w:color="auto" w:fill="929192"/>
          </w:tcPr>
          <w:p w14:paraId="10E250F9" w14:textId="77777777" w:rsidR="00CB2A94" w:rsidRPr="000D15F8" w:rsidRDefault="00CB2A94" w:rsidP="00DB6565">
            <w:pPr>
              <w:pStyle w:val="ListParagraph"/>
              <w:numPr>
                <w:ilvl w:val="0"/>
                <w:numId w:val="11"/>
              </w:numPr>
              <w:rPr>
                <w:rFonts w:ascii="Arial" w:hAnsi="Arial" w:cs="Arial"/>
                <w:b/>
                <w:szCs w:val="20"/>
              </w:rPr>
            </w:pPr>
            <w:r>
              <w:rPr>
                <w:rFonts w:ascii="Arial" w:hAnsi="Arial" w:cs="Arial"/>
                <w:b/>
                <w:szCs w:val="20"/>
              </w:rPr>
              <w:t>CORPORATE OVERVIEW</w:t>
            </w:r>
          </w:p>
        </w:tc>
      </w:tr>
      <w:tr w:rsidR="00CB2A94" w:rsidRPr="00517AD9" w14:paraId="28EF9896" w14:textId="77777777" w:rsidTr="00DB6565">
        <w:trPr>
          <w:trHeight w:val="266"/>
        </w:trPr>
        <w:tc>
          <w:tcPr>
            <w:tcW w:w="5000" w:type="pct"/>
            <w:shd w:val="clear" w:color="auto" w:fill="929192"/>
          </w:tcPr>
          <w:p w14:paraId="6E861564" w14:textId="1FECA351" w:rsidR="00CB2A94" w:rsidRPr="000877BB" w:rsidDel="00EB678E" w:rsidRDefault="00CB2A94" w:rsidP="00DB6565">
            <w:pPr>
              <w:pStyle w:val="ListParagraph"/>
              <w:numPr>
                <w:ilvl w:val="0"/>
                <w:numId w:val="15"/>
              </w:numPr>
              <w:rPr>
                <w:rFonts w:ascii="Arial" w:hAnsi="Arial" w:cs="Arial"/>
                <w:b/>
                <w:szCs w:val="20"/>
              </w:rPr>
            </w:pPr>
            <w:r>
              <w:rPr>
                <w:rFonts w:ascii="Arial" w:hAnsi="Arial" w:cs="Arial"/>
                <w:b/>
                <w:szCs w:val="20"/>
              </w:rPr>
              <w:t>Bidder Identification and Information</w:t>
            </w:r>
          </w:p>
        </w:tc>
      </w:tr>
      <w:tr w:rsidR="00CB2A94" w:rsidRPr="00517AD9" w14:paraId="772A6C93" w14:textId="77777777" w:rsidTr="002F41CB">
        <w:trPr>
          <w:trHeight w:val="917"/>
        </w:trPr>
        <w:tc>
          <w:tcPr>
            <w:tcW w:w="5000" w:type="pct"/>
          </w:tcPr>
          <w:p w14:paraId="0ABD84B1" w14:textId="77777777" w:rsidR="00CB2A94" w:rsidRPr="002F41CB" w:rsidRDefault="00CB2A94" w:rsidP="00DB6565">
            <w:pPr>
              <w:pStyle w:val="Level4Body"/>
              <w:ind w:left="0"/>
              <w:rPr>
                <w:rFonts w:cs="Arial"/>
                <w:sz w:val="8"/>
                <w:szCs w:val="18"/>
              </w:rPr>
            </w:pPr>
          </w:p>
          <w:p w14:paraId="219F4BC4" w14:textId="0AC276DC" w:rsidR="00CB2A94" w:rsidRPr="00A51122" w:rsidRDefault="00CB2A94" w:rsidP="002F41CB">
            <w:pPr>
              <w:pStyle w:val="Level4Body"/>
              <w:ind w:left="0"/>
              <w:rPr>
                <w:rFonts w:cs="Arial"/>
                <w:sz w:val="20"/>
              </w:rPr>
            </w:pPr>
            <w:r w:rsidRPr="00CB2A94">
              <w:rPr>
                <w:rFonts w:cs="Arial"/>
                <w:sz w:val="20"/>
              </w:rPr>
              <w:t>The bidder should provide the full company or corporate name, address of the company's headquarters, entity organization (corporation, partnership, proprietorship), state in which the bidder is incorporated or otherwise organized to do business, year in which the bidder first organized to do business and whether the name and form of organization has changed since first organized.</w:t>
            </w:r>
          </w:p>
        </w:tc>
      </w:tr>
    </w:tbl>
    <w:p w14:paraId="434AF57A" w14:textId="77777777" w:rsidR="00CB2A94" w:rsidRPr="00517AD9" w:rsidRDefault="00CB2A94"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46F30056" w14:textId="19DF520D" w:rsidR="00CB2A94" w:rsidRDefault="00CB2A94" w:rsidP="00814C8E">
      <w:pPr>
        <w:jc w:val="both"/>
        <w:rPr>
          <w:rFonts w:ascii="Arial" w:hAnsi="Arial" w:cs="Arial"/>
        </w:rPr>
      </w:pPr>
      <w:bookmarkStart w:id="0" w:name="_GoBack"/>
      <w:bookmarkEnd w:id="0"/>
    </w:p>
    <w:p w14:paraId="49EC7F74" w14:textId="77777777" w:rsidR="00CB2A94" w:rsidRPr="00814C8E" w:rsidRDefault="00CB2A94" w:rsidP="00814C8E">
      <w:pPr>
        <w:jc w:val="both"/>
        <w:rPr>
          <w:rFonts w:ascii="Arial" w:hAnsi="Arial" w:cs="Arial"/>
        </w:rPr>
      </w:pPr>
    </w:p>
    <w:p w14:paraId="7D13AB98" w14:textId="7ED04828" w:rsidR="002F610C" w:rsidRPr="00517AD9" w:rsidRDefault="002F610C" w:rsidP="002F610C">
      <w:pPr>
        <w:rPr>
          <w:rFonts w:ascii="Arial" w:hAnsi="Arial" w:cs="Arial"/>
          <w:b/>
          <w:sz w:val="20"/>
          <w:szCs w:val="20"/>
        </w:rPr>
      </w:pPr>
    </w:p>
    <w:p w14:paraId="05416699" w14:textId="77777777" w:rsidR="002F610C" w:rsidRPr="00A51122" w:rsidRDefault="002F610C">
      <w:pPr>
        <w:rPr>
          <w:rFonts w:ascii="Arial" w:hAnsi="Arial" w:cs="Arial"/>
        </w:rPr>
      </w:pPr>
    </w:p>
    <w:p w14:paraId="7C85199E" w14:textId="77777777" w:rsidR="002F610C" w:rsidRPr="00A51122" w:rsidRDefault="002F610C">
      <w:pPr>
        <w:rPr>
          <w:rFonts w:ascii="Arial" w:hAnsi="Arial" w:cs="Arial"/>
        </w:rPr>
      </w:pPr>
    </w:p>
    <w:p w14:paraId="1C3254E4" w14:textId="77777777" w:rsidR="002F610C" w:rsidRPr="00A51122" w:rsidRDefault="002F610C">
      <w:pPr>
        <w:rPr>
          <w:rFonts w:ascii="Arial" w:hAnsi="Arial" w:cs="Arial"/>
        </w:rPr>
      </w:pPr>
      <w:r w:rsidRPr="00A51122">
        <w:rPr>
          <w:rFonts w:ascii="Arial" w:hAnsi="Arial" w:cs="Arial"/>
        </w:rPr>
        <w:br w:type="page"/>
      </w:r>
    </w:p>
    <w:tbl>
      <w:tblPr>
        <w:tblStyle w:val="TableGrid"/>
        <w:tblW w:w="5000" w:type="pct"/>
        <w:tblLook w:val="04A0" w:firstRow="1" w:lastRow="0" w:firstColumn="1" w:lastColumn="0" w:noHBand="0" w:noVBand="1"/>
      </w:tblPr>
      <w:tblGrid>
        <w:gridCol w:w="14120"/>
      </w:tblGrid>
      <w:tr w:rsidR="005B1D06" w:rsidRPr="00517AD9" w14:paraId="5109B0B6" w14:textId="77777777" w:rsidTr="005B1D06">
        <w:tc>
          <w:tcPr>
            <w:tcW w:w="5000" w:type="pct"/>
            <w:shd w:val="clear" w:color="auto" w:fill="929192"/>
          </w:tcPr>
          <w:p w14:paraId="0EF7BC91" w14:textId="75E74F40" w:rsidR="005B1D06" w:rsidRPr="002D1F77" w:rsidRDefault="008111B7" w:rsidP="000877BB">
            <w:pPr>
              <w:ind w:left="337" w:hanging="337"/>
              <w:rPr>
                <w:rFonts w:cs="Arial"/>
                <w:b/>
                <w:szCs w:val="20"/>
              </w:rPr>
            </w:pPr>
            <w:r>
              <w:rPr>
                <w:rFonts w:ascii="Arial" w:hAnsi="Arial" w:cs="Arial"/>
                <w:b/>
                <w:szCs w:val="20"/>
              </w:rPr>
              <w:lastRenderedPageBreak/>
              <w:t xml:space="preserve">1. </w:t>
            </w:r>
            <w:r w:rsidR="000877BB">
              <w:rPr>
                <w:rFonts w:ascii="Arial" w:hAnsi="Arial" w:cs="Arial"/>
                <w:b/>
                <w:szCs w:val="20"/>
              </w:rPr>
              <w:tab/>
            </w:r>
            <w:r w:rsidR="00CD3747">
              <w:rPr>
                <w:rFonts w:ascii="Arial" w:hAnsi="Arial" w:cs="Arial"/>
                <w:b/>
                <w:szCs w:val="20"/>
              </w:rPr>
              <w:t>CORPORATE OVERVIEW</w:t>
            </w:r>
          </w:p>
        </w:tc>
      </w:tr>
      <w:tr w:rsidR="005B1D06" w:rsidRPr="000877BB" w14:paraId="679B1688" w14:textId="77777777" w:rsidTr="005B1D06">
        <w:tc>
          <w:tcPr>
            <w:tcW w:w="5000" w:type="pct"/>
            <w:shd w:val="clear" w:color="auto" w:fill="929192"/>
          </w:tcPr>
          <w:p w14:paraId="365EA2DF" w14:textId="1B546C8C" w:rsidR="005B1D06" w:rsidRPr="000877BB" w:rsidRDefault="005B1D06" w:rsidP="00D761A1">
            <w:pPr>
              <w:pStyle w:val="ListParagraph"/>
              <w:numPr>
                <w:ilvl w:val="0"/>
                <w:numId w:val="27"/>
              </w:numPr>
              <w:rPr>
                <w:rFonts w:ascii="Arial" w:hAnsi="Arial" w:cs="Arial"/>
                <w:b/>
                <w:szCs w:val="20"/>
              </w:rPr>
            </w:pPr>
            <w:r w:rsidRPr="00A51122">
              <w:rPr>
                <w:rFonts w:ascii="Arial" w:hAnsi="Arial" w:cs="Arial"/>
                <w:b/>
                <w:szCs w:val="20"/>
              </w:rPr>
              <w:t>Financial Statements</w:t>
            </w:r>
          </w:p>
        </w:tc>
      </w:tr>
      <w:tr w:rsidR="00925774" w:rsidRPr="00517AD9" w14:paraId="7A486A24" w14:textId="77777777" w:rsidTr="002F41CB">
        <w:trPr>
          <w:trHeight w:val="2618"/>
        </w:trPr>
        <w:tc>
          <w:tcPr>
            <w:tcW w:w="5000" w:type="pct"/>
          </w:tcPr>
          <w:p w14:paraId="3A77688A" w14:textId="77777777" w:rsidR="002D1F77" w:rsidRPr="002F41CB" w:rsidRDefault="002D1F77" w:rsidP="005B1D06">
            <w:pPr>
              <w:pStyle w:val="Level4Body"/>
              <w:ind w:left="0"/>
              <w:rPr>
                <w:rFonts w:cs="Arial"/>
                <w:sz w:val="12"/>
                <w:szCs w:val="18"/>
              </w:rPr>
            </w:pPr>
          </w:p>
          <w:p w14:paraId="25B1A7F7" w14:textId="37966DA7" w:rsidR="00925774" w:rsidRPr="00814C8E" w:rsidRDefault="00925774" w:rsidP="005B1D06">
            <w:pPr>
              <w:pStyle w:val="Level4Body"/>
              <w:ind w:left="0"/>
              <w:rPr>
                <w:rFonts w:cs="Arial"/>
                <w:sz w:val="20"/>
                <w:szCs w:val="18"/>
              </w:rPr>
            </w:pPr>
            <w:r w:rsidRPr="00814C8E">
              <w:rPr>
                <w:rFonts w:cs="Arial"/>
                <w:sz w:val="20"/>
                <w:szCs w:val="18"/>
              </w:rPr>
              <w:t>The bidder must provide financial statements applicable to the firm. If publicly held, the bidder must provide a copy of the corporation's most recent audited financial reports and statements, and the name, address, and telephone number of the fiscally responsible representative of the bidder’s financial or banking organization.</w:t>
            </w:r>
          </w:p>
          <w:p w14:paraId="2B857218" w14:textId="77777777" w:rsidR="00925774" w:rsidRPr="002F41CB" w:rsidRDefault="00925774" w:rsidP="005B1D06">
            <w:pPr>
              <w:pStyle w:val="Level4Body"/>
              <w:ind w:left="0"/>
              <w:rPr>
                <w:rFonts w:cs="Arial"/>
                <w:sz w:val="14"/>
                <w:szCs w:val="18"/>
              </w:rPr>
            </w:pPr>
          </w:p>
          <w:p w14:paraId="3976C182" w14:textId="77777777" w:rsidR="00925774" w:rsidRPr="00814C8E" w:rsidRDefault="00925774" w:rsidP="005B1D06">
            <w:pPr>
              <w:pStyle w:val="Level4Body"/>
              <w:ind w:left="0"/>
              <w:rPr>
                <w:rFonts w:cs="Arial"/>
                <w:sz w:val="20"/>
                <w:szCs w:val="18"/>
              </w:rPr>
            </w:pPr>
            <w:r w:rsidRPr="00814C8E">
              <w:rPr>
                <w:rFonts w:cs="Arial"/>
                <w:sz w:val="20"/>
                <w:szCs w:val="18"/>
              </w:rPr>
              <w:t>If the bidder is not a publicly held corporation, either the reports and statements required of a publicly held corporation, or a description of the organization, including size, longevity, client base, areas of specialization and expertise, and any other pertinent information, must be submitted in such a manner that proposal evaluators may reasonably formulate a determination about the stability and financial strength of the organization. Additionally, a non-publicly held firm must provide a banking reference.</w:t>
            </w:r>
          </w:p>
          <w:p w14:paraId="1BEA7A4F" w14:textId="77777777" w:rsidR="00925774" w:rsidRPr="002F41CB" w:rsidRDefault="00925774" w:rsidP="005B1D06">
            <w:pPr>
              <w:pStyle w:val="Level4Body"/>
              <w:ind w:left="0"/>
              <w:rPr>
                <w:rFonts w:cs="Arial"/>
                <w:sz w:val="14"/>
                <w:szCs w:val="18"/>
              </w:rPr>
            </w:pPr>
          </w:p>
          <w:p w14:paraId="7A486A1F" w14:textId="76C120A7" w:rsidR="00925774" w:rsidRPr="002F41CB" w:rsidRDefault="00925774" w:rsidP="002F41CB">
            <w:pPr>
              <w:pStyle w:val="Level4Body"/>
              <w:ind w:left="0"/>
              <w:rPr>
                <w:rFonts w:cs="Arial"/>
                <w:sz w:val="20"/>
                <w:szCs w:val="18"/>
              </w:rPr>
            </w:pPr>
            <w:r w:rsidRPr="00814C8E">
              <w:rPr>
                <w:rFonts w:cs="Arial"/>
                <w:sz w:val="20"/>
                <w:szCs w:val="18"/>
              </w:rPr>
              <w:t xml:space="preserve">The bidder must disclose any and all judgments, pending or expected litigation, or other real or potential financial reversals, which might materially affect the viability or stability of the organization, or state that no such condition is known to exist. </w:t>
            </w:r>
          </w:p>
        </w:tc>
      </w:tr>
    </w:tbl>
    <w:p w14:paraId="215B18C2" w14:textId="0B080D3D" w:rsidR="002F610C" w:rsidRPr="00517AD9" w:rsidRDefault="002F610C"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335D0D9B" w14:textId="77777777" w:rsidR="002F610C" w:rsidRPr="00A51122" w:rsidRDefault="002F610C">
      <w:pPr>
        <w:rPr>
          <w:rFonts w:ascii="Arial" w:hAnsi="Arial" w:cs="Arial"/>
        </w:rPr>
      </w:pPr>
    </w:p>
    <w:p w14:paraId="114A4809" w14:textId="77777777" w:rsidR="002F610C" w:rsidRPr="00A51122" w:rsidRDefault="002F610C">
      <w:pPr>
        <w:rPr>
          <w:rFonts w:ascii="Arial" w:hAnsi="Arial" w:cs="Arial"/>
        </w:rPr>
      </w:pPr>
      <w:r w:rsidRPr="00A51122">
        <w:rPr>
          <w:rFonts w:ascii="Arial" w:hAnsi="Arial" w:cs="Arial"/>
        </w:rPr>
        <w:br w:type="page"/>
      </w:r>
    </w:p>
    <w:tbl>
      <w:tblPr>
        <w:tblStyle w:val="TableGrid"/>
        <w:tblW w:w="5000" w:type="pct"/>
        <w:tblLook w:val="04A0" w:firstRow="1" w:lastRow="0" w:firstColumn="1" w:lastColumn="0" w:noHBand="0" w:noVBand="1"/>
      </w:tblPr>
      <w:tblGrid>
        <w:gridCol w:w="14120"/>
      </w:tblGrid>
      <w:tr w:rsidR="00327732" w:rsidRPr="00517AD9" w14:paraId="24A2197B" w14:textId="77777777" w:rsidTr="00327732">
        <w:tc>
          <w:tcPr>
            <w:tcW w:w="5000" w:type="pct"/>
            <w:shd w:val="clear" w:color="auto" w:fill="929192"/>
          </w:tcPr>
          <w:p w14:paraId="51B840FD" w14:textId="0E5CBE25" w:rsidR="00327732" w:rsidRPr="000877BB" w:rsidRDefault="00CD3747" w:rsidP="000877BB">
            <w:pPr>
              <w:pStyle w:val="ListParagraph"/>
              <w:numPr>
                <w:ilvl w:val="0"/>
                <w:numId w:val="14"/>
              </w:numPr>
              <w:ind w:left="337"/>
              <w:rPr>
                <w:rFonts w:ascii="Arial" w:hAnsi="Arial" w:cs="Arial"/>
                <w:b/>
                <w:szCs w:val="20"/>
              </w:rPr>
            </w:pPr>
            <w:r w:rsidRPr="000877BB">
              <w:rPr>
                <w:rFonts w:ascii="Arial" w:hAnsi="Arial" w:cs="Arial"/>
                <w:b/>
                <w:szCs w:val="20"/>
              </w:rPr>
              <w:lastRenderedPageBreak/>
              <w:t>CORPORATE OVERVIEW</w:t>
            </w:r>
          </w:p>
        </w:tc>
      </w:tr>
      <w:tr w:rsidR="00327732" w:rsidRPr="000877BB" w14:paraId="2DD232EB" w14:textId="77777777" w:rsidTr="00327732">
        <w:tc>
          <w:tcPr>
            <w:tcW w:w="5000" w:type="pct"/>
            <w:shd w:val="clear" w:color="auto" w:fill="929192"/>
          </w:tcPr>
          <w:p w14:paraId="79B848EA" w14:textId="34020034" w:rsidR="00327732" w:rsidRPr="00517AD9" w:rsidRDefault="0034427A" w:rsidP="00D761A1">
            <w:pPr>
              <w:pStyle w:val="ListParagraph"/>
              <w:numPr>
                <w:ilvl w:val="0"/>
                <w:numId w:val="25"/>
              </w:numPr>
              <w:rPr>
                <w:rFonts w:ascii="Arial" w:hAnsi="Arial" w:cs="Arial"/>
                <w:b/>
                <w:szCs w:val="20"/>
              </w:rPr>
            </w:pPr>
            <w:r w:rsidRPr="00517AD9">
              <w:rPr>
                <w:rFonts w:ascii="Arial" w:hAnsi="Arial" w:cs="Arial"/>
                <w:b/>
                <w:szCs w:val="20"/>
              </w:rPr>
              <w:t>Change of Ownership</w:t>
            </w:r>
          </w:p>
        </w:tc>
      </w:tr>
      <w:tr w:rsidR="00925774" w:rsidRPr="00517AD9" w14:paraId="7A486A2F" w14:textId="77777777" w:rsidTr="002F41CB">
        <w:trPr>
          <w:trHeight w:val="818"/>
        </w:trPr>
        <w:tc>
          <w:tcPr>
            <w:tcW w:w="5000" w:type="pct"/>
          </w:tcPr>
          <w:p w14:paraId="11F23EBE" w14:textId="77777777" w:rsidR="002D1F77" w:rsidRPr="002F41CB" w:rsidRDefault="002D1F77" w:rsidP="00A51122">
            <w:pPr>
              <w:pStyle w:val="Level4"/>
              <w:tabs>
                <w:tab w:val="clear" w:pos="720"/>
              </w:tabs>
              <w:ind w:left="0" w:firstLine="0"/>
              <w:rPr>
                <w:rFonts w:cs="Arial"/>
                <w:sz w:val="8"/>
                <w:szCs w:val="18"/>
              </w:rPr>
            </w:pPr>
          </w:p>
          <w:p w14:paraId="7A486A2A" w14:textId="102A2474" w:rsidR="00925774" w:rsidRPr="002F41CB" w:rsidRDefault="00925774" w:rsidP="002F41CB">
            <w:pPr>
              <w:pStyle w:val="Level4"/>
              <w:tabs>
                <w:tab w:val="clear" w:pos="720"/>
              </w:tabs>
              <w:ind w:left="0" w:firstLine="0"/>
              <w:rPr>
                <w:rFonts w:cs="Arial"/>
                <w:sz w:val="20"/>
                <w:szCs w:val="18"/>
              </w:rPr>
            </w:pPr>
            <w:r w:rsidRPr="00814C8E">
              <w:rPr>
                <w:rFonts w:cs="Arial"/>
                <w:sz w:val="20"/>
                <w:szCs w:val="18"/>
              </w:rPr>
              <w:t xml:space="preserve">If any change in ownership or control of the company is anticipated during the </w:t>
            </w:r>
            <w:r w:rsidR="00CD3747" w:rsidRPr="00814C8E">
              <w:rPr>
                <w:rFonts w:cs="Arial"/>
                <w:sz w:val="20"/>
                <w:szCs w:val="18"/>
              </w:rPr>
              <w:t>twelve (</w:t>
            </w:r>
            <w:r w:rsidRPr="00814C8E">
              <w:rPr>
                <w:rFonts w:cs="Arial"/>
                <w:sz w:val="20"/>
                <w:szCs w:val="18"/>
              </w:rPr>
              <w:t>12</w:t>
            </w:r>
            <w:r w:rsidR="00CD3747" w:rsidRPr="00814C8E">
              <w:rPr>
                <w:rFonts w:cs="Arial"/>
                <w:sz w:val="20"/>
                <w:szCs w:val="18"/>
              </w:rPr>
              <w:t>)</w:t>
            </w:r>
            <w:r w:rsidRPr="00814C8E">
              <w:rPr>
                <w:rFonts w:cs="Arial"/>
                <w:sz w:val="20"/>
                <w:szCs w:val="18"/>
              </w:rPr>
              <w:t xml:space="preserve"> months following the proposal due date, the bidder must describe the circumstances of such change and indicate when the change will likely occur. Any change of ownership to an awarded vendor(s) will require notification to the State.</w:t>
            </w:r>
          </w:p>
        </w:tc>
      </w:tr>
    </w:tbl>
    <w:p w14:paraId="40D32887" w14:textId="130DDA4B" w:rsidR="002F610C" w:rsidRPr="00517AD9" w:rsidRDefault="002F610C"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72BB1107" w14:textId="63AFD23D" w:rsidR="00D761A1" w:rsidRDefault="00D761A1">
      <w:pPr>
        <w:rPr>
          <w:rFonts w:ascii="Arial" w:hAnsi="Arial" w:cs="Arial"/>
        </w:rPr>
      </w:pPr>
      <w:r>
        <w:rPr>
          <w:rFonts w:ascii="Arial" w:hAnsi="Arial" w:cs="Arial"/>
        </w:rPr>
        <w:br w:type="page"/>
      </w:r>
    </w:p>
    <w:tbl>
      <w:tblPr>
        <w:tblStyle w:val="TableGrid"/>
        <w:tblW w:w="5000" w:type="pct"/>
        <w:tblLook w:val="04A0" w:firstRow="1" w:lastRow="0" w:firstColumn="1" w:lastColumn="0" w:noHBand="0" w:noVBand="1"/>
      </w:tblPr>
      <w:tblGrid>
        <w:gridCol w:w="14120"/>
      </w:tblGrid>
      <w:tr w:rsidR="00D761A1" w:rsidRPr="00517AD9" w14:paraId="6F6B0A5B" w14:textId="77777777" w:rsidTr="00DB6565">
        <w:tc>
          <w:tcPr>
            <w:tcW w:w="5000" w:type="pct"/>
            <w:shd w:val="clear" w:color="auto" w:fill="929192"/>
          </w:tcPr>
          <w:p w14:paraId="7C3A9B76" w14:textId="77777777" w:rsidR="00D761A1" w:rsidRPr="000877BB" w:rsidRDefault="00D761A1" w:rsidP="00D761A1">
            <w:pPr>
              <w:pStyle w:val="ListParagraph"/>
              <w:numPr>
                <w:ilvl w:val="0"/>
                <w:numId w:val="26"/>
              </w:numPr>
              <w:ind w:left="337"/>
              <w:rPr>
                <w:rFonts w:ascii="Arial" w:hAnsi="Arial" w:cs="Arial"/>
                <w:b/>
                <w:szCs w:val="20"/>
              </w:rPr>
            </w:pPr>
            <w:r w:rsidRPr="000877BB">
              <w:rPr>
                <w:rFonts w:ascii="Arial" w:hAnsi="Arial" w:cs="Arial"/>
                <w:b/>
                <w:szCs w:val="20"/>
              </w:rPr>
              <w:t>CORPORATE OVERVIEW</w:t>
            </w:r>
          </w:p>
        </w:tc>
      </w:tr>
      <w:tr w:rsidR="00D761A1" w:rsidRPr="000877BB" w14:paraId="5CF60905" w14:textId="77777777" w:rsidTr="00DB6565">
        <w:tc>
          <w:tcPr>
            <w:tcW w:w="5000" w:type="pct"/>
            <w:shd w:val="clear" w:color="auto" w:fill="929192"/>
          </w:tcPr>
          <w:p w14:paraId="78793513" w14:textId="7F0CFB87" w:rsidR="00D761A1" w:rsidRPr="00517AD9" w:rsidRDefault="00D761A1" w:rsidP="00DB6565">
            <w:pPr>
              <w:pStyle w:val="ListParagraph"/>
              <w:numPr>
                <w:ilvl w:val="0"/>
                <w:numId w:val="25"/>
              </w:numPr>
              <w:rPr>
                <w:rFonts w:ascii="Arial" w:hAnsi="Arial" w:cs="Arial"/>
                <w:b/>
                <w:szCs w:val="20"/>
              </w:rPr>
            </w:pPr>
            <w:r>
              <w:rPr>
                <w:rFonts w:ascii="Arial" w:hAnsi="Arial" w:cs="Arial"/>
                <w:b/>
                <w:szCs w:val="20"/>
              </w:rPr>
              <w:t>Office Location</w:t>
            </w:r>
          </w:p>
        </w:tc>
      </w:tr>
      <w:tr w:rsidR="00D761A1" w:rsidRPr="00517AD9" w14:paraId="7EACFBCF" w14:textId="77777777" w:rsidTr="002F41CB">
        <w:trPr>
          <w:trHeight w:val="368"/>
        </w:trPr>
        <w:tc>
          <w:tcPr>
            <w:tcW w:w="5000" w:type="pct"/>
          </w:tcPr>
          <w:p w14:paraId="65C4ED0A" w14:textId="77777777" w:rsidR="00D761A1" w:rsidRPr="002F41CB" w:rsidRDefault="00D761A1" w:rsidP="00D761A1">
            <w:pPr>
              <w:pStyle w:val="Level4"/>
              <w:tabs>
                <w:tab w:val="clear" w:pos="720"/>
              </w:tabs>
              <w:ind w:left="0" w:firstLine="0"/>
              <w:rPr>
                <w:rFonts w:cs="Arial"/>
                <w:sz w:val="8"/>
                <w:szCs w:val="18"/>
              </w:rPr>
            </w:pPr>
          </w:p>
          <w:p w14:paraId="31F0D1CA" w14:textId="4E03001A" w:rsidR="00D761A1" w:rsidRPr="002F41CB" w:rsidRDefault="00D761A1" w:rsidP="002F41CB">
            <w:pPr>
              <w:pStyle w:val="Level4Body"/>
              <w:ind w:left="0"/>
              <w:rPr>
                <w:rFonts w:cs="Arial"/>
                <w:sz w:val="20"/>
                <w:szCs w:val="18"/>
              </w:rPr>
            </w:pPr>
            <w:r w:rsidRPr="00D761A1">
              <w:rPr>
                <w:rFonts w:cs="Arial"/>
                <w:sz w:val="20"/>
                <w:szCs w:val="18"/>
              </w:rPr>
              <w:t>The bidder’s office location responsible for performance pursuant to an award of a contract with the State of Nebraska should be identified.</w:t>
            </w:r>
          </w:p>
        </w:tc>
      </w:tr>
    </w:tbl>
    <w:p w14:paraId="0025ED4B" w14:textId="3F22CC3B" w:rsidR="00D761A1" w:rsidRPr="00517AD9" w:rsidRDefault="00D761A1"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6B216C0A" w14:textId="77777777" w:rsidR="002F610C" w:rsidRPr="00A51122" w:rsidRDefault="002F610C">
      <w:pPr>
        <w:rPr>
          <w:rFonts w:ascii="Arial" w:hAnsi="Arial" w:cs="Arial"/>
        </w:rPr>
      </w:pPr>
    </w:p>
    <w:p w14:paraId="4EA52C60" w14:textId="77777777" w:rsidR="00D761A1" w:rsidRDefault="00D761A1">
      <w:pPr>
        <w:rPr>
          <w:rFonts w:ascii="Arial" w:hAnsi="Arial" w:cs="Arial"/>
        </w:rPr>
      </w:pPr>
      <w:r>
        <w:rPr>
          <w:rFonts w:ascii="Arial" w:hAnsi="Arial" w:cs="Arial"/>
        </w:rPr>
        <w:br w:type="page"/>
      </w:r>
    </w:p>
    <w:tbl>
      <w:tblPr>
        <w:tblStyle w:val="TableGrid"/>
        <w:tblW w:w="5015" w:type="pct"/>
        <w:tblLook w:val="04A0" w:firstRow="1" w:lastRow="0" w:firstColumn="1" w:lastColumn="0" w:noHBand="0" w:noVBand="1"/>
      </w:tblPr>
      <w:tblGrid>
        <w:gridCol w:w="14162"/>
      </w:tblGrid>
      <w:tr w:rsidR="00D761A1" w:rsidRPr="00517AD9" w14:paraId="0445F47A" w14:textId="77777777" w:rsidTr="00DB6565">
        <w:trPr>
          <w:trHeight w:val="254"/>
        </w:trPr>
        <w:tc>
          <w:tcPr>
            <w:tcW w:w="5000" w:type="pct"/>
            <w:shd w:val="clear" w:color="auto" w:fill="929192"/>
          </w:tcPr>
          <w:p w14:paraId="31A439B0" w14:textId="77777777" w:rsidR="00D761A1" w:rsidRPr="000D15F8" w:rsidRDefault="00D761A1" w:rsidP="00DB6565">
            <w:pPr>
              <w:pStyle w:val="ListParagraph"/>
              <w:numPr>
                <w:ilvl w:val="0"/>
                <w:numId w:val="17"/>
              </w:numPr>
              <w:rPr>
                <w:rFonts w:ascii="Arial" w:hAnsi="Arial" w:cs="Arial"/>
                <w:b/>
                <w:szCs w:val="20"/>
              </w:rPr>
            </w:pPr>
            <w:r>
              <w:rPr>
                <w:rFonts w:ascii="Arial" w:hAnsi="Arial" w:cs="Arial"/>
                <w:b/>
                <w:szCs w:val="20"/>
              </w:rPr>
              <w:t>CORPORATE OVERVIEW</w:t>
            </w:r>
          </w:p>
        </w:tc>
      </w:tr>
      <w:tr w:rsidR="00D761A1" w:rsidRPr="00517AD9" w14:paraId="186661D0" w14:textId="77777777" w:rsidTr="00DB6565">
        <w:trPr>
          <w:trHeight w:val="266"/>
        </w:trPr>
        <w:tc>
          <w:tcPr>
            <w:tcW w:w="5000" w:type="pct"/>
            <w:shd w:val="clear" w:color="auto" w:fill="929192"/>
          </w:tcPr>
          <w:p w14:paraId="0AC09024" w14:textId="77777777" w:rsidR="00D761A1" w:rsidRPr="000877BB" w:rsidDel="00EB678E" w:rsidRDefault="00D761A1" w:rsidP="00D761A1">
            <w:pPr>
              <w:pStyle w:val="ListParagraph"/>
              <w:numPr>
                <w:ilvl w:val="0"/>
                <w:numId w:val="28"/>
              </w:numPr>
              <w:rPr>
                <w:rFonts w:ascii="Arial" w:hAnsi="Arial" w:cs="Arial"/>
                <w:b/>
                <w:szCs w:val="20"/>
              </w:rPr>
            </w:pPr>
            <w:r w:rsidRPr="000877BB">
              <w:rPr>
                <w:rFonts w:ascii="Arial" w:hAnsi="Arial" w:cs="Arial"/>
                <w:b/>
                <w:szCs w:val="20"/>
              </w:rPr>
              <w:t>Relationships with the State</w:t>
            </w:r>
          </w:p>
        </w:tc>
      </w:tr>
      <w:tr w:rsidR="00D761A1" w:rsidRPr="00517AD9" w14:paraId="1435156C" w14:textId="77777777" w:rsidTr="002F41CB">
        <w:trPr>
          <w:trHeight w:val="890"/>
        </w:trPr>
        <w:tc>
          <w:tcPr>
            <w:tcW w:w="5000" w:type="pct"/>
          </w:tcPr>
          <w:p w14:paraId="2AC32CE6" w14:textId="77777777" w:rsidR="00D761A1" w:rsidRPr="002F41CB" w:rsidRDefault="00D761A1" w:rsidP="00DB6565">
            <w:pPr>
              <w:pStyle w:val="Level4Body"/>
              <w:ind w:left="0"/>
              <w:rPr>
                <w:rFonts w:cs="Arial"/>
                <w:sz w:val="8"/>
                <w:szCs w:val="18"/>
              </w:rPr>
            </w:pPr>
          </w:p>
          <w:p w14:paraId="7E12041F" w14:textId="7FBE5AA4" w:rsidR="00D761A1" w:rsidRPr="00A51122" w:rsidRDefault="00D761A1" w:rsidP="002F41CB">
            <w:pPr>
              <w:pStyle w:val="Level4Body"/>
              <w:ind w:left="0"/>
              <w:rPr>
                <w:rFonts w:cs="Arial"/>
                <w:sz w:val="20"/>
              </w:rPr>
            </w:pPr>
            <w:r w:rsidRPr="00814C8E">
              <w:rPr>
                <w:rFonts w:cs="Arial"/>
                <w:sz w:val="20"/>
                <w:szCs w:val="18"/>
              </w:rPr>
              <w:t>The bidder should describe any dealings with the State over the previous ten (10) years.  If the organization, its predecessor, or any party named in the bidder’s proposal response has contracted with the State, the bidder should identify the contract number(s) and/or any other information available to identify such contract(s).  If no such contracts exist, so declare.</w:t>
            </w:r>
          </w:p>
        </w:tc>
      </w:tr>
    </w:tbl>
    <w:p w14:paraId="6B8A0D20" w14:textId="0839D347" w:rsidR="00541D7D" w:rsidRPr="00517AD9" w:rsidRDefault="00541D7D"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20355636" w14:textId="176D1401" w:rsidR="002F610C" w:rsidRPr="00A51122" w:rsidRDefault="002F610C">
      <w:pPr>
        <w:rPr>
          <w:rFonts w:ascii="Arial" w:hAnsi="Arial" w:cs="Arial"/>
        </w:rPr>
      </w:pPr>
      <w:r w:rsidRPr="00A51122">
        <w:rPr>
          <w:rFonts w:ascii="Arial" w:hAnsi="Arial" w:cs="Arial"/>
        </w:rPr>
        <w:br w:type="page"/>
      </w:r>
    </w:p>
    <w:tbl>
      <w:tblPr>
        <w:tblStyle w:val="TableGrid"/>
        <w:tblW w:w="5000" w:type="pct"/>
        <w:tblLook w:val="04A0" w:firstRow="1" w:lastRow="0" w:firstColumn="1" w:lastColumn="0" w:noHBand="0" w:noVBand="1"/>
      </w:tblPr>
      <w:tblGrid>
        <w:gridCol w:w="14120"/>
      </w:tblGrid>
      <w:tr w:rsidR="00F01A6A" w:rsidRPr="00517AD9" w14:paraId="2C263F9C" w14:textId="77777777" w:rsidTr="00D91621">
        <w:tc>
          <w:tcPr>
            <w:tcW w:w="5000" w:type="pct"/>
            <w:shd w:val="clear" w:color="auto" w:fill="929192"/>
          </w:tcPr>
          <w:p w14:paraId="1CD82C3F" w14:textId="6D1C9EEF" w:rsidR="00F01A6A" w:rsidRPr="002D1F77" w:rsidRDefault="008111B7" w:rsidP="002D1F77">
            <w:pPr>
              <w:rPr>
                <w:rFonts w:ascii="Arial" w:hAnsi="Arial" w:cs="Arial"/>
                <w:b/>
                <w:szCs w:val="20"/>
              </w:rPr>
            </w:pPr>
            <w:r>
              <w:rPr>
                <w:rFonts w:ascii="Arial" w:hAnsi="Arial" w:cs="Arial"/>
                <w:b/>
                <w:szCs w:val="20"/>
              </w:rPr>
              <w:t xml:space="preserve">1.  </w:t>
            </w:r>
            <w:r w:rsidR="000877BB">
              <w:rPr>
                <w:rFonts w:ascii="Arial" w:hAnsi="Arial" w:cs="Arial"/>
                <w:b/>
                <w:szCs w:val="20"/>
              </w:rPr>
              <w:t xml:space="preserve"> </w:t>
            </w:r>
            <w:r w:rsidR="00CD3747">
              <w:rPr>
                <w:rFonts w:ascii="Arial" w:hAnsi="Arial" w:cs="Arial"/>
                <w:b/>
                <w:szCs w:val="20"/>
              </w:rPr>
              <w:t>CORPORATE OVERVIEW</w:t>
            </w:r>
          </w:p>
        </w:tc>
      </w:tr>
      <w:tr w:rsidR="00F01A6A" w:rsidRPr="000877BB" w14:paraId="3CBE1B4D" w14:textId="77777777" w:rsidTr="00D91621">
        <w:tc>
          <w:tcPr>
            <w:tcW w:w="5000" w:type="pct"/>
            <w:shd w:val="clear" w:color="auto" w:fill="929192"/>
          </w:tcPr>
          <w:p w14:paraId="52630B87" w14:textId="541B1CA1" w:rsidR="00F01A6A" w:rsidRPr="00517AD9" w:rsidRDefault="00CD3747" w:rsidP="00D761A1">
            <w:pPr>
              <w:pStyle w:val="ListParagraph"/>
              <w:numPr>
                <w:ilvl w:val="0"/>
                <w:numId w:val="24"/>
              </w:numPr>
              <w:rPr>
                <w:rFonts w:ascii="Arial" w:hAnsi="Arial" w:cs="Arial"/>
                <w:b/>
                <w:szCs w:val="20"/>
              </w:rPr>
            </w:pPr>
            <w:r>
              <w:rPr>
                <w:rFonts w:ascii="Arial" w:hAnsi="Arial" w:cs="Arial"/>
                <w:b/>
                <w:szCs w:val="20"/>
              </w:rPr>
              <w:t>Bidder’s Employee Relation</w:t>
            </w:r>
            <w:r w:rsidR="009C1D71" w:rsidRPr="00517AD9">
              <w:rPr>
                <w:rFonts w:ascii="Arial" w:hAnsi="Arial" w:cs="Arial"/>
                <w:b/>
                <w:szCs w:val="20"/>
              </w:rPr>
              <w:t>s with the State</w:t>
            </w:r>
          </w:p>
        </w:tc>
      </w:tr>
      <w:tr w:rsidR="00925774" w:rsidRPr="00517AD9" w14:paraId="7A486A45" w14:textId="77777777" w:rsidTr="002F41CB">
        <w:trPr>
          <w:trHeight w:val="1718"/>
        </w:trPr>
        <w:tc>
          <w:tcPr>
            <w:tcW w:w="5000" w:type="pct"/>
          </w:tcPr>
          <w:p w14:paraId="46A40986" w14:textId="77777777" w:rsidR="002D1F77" w:rsidRPr="002F41CB" w:rsidRDefault="002D1F77" w:rsidP="007879F8">
            <w:pPr>
              <w:pStyle w:val="Level4Body"/>
              <w:ind w:left="0"/>
              <w:rPr>
                <w:rFonts w:cs="Arial"/>
                <w:sz w:val="8"/>
                <w:szCs w:val="18"/>
              </w:rPr>
            </w:pPr>
          </w:p>
          <w:p w14:paraId="4F0C36B9" w14:textId="2A8ABBDF" w:rsidR="00925774" w:rsidRDefault="00CD3747" w:rsidP="007879F8">
            <w:pPr>
              <w:pStyle w:val="Level4Body"/>
              <w:ind w:left="0"/>
              <w:rPr>
                <w:rFonts w:cs="Arial"/>
                <w:sz w:val="20"/>
                <w:szCs w:val="18"/>
              </w:rPr>
            </w:pPr>
            <w:r w:rsidRPr="00CD3747">
              <w:rPr>
                <w:rFonts w:cs="Arial"/>
                <w:sz w:val="20"/>
                <w:szCs w:val="18"/>
              </w:rPr>
              <w:t>If any party named in the bidder's proposal response is or was an employee of the State within the past twenty-four (24) months, identify the individual(s) by name, State agency with whom employed, job title or position held with the State, and separation date.  If no such relationship exists or has existed, so declare</w:t>
            </w:r>
            <w:r w:rsidR="00925774" w:rsidRPr="00517AD9">
              <w:rPr>
                <w:rFonts w:cs="Arial"/>
                <w:sz w:val="20"/>
                <w:szCs w:val="18"/>
              </w:rPr>
              <w:t>.</w:t>
            </w:r>
          </w:p>
          <w:p w14:paraId="27561090" w14:textId="77777777" w:rsidR="00CD3747" w:rsidRPr="002F41CB" w:rsidRDefault="00CD3747" w:rsidP="007879F8">
            <w:pPr>
              <w:pStyle w:val="Level4Body"/>
              <w:ind w:left="0"/>
              <w:rPr>
                <w:rFonts w:cs="Arial"/>
                <w:sz w:val="14"/>
                <w:szCs w:val="18"/>
              </w:rPr>
            </w:pPr>
          </w:p>
          <w:p w14:paraId="7A486A40" w14:textId="25E5E885" w:rsidR="00925774" w:rsidRPr="002F41CB" w:rsidRDefault="00CD3747" w:rsidP="002F41CB">
            <w:pPr>
              <w:pStyle w:val="Level4Body"/>
              <w:ind w:left="0"/>
              <w:rPr>
                <w:rFonts w:cs="Arial"/>
                <w:sz w:val="20"/>
                <w:szCs w:val="18"/>
              </w:rPr>
            </w:pPr>
            <w:r w:rsidRPr="00CD3747">
              <w:rPr>
                <w:rFonts w:cs="Arial"/>
                <w:sz w:val="20"/>
                <w:szCs w:val="18"/>
              </w:rPr>
              <w:t>If any employee of any agency of the State of Nebraska is employed by the bidder or is a Subcontractor to the bidder, as of the due date for proposal submission, identify all such persons by name, position held with the bidder, and position held with the State (including job title and agency).  Describe the responsibilities of such persons within the proposing organization.  If, after review of this information by the State, it is determined that a conflict of interest exists or may exist, the bidder may be disqualified from further consideration in this proposal.  If no such relationship exists, so declare.</w:t>
            </w:r>
          </w:p>
        </w:tc>
      </w:tr>
    </w:tbl>
    <w:p w14:paraId="6C258129" w14:textId="65EE96B8" w:rsidR="002F610C" w:rsidRPr="00517AD9" w:rsidRDefault="002F610C"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51152649" w14:textId="77777777" w:rsidR="002F610C" w:rsidRPr="00A51122" w:rsidRDefault="002F610C">
      <w:pPr>
        <w:rPr>
          <w:rFonts w:ascii="Arial" w:hAnsi="Arial" w:cs="Arial"/>
        </w:rPr>
      </w:pPr>
    </w:p>
    <w:p w14:paraId="5A5C57A0" w14:textId="77777777" w:rsidR="002F610C" w:rsidRPr="00A51122" w:rsidRDefault="002F610C">
      <w:pPr>
        <w:rPr>
          <w:rFonts w:ascii="Arial" w:hAnsi="Arial" w:cs="Arial"/>
        </w:rPr>
      </w:pPr>
      <w:r w:rsidRPr="00A51122">
        <w:rPr>
          <w:rFonts w:ascii="Arial" w:hAnsi="Arial" w:cs="Arial"/>
        </w:rPr>
        <w:br w:type="page"/>
      </w:r>
    </w:p>
    <w:tbl>
      <w:tblPr>
        <w:tblStyle w:val="TableGrid"/>
        <w:tblW w:w="5000" w:type="pct"/>
        <w:tblLook w:val="04A0" w:firstRow="1" w:lastRow="0" w:firstColumn="1" w:lastColumn="0" w:noHBand="0" w:noVBand="1"/>
      </w:tblPr>
      <w:tblGrid>
        <w:gridCol w:w="14120"/>
      </w:tblGrid>
      <w:tr w:rsidR="00F01A6A" w:rsidRPr="00517AD9" w14:paraId="32AB3740" w14:textId="77777777" w:rsidTr="00D91621">
        <w:tc>
          <w:tcPr>
            <w:tcW w:w="5000" w:type="pct"/>
            <w:shd w:val="clear" w:color="auto" w:fill="929192"/>
          </w:tcPr>
          <w:p w14:paraId="6685B630" w14:textId="7E0A17C6" w:rsidR="00F01A6A" w:rsidRPr="002D1F77" w:rsidRDefault="008111B7" w:rsidP="002D1F77">
            <w:pPr>
              <w:rPr>
                <w:rFonts w:ascii="Arial" w:hAnsi="Arial" w:cs="Arial"/>
                <w:b/>
                <w:szCs w:val="20"/>
              </w:rPr>
            </w:pPr>
            <w:r>
              <w:rPr>
                <w:rFonts w:ascii="Arial" w:hAnsi="Arial" w:cs="Arial"/>
                <w:b/>
                <w:szCs w:val="20"/>
              </w:rPr>
              <w:t xml:space="preserve">1.  </w:t>
            </w:r>
            <w:r w:rsidR="000877BB">
              <w:rPr>
                <w:rFonts w:ascii="Arial" w:hAnsi="Arial" w:cs="Arial"/>
                <w:b/>
                <w:szCs w:val="20"/>
              </w:rPr>
              <w:t xml:space="preserve"> </w:t>
            </w:r>
            <w:r w:rsidR="00CD3747">
              <w:rPr>
                <w:rFonts w:ascii="Arial" w:hAnsi="Arial" w:cs="Arial"/>
                <w:b/>
                <w:szCs w:val="20"/>
              </w:rPr>
              <w:t>CORPORATE OVERVIEW</w:t>
            </w:r>
          </w:p>
        </w:tc>
      </w:tr>
      <w:tr w:rsidR="00F01A6A" w:rsidRPr="000877BB" w14:paraId="00F5154C" w14:textId="77777777" w:rsidTr="00D91621">
        <w:tc>
          <w:tcPr>
            <w:tcW w:w="5000" w:type="pct"/>
            <w:shd w:val="clear" w:color="auto" w:fill="929192"/>
          </w:tcPr>
          <w:p w14:paraId="6D73724E" w14:textId="38B4F52D" w:rsidR="00F01A6A" w:rsidRPr="00517AD9" w:rsidRDefault="00CD3747" w:rsidP="00D761A1">
            <w:pPr>
              <w:pStyle w:val="ListParagraph"/>
              <w:numPr>
                <w:ilvl w:val="0"/>
                <w:numId w:val="23"/>
              </w:numPr>
              <w:rPr>
                <w:rFonts w:ascii="Arial" w:hAnsi="Arial" w:cs="Arial"/>
                <w:b/>
                <w:szCs w:val="20"/>
              </w:rPr>
            </w:pPr>
            <w:r>
              <w:rPr>
                <w:rFonts w:ascii="Arial" w:hAnsi="Arial" w:cs="Arial"/>
                <w:b/>
                <w:szCs w:val="20"/>
              </w:rPr>
              <w:t>Contract Performance</w:t>
            </w:r>
          </w:p>
        </w:tc>
      </w:tr>
      <w:tr w:rsidR="00925774" w:rsidRPr="00517AD9" w14:paraId="7A486A52" w14:textId="77777777" w:rsidTr="002F41CB">
        <w:trPr>
          <w:trHeight w:val="2348"/>
        </w:trPr>
        <w:tc>
          <w:tcPr>
            <w:tcW w:w="5000" w:type="pct"/>
          </w:tcPr>
          <w:p w14:paraId="1E0E44D4" w14:textId="2D0A28A4" w:rsidR="002D1F77" w:rsidRPr="002F41CB" w:rsidRDefault="002D1F77" w:rsidP="007879F8">
            <w:pPr>
              <w:pStyle w:val="Level4Body"/>
              <w:ind w:left="0"/>
              <w:rPr>
                <w:rFonts w:cs="Arial"/>
                <w:sz w:val="8"/>
                <w:szCs w:val="18"/>
              </w:rPr>
            </w:pPr>
          </w:p>
          <w:p w14:paraId="69D02AD9" w14:textId="4DA527C6" w:rsidR="00925774" w:rsidRDefault="00CD3747" w:rsidP="00CD3747">
            <w:pPr>
              <w:pStyle w:val="Level4Body"/>
              <w:ind w:left="0"/>
              <w:rPr>
                <w:rFonts w:cs="Arial"/>
                <w:sz w:val="20"/>
              </w:rPr>
            </w:pPr>
            <w:r w:rsidRPr="00CD3747">
              <w:rPr>
                <w:rFonts w:cs="Arial"/>
                <w:sz w:val="20"/>
              </w:rPr>
              <w:t>If the bidder or any proposed Subcontractor has had a contract terminated for default during the past ten (10) years, all such instances must be described as required below.  Termination for default is defined as a notice to stop performance delivery due to the bidder's non-performance or poor performance, and the issue was either not litigated due to inaction on the part of the bidder or litigated and such litigation determined the bidder to be in default</w:t>
            </w:r>
            <w:r w:rsidR="00AC4DBF">
              <w:rPr>
                <w:rFonts w:cs="Arial"/>
                <w:sz w:val="20"/>
              </w:rPr>
              <w:t>.</w:t>
            </w:r>
          </w:p>
          <w:p w14:paraId="538C6FAD" w14:textId="77777777" w:rsidR="00AC4DBF" w:rsidRPr="002F41CB" w:rsidRDefault="00AC4DBF" w:rsidP="00CD3747">
            <w:pPr>
              <w:pStyle w:val="Level4Body"/>
              <w:ind w:left="0"/>
              <w:rPr>
                <w:rFonts w:cs="Arial"/>
                <w:sz w:val="14"/>
              </w:rPr>
            </w:pPr>
          </w:p>
          <w:p w14:paraId="4ECB1F5A" w14:textId="77777777" w:rsidR="00AC4DBF" w:rsidRDefault="00AC4DBF" w:rsidP="00CD3747">
            <w:pPr>
              <w:pStyle w:val="Level4Body"/>
              <w:ind w:left="0"/>
              <w:rPr>
                <w:rFonts w:cs="Arial"/>
                <w:sz w:val="20"/>
              </w:rPr>
            </w:pPr>
            <w:r w:rsidRPr="00AC4DBF">
              <w:rPr>
                <w:rFonts w:cs="Arial"/>
                <w:sz w:val="20"/>
              </w:rPr>
              <w:t>It is mandatory that the bidder submit full details of all termination for default experienced during the past ten (10) years, including the other party's name, address, and telephone number.  The response to this section must present the bidder’s position on the matter.  The State will evaluate the facts and will score the bidder’s proposal accordingly.  If no such termination for default has been experienced by the bidder in the past ten (10) years, so declare</w:t>
            </w:r>
            <w:r>
              <w:rPr>
                <w:rFonts w:cs="Arial"/>
                <w:sz w:val="20"/>
              </w:rPr>
              <w:t>.</w:t>
            </w:r>
          </w:p>
          <w:p w14:paraId="52EB9663" w14:textId="77777777" w:rsidR="00AC4DBF" w:rsidRPr="002F41CB" w:rsidRDefault="00AC4DBF" w:rsidP="00CD3747">
            <w:pPr>
              <w:pStyle w:val="Level4Body"/>
              <w:ind w:left="0"/>
              <w:rPr>
                <w:rFonts w:cs="Arial"/>
                <w:sz w:val="14"/>
              </w:rPr>
            </w:pPr>
          </w:p>
          <w:p w14:paraId="7A486A4D" w14:textId="585269CD" w:rsidR="00AC4DBF" w:rsidRPr="00517AD9" w:rsidRDefault="00AC4DBF" w:rsidP="00CD3747">
            <w:pPr>
              <w:pStyle w:val="Level4Body"/>
              <w:ind w:left="0"/>
              <w:rPr>
                <w:rFonts w:cs="Arial"/>
                <w:sz w:val="20"/>
              </w:rPr>
            </w:pPr>
            <w:r w:rsidRPr="00AC4DBF">
              <w:rPr>
                <w:rFonts w:cs="Arial"/>
                <w:sz w:val="20"/>
              </w:rPr>
              <w:t>If at any time during the past ten (10) years, the bidder has had a contract terminated for convenience, non-performance, non-allocation of funds, or any other reason, describe fully all circumstances surrounding such termination, including the name and address of the other contracting party</w:t>
            </w:r>
            <w:r>
              <w:rPr>
                <w:rFonts w:cs="Arial"/>
                <w:sz w:val="20"/>
              </w:rPr>
              <w:t>.</w:t>
            </w:r>
          </w:p>
        </w:tc>
      </w:tr>
    </w:tbl>
    <w:p w14:paraId="3A4BEB56" w14:textId="2E98CE98" w:rsidR="002F610C" w:rsidRPr="00517AD9" w:rsidRDefault="002F610C" w:rsidP="002F41CB">
      <w:pPr>
        <w:spacing w:before="60" w:after="0" w:line="240" w:lineRule="auto"/>
        <w:rPr>
          <w:rFonts w:ascii="Arial" w:hAnsi="Arial" w:cs="Arial"/>
          <w:b/>
          <w:sz w:val="20"/>
          <w:szCs w:val="20"/>
        </w:rPr>
      </w:pPr>
      <w:r w:rsidRPr="00517AD9">
        <w:rPr>
          <w:rFonts w:ascii="Arial" w:hAnsi="Arial" w:cs="Arial"/>
          <w:b/>
          <w:sz w:val="20"/>
          <w:szCs w:val="20"/>
        </w:rPr>
        <w:t>Bidder Response:</w:t>
      </w:r>
    </w:p>
    <w:p w14:paraId="55D9511C" w14:textId="77777777" w:rsidR="002F610C" w:rsidRPr="00A51122" w:rsidRDefault="002F610C">
      <w:pPr>
        <w:rPr>
          <w:rFonts w:ascii="Arial" w:hAnsi="Arial" w:cs="Arial"/>
        </w:rPr>
      </w:pPr>
      <w:r w:rsidRPr="00A51122">
        <w:rPr>
          <w:rFonts w:ascii="Arial" w:hAnsi="Arial" w:cs="Arial"/>
        </w:rPr>
        <w:br w:type="page"/>
      </w:r>
    </w:p>
    <w:tbl>
      <w:tblPr>
        <w:tblStyle w:val="TableGrid"/>
        <w:tblW w:w="5000" w:type="pct"/>
        <w:tblLook w:val="04A0" w:firstRow="1" w:lastRow="0" w:firstColumn="1" w:lastColumn="0" w:noHBand="0" w:noVBand="1"/>
      </w:tblPr>
      <w:tblGrid>
        <w:gridCol w:w="14120"/>
      </w:tblGrid>
      <w:tr w:rsidR="00F01A6A" w:rsidRPr="00517AD9" w14:paraId="577FD218" w14:textId="77777777" w:rsidTr="00D91621">
        <w:tc>
          <w:tcPr>
            <w:tcW w:w="5000" w:type="pct"/>
            <w:shd w:val="clear" w:color="auto" w:fill="929192"/>
          </w:tcPr>
          <w:p w14:paraId="6C1E0A58" w14:textId="643F0149" w:rsidR="00F01A6A" w:rsidRPr="002D1F77" w:rsidRDefault="008111B7" w:rsidP="00AC4DBF">
            <w:pPr>
              <w:rPr>
                <w:rFonts w:ascii="Arial" w:hAnsi="Arial" w:cs="Arial"/>
                <w:b/>
                <w:szCs w:val="20"/>
              </w:rPr>
            </w:pPr>
            <w:r>
              <w:rPr>
                <w:rFonts w:ascii="Arial" w:hAnsi="Arial" w:cs="Arial"/>
                <w:b/>
                <w:szCs w:val="20"/>
              </w:rPr>
              <w:t xml:space="preserve">1.  </w:t>
            </w:r>
            <w:r w:rsidR="000877BB">
              <w:rPr>
                <w:rFonts w:ascii="Arial" w:hAnsi="Arial" w:cs="Arial"/>
                <w:b/>
                <w:szCs w:val="20"/>
              </w:rPr>
              <w:t xml:space="preserve"> </w:t>
            </w:r>
            <w:r w:rsidR="00AC4DBF">
              <w:rPr>
                <w:rFonts w:ascii="Arial" w:hAnsi="Arial" w:cs="Arial"/>
                <w:b/>
                <w:szCs w:val="20"/>
              </w:rPr>
              <w:t>CORPORATE OVERVIEW</w:t>
            </w:r>
          </w:p>
        </w:tc>
      </w:tr>
      <w:tr w:rsidR="00F01A6A" w:rsidRPr="000877BB" w14:paraId="23EE6346" w14:textId="77777777" w:rsidTr="00D91621">
        <w:tc>
          <w:tcPr>
            <w:tcW w:w="5000" w:type="pct"/>
            <w:shd w:val="clear" w:color="auto" w:fill="929192"/>
          </w:tcPr>
          <w:p w14:paraId="5DABD3EF" w14:textId="79E55786" w:rsidR="00F01A6A" w:rsidRPr="00517AD9" w:rsidRDefault="00AC4DBF" w:rsidP="00D761A1">
            <w:pPr>
              <w:pStyle w:val="ListParagraph"/>
              <w:numPr>
                <w:ilvl w:val="0"/>
                <w:numId w:val="22"/>
              </w:numPr>
              <w:rPr>
                <w:rFonts w:ascii="Arial" w:hAnsi="Arial" w:cs="Arial"/>
                <w:b/>
                <w:szCs w:val="20"/>
              </w:rPr>
            </w:pPr>
            <w:r>
              <w:rPr>
                <w:rFonts w:ascii="Arial" w:hAnsi="Arial" w:cs="Arial"/>
                <w:b/>
                <w:szCs w:val="20"/>
              </w:rPr>
              <w:t>Summary of Bidder’s Corporate Experience</w:t>
            </w:r>
          </w:p>
        </w:tc>
      </w:tr>
      <w:tr w:rsidR="00925774" w:rsidRPr="00517AD9" w14:paraId="7A486A61" w14:textId="77777777" w:rsidTr="0057567F">
        <w:trPr>
          <w:trHeight w:val="3518"/>
        </w:trPr>
        <w:tc>
          <w:tcPr>
            <w:tcW w:w="5000" w:type="pct"/>
          </w:tcPr>
          <w:p w14:paraId="2473491E" w14:textId="1455A229" w:rsidR="002D1F77" w:rsidRPr="0057567F" w:rsidRDefault="0057567F" w:rsidP="0057567F">
            <w:pPr>
              <w:pStyle w:val="Level4Body"/>
              <w:tabs>
                <w:tab w:val="left" w:pos="1260"/>
              </w:tabs>
              <w:ind w:left="0"/>
              <w:rPr>
                <w:rFonts w:cs="Arial"/>
                <w:sz w:val="8"/>
                <w:szCs w:val="18"/>
              </w:rPr>
            </w:pPr>
            <w:r>
              <w:rPr>
                <w:rFonts w:cs="Arial"/>
                <w:sz w:val="20"/>
                <w:szCs w:val="18"/>
              </w:rPr>
              <w:tab/>
            </w:r>
          </w:p>
          <w:p w14:paraId="506EAE08" w14:textId="77777777" w:rsidR="00AC4DBF" w:rsidRDefault="00AC4DBF" w:rsidP="007879F8">
            <w:pPr>
              <w:pStyle w:val="Level4Body"/>
              <w:ind w:left="0"/>
              <w:rPr>
                <w:rFonts w:cs="Arial"/>
                <w:sz w:val="20"/>
                <w:szCs w:val="18"/>
              </w:rPr>
            </w:pPr>
            <w:r w:rsidRPr="00AC4DBF">
              <w:rPr>
                <w:rFonts w:cs="Arial"/>
                <w:sz w:val="20"/>
                <w:szCs w:val="18"/>
              </w:rPr>
              <w:t>The bidder should provide a summary matrix listing the bidder’s previous projects similar to this RFP in size, scope, and complexity.  The State will use no more than three (3) narrative project descriptions submitted by the bidder during its evaluation of the proposa</w:t>
            </w:r>
            <w:r>
              <w:rPr>
                <w:rFonts w:cs="Arial"/>
                <w:sz w:val="20"/>
                <w:szCs w:val="18"/>
              </w:rPr>
              <w:t>l.</w:t>
            </w:r>
          </w:p>
          <w:p w14:paraId="34BEA72E" w14:textId="77777777" w:rsidR="00AC4DBF" w:rsidRPr="0057567F" w:rsidRDefault="00AC4DBF" w:rsidP="007879F8">
            <w:pPr>
              <w:pStyle w:val="Level4Body"/>
              <w:ind w:left="0"/>
              <w:rPr>
                <w:rFonts w:cs="Arial"/>
                <w:sz w:val="14"/>
                <w:szCs w:val="18"/>
              </w:rPr>
            </w:pPr>
          </w:p>
          <w:p w14:paraId="0DB6DB07" w14:textId="77777777" w:rsidR="00AC4DBF" w:rsidRDefault="00AC4DBF" w:rsidP="007879F8">
            <w:pPr>
              <w:pStyle w:val="Level4Body"/>
              <w:ind w:left="0"/>
              <w:rPr>
                <w:rFonts w:cs="Arial"/>
                <w:sz w:val="20"/>
                <w:szCs w:val="18"/>
              </w:rPr>
            </w:pPr>
            <w:r w:rsidRPr="00AC4DBF">
              <w:rPr>
                <w:rFonts w:cs="Arial"/>
                <w:sz w:val="20"/>
                <w:szCs w:val="18"/>
              </w:rPr>
              <w:t>The bidder should address the following:</w:t>
            </w:r>
          </w:p>
          <w:p w14:paraId="6176EC08" w14:textId="77777777" w:rsidR="00AC4DBF" w:rsidRDefault="00AC4DBF" w:rsidP="00D761A1">
            <w:pPr>
              <w:pStyle w:val="Level4Body"/>
              <w:numPr>
                <w:ilvl w:val="0"/>
                <w:numId w:val="12"/>
              </w:numPr>
              <w:ind w:left="337"/>
              <w:rPr>
                <w:rFonts w:cs="Arial"/>
                <w:sz w:val="20"/>
                <w:szCs w:val="18"/>
              </w:rPr>
            </w:pPr>
            <w:r w:rsidRPr="00AC4DBF">
              <w:rPr>
                <w:rFonts w:cs="Arial"/>
                <w:sz w:val="20"/>
                <w:szCs w:val="18"/>
              </w:rPr>
              <w:t>Provide narrative descriptions to highlight the similarities between the bidder’s experience and this RFP.  These descriptions should include</w:t>
            </w:r>
            <w:r>
              <w:rPr>
                <w:rFonts w:cs="Arial"/>
                <w:sz w:val="20"/>
                <w:szCs w:val="18"/>
              </w:rPr>
              <w:t>:</w:t>
            </w:r>
          </w:p>
          <w:p w14:paraId="3E1DC2B6" w14:textId="0BC55D3F" w:rsidR="00AC4DBF" w:rsidRDefault="00AC4DBF" w:rsidP="00D761A1">
            <w:pPr>
              <w:pStyle w:val="Level4Body"/>
              <w:numPr>
                <w:ilvl w:val="0"/>
                <w:numId w:val="13"/>
              </w:numPr>
              <w:ind w:left="697"/>
              <w:rPr>
                <w:rFonts w:cs="Arial"/>
                <w:sz w:val="20"/>
                <w:szCs w:val="18"/>
              </w:rPr>
            </w:pPr>
            <w:r w:rsidRPr="00AC4DBF">
              <w:rPr>
                <w:rFonts w:cs="Arial"/>
                <w:sz w:val="20"/>
                <w:szCs w:val="18"/>
              </w:rPr>
              <w:t>The time period of the project;</w:t>
            </w:r>
          </w:p>
          <w:p w14:paraId="2D96FD53" w14:textId="61B6419B" w:rsidR="00AC4DBF" w:rsidRDefault="00AC4DBF" w:rsidP="00D761A1">
            <w:pPr>
              <w:pStyle w:val="Level4Body"/>
              <w:numPr>
                <w:ilvl w:val="0"/>
                <w:numId w:val="13"/>
              </w:numPr>
              <w:ind w:left="697"/>
              <w:rPr>
                <w:rFonts w:cs="Arial"/>
                <w:sz w:val="20"/>
                <w:szCs w:val="18"/>
              </w:rPr>
            </w:pPr>
            <w:r w:rsidRPr="00AC4DBF">
              <w:rPr>
                <w:rFonts w:cs="Arial"/>
                <w:sz w:val="20"/>
                <w:szCs w:val="18"/>
              </w:rPr>
              <w:t>The scheduled and actual completion dates;</w:t>
            </w:r>
          </w:p>
          <w:p w14:paraId="27FFB439" w14:textId="321C39A8" w:rsidR="00AC4DBF" w:rsidRDefault="00AC4DBF" w:rsidP="00D761A1">
            <w:pPr>
              <w:pStyle w:val="Level4Body"/>
              <w:numPr>
                <w:ilvl w:val="0"/>
                <w:numId w:val="13"/>
              </w:numPr>
              <w:ind w:left="697"/>
              <w:rPr>
                <w:rFonts w:cs="Arial"/>
                <w:sz w:val="20"/>
                <w:szCs w:val="18"/>
              </w:rPr>
            </w:pPr>
            <w:r w:rsidRPr="00AC4DBF">
              <w:rPr>
                <w:rFonts w:cs="Arial"/>
                <w:sz w:val="20"/>
                <w:szCs w:val="18"/>
              </w:rPr>
              <w:t>The Contractor’s responsibilities;</w:t>
            </w:r>
          </w:p>
          <w:p w14:paraId="7FDCB6D9" w14:textId="58AE74EC" w:rsidR="00AC4DBF" w:rsidRDefault="00AC4DBF" w:rsidP="00D761A1">
            <w:pPr>
              <w:pStyle w:val="Level4Body"/>
              <w:numPr>
                <w:ilvl w:val="0"/>
                <w:numId w:val="13"/>
              </w:numPr>
              <w:ind w:left="697"/>
              <w:rPr>
                <w:rFonts w:cs="Arial"/>
                <w:sz w:val="20"/>
                <w:szCs w:val="18"/>
              </w:rPr>
            </w:pPr>
            <w:r w:rsidRPr="00AC4DBF">
              <w:rPr>
                <w:rFonts w:cs="Arial"/>
                <w:sz w:val="20"/>
                <w:szCs w:val="18"/>
              </w:rPr>
              <w:t>Each project description should identify whether the work was performed as the prime Contractor or as a Subcontractor.  If a bidder performed as the prime Contractor, the description should provide the originally scheduled completion date and budget, as well as the actual (or currently planned) completion date and actual (or currently planned) budget.</w:t>
            </w:r>
          </w:p>
          <w:p w14:paraId="78E2EBFE" w14:textId="77777777" w:rsidR="00AC4DBF" w:rsidRDefault="00AC4DBF" w:rsidP="00D761A1">
            <w:pPr>
              <w:pStyle w:val="Level4Body"/>
              <w:numPr>
                <w:ilvl w:val="0"/>
                <w:numId w:val="12"/>
              </w:numPr>
              <w:ind w:left="337"/>
              <w:rPr>
                <w:rFonts w:cs="Arial"/>
                <w:sz w:val="20"/>
                <w:szCs w:val="18"/>
              </w:rPr>
            </w:pPr>
            <w:r w:rsidRPr="00AC4DBF">
              <w:rPr>
                <w:rFonts w:cs="Arial"/>
                <w:sz w:val="20"/>
                <w:szCs w:val="18"/>
              </w:rPr>
              <w:t>Contractor and Subcontractor(s) experience should be listed separately.  Narrative descriptions submitted for Subcontractors should be specifically identified as Subcontractor projects</w:t>
            </w:r>
            <w:r>
              <w:rPr>
                <w:rFonts w:cs="Arial"/>
                <w:sz w:val="20"/>
                <w:szCs w:val="18"/>
              </w:rPr>
              <w:t>.</w:t>
            </w:r>
          </w:p>
          <w:p w14:paraId="7A486A5C" w14:textId="632A13BE" w:rsidR="00925774" w:rsidRPr="0057567F" w:rsidRDefault="00AC4DBF" w:rsidP="0057567F">
            <w:pPr>
              <w:pStyle w:val="Level4Body"/>
              <w:numPr>
                <w:ilvl w:val="0"/>
                <w:numId w:val="12"/>
              </w:numPr>
              <w:ind w:left="337"/>
              <w:rPr>
                <w:rFonts w:cs="Arial"/>
                <w:sz w:val="20"/>
                <w:szCs w:val="18"/>
              </w:rPr>
            </w:pPr>
            <w:r w:rsidRPr="00AC4DBF">
              <w:rPr>
                <w:rFonts w:cs="Arial"/>
                <w:sz w:val="20"/>
                <w:szCs w:val="18"/>
              </w:rPr>
              <w:t>If the work was performed as a Subcontractor, the narrative description should identify the same information as requested for the Contractors above.  In addition, Subcontractors should identify what share of contract costs, project responsibilities, and time period were performed as a Subcontractor</w:t>
            </w:r>
            <w:r>
              <w:rPr>
                <w:rFonts w:cs="Arial"/>
                <w:sz w:val="20"/>
                <w:szCs w:val="18"/>
              </w:rPr>
              <w:t>.</w:t>
            </w:r>
            <w:r w:rsidR="00925774" w:rsidRPr="00517AD9">
              <w:rPr>
                <w:rFonts w:cs="Arial"/>
                <w:sz w:val="20"/>
                <w:szCs w:val="18"/>
              </w:rPr>
              <w:t xml:space="preserve"> </w:t>
            </w:r>
          </w:p>
        </w:tc>
      </w:tr>
    </w:tbl>
    <w:p w14:paraId="716B9E3F" w14:textId="115BD0ED" w:rsidR="002F610C" w:rsidRPr="00517AD9" w:rsidRDefault="002F610C" w:rsidP="0057567F">
      <w:pPr>
        <w:spacing w:before="60" w:after="0" w:line="240" w:lineRule="auto"/>
        <w:rPr>
          <w:rFonts w:ascii="Arial" w:hAnsi="Arial" w:cs="Arial"/>
          <w:b/>
          <w:sz w:val="20"/>
          <w:szCs w:val="20"/>
        </w:rPr>
      </w:pPr>
      <w:r w:rsidRPr="00517AD9">
        <w:rPr>
          <w:rFonts w:ascii="Arial" w:hAnsi="Arial" w:cs="Arial"/>
          <w:b/>
          <w:sz w:val="20"/>
          <w:szCs w:val="20"/>
        </w:rPr>
        <w:t>Bidder Response:</w:t>
      </w:r>
    </w:p>
    <w:p w14:paraId="498F942B" w14:textId="77777777" w:rsidR="002F610C" w:rsidRPr="00A51122" w:rsidRDefault="002F610C">
      <w:pPr>
        <w:rPr>
          <w:rFonts w:ascii="Arial" w:hAnsi="Arial" w:cs="Arial"/>
        </w:rPr>
      </w:pPr>
      <w:r w:rsidRPr="00A51122">
        <w:rPr>
          <w:rFonts w:ascii="Arial" w:hAnsi="Arial" w:cs="Arial"/>
        </w:rPr>
        <w:br w:type="page"/>
      </w:r>
    </w:p>
    <w:tbl>
      <w:tblPr>
        <w:tblStyle w:val="TableGrid"/>
        <w:tblW w:w="5000" w:type="pct"/>
        <w:tblLook w:val="04A0" w:firstRow="1" w:lastRow="0" w:firstColumn="1" w:lastColumn="0" w:noHBand="0" w:noVBand="1"/>
      </w:tblPr>
      <w:tblGrid>
        <w:gridCol w:w="14120"/>
      </w:tblGrid>
      <w:tr w:rsidR="00F01A6A" w:rsidRPr="00517AD9" w14:paraId="0C356255" w14:textId="77777777" w:rsidTr="00D91621">
        <w:tc>
          <w:tcPr>
            <w:tcW w:w="5000" w:type="pct"/>
            <w:shd w:val="clear" w:color="auto" w:fill="929192"/>
          </w:tcPr>
          <w:p w14:paraId="198E8949" w14:textId="6F06E956" w:rsidR="00F01A6A" w:rsidRPr="002D1F77" w:rsidRDefault="008111B7" w:rsidP="002D1F77">
            <w:pPr>
              <w:rPr>
                <w:rFonts w:ascii="Arial" w:hAnsi="Arial" w:cs="Arial"/>
                <w:b/>
                <w:szCs w:val="20"/>
              </w:rPr>
            </w:pPr>
            <w:r>
              <w:rPr>
                <w:rFonts w:ascii="Arial" w:hAnsi="Arial" w:cs="Arial"/>
                <w:b/>
                <w:szCs w:val="20"/>
              </w:rPr>
              <w:t xml:space="preserve">1. </w:t>
            </w:r>
            <w:r w:rsidR="000877BB">
              <w:rPr>
                <w:rFonts w:ascii="Arial" w:hAnsi="Arial" w:cs="Arial"/>
                <w:b/>
                <w:szCs w:val="20"/>
              </w:rPr>
              <w:t xml:space="preserve"> </w:t>
            </w:r>
            <w:r>
              <w:rPr>
                <w:rFonts w:ascii="Arial" w:hAnsi="Arial" w:cs="Arial"/>
                <w:b/>
                <w:szCs w:val="20"/>
              </w:rPr>
              <w:t xml:space="preserve"> </w:t>
            </w:r>
            <w:r w:rsidR="00AC4DBF">
              <w:rPr>
                <w:rFonts w:ascii="Arial" w:hAnsi="Arial" w:cs="Arial"/>
                <w:b/>
                <w:szCs w:val="20"/>
              </w:rPr>
              <w:t>CORPORATE OVERVIEW</w:t>
            </w:r>
          </w:p>
        </w:tc>
      </w:tr>
      <w:tr w:rsidR="00F01A6A" w:rsidRPr="000877BB" w14:paraId="550E6FD2" w14:textId="77777777" w:rsidTr="00D91621">
        <w:tc>
          <w:tcPr>
            <w:tcW w:w="5000" w:type="pct"/>
            <w:shd w:val="clear" w:color="auto" w:fill="929192"/>
          </w:tcPr>
          <w:p w14:paraId="7709FBD1" w14:textId="274509E9" w:rsidR="00F01A6A" w:rsidRPr="00517AD9" w:rsidRDefault="00AC4DBF" w:rsidP="00D761A1">
            <w:pPr>
              <w:pStyle w:val="ListParagraph"/>
              <w:numPr>
                <w:ilvl w:val="0"/>
                <w:numId w:val="21"/>
              </w:numPr>
              <w:rPr>
                <w:rFonts w:ascii="Arial" w:hAnsi="Arial" w:cs="Arial"/>
                <w:b/>
                <w:szCs w:val="20"/>
              </w:rPr>
            </w:pPr>
            <w:r>
              <w:rPr>
                <w:rFonts w:ascii="Arial" w:hAnsi="Arial" w:cs="Arial"/>
                <w:b/>
                <w:szCs w:val="20"/>
              </w:rPr>
              <w:t>Summary of Bidder’s Proposed Personnel/Management Approach</w:t>
            </w:r>
          </w:p>
        </w:tc>
      </w:tr>
      <w:tr w:rsidR="00925774" w:rsidRPr="00517AD9" w14:paraId="7A486A7A" w14:textId="77777777" w:rsidTr="0057567F">
        <w:trPr>
          <w:trHeight w:val="2708"/>
        </w:trPr>
        <w:tc>
          <w:tcPr>
            <w:tcW w:w="5000" w:type="pct"/>
          </w:tcPr>
          <w:p w14:paraId="00F1CBC3" w14:textId="024C68F9" w:rsidR="0006632A" w:rsidRPr="0057567F" w:rsidRDefault="0006632A" w:rsidP="00A51122">
            <w:pPr>
              <w:pStyle w:val="Level4Body"/>
              <w:ind w:left="0"/>
              <w:rPr>
                <w:rFonts w:cs="Arial"/>
                <w:sz w:val="8"/>
                <w:szCs w:val="18"/>
              </w:rPr>
            </w:pPr>
          </w:p>
          <w:p w14:paraId="5527F30D" w14:textId="77777777" w:rsidR="00925774" w:rsidRDefault="00AC4DBF" w:rsidP="00AC4DBF">
            <w:pPr>
              <w:pStyle w:val="Level4Body"/>
              <w:ind w:left="0"/>
              <w:rPr>
                <w:rFonts w:cs="Arial"/>
                <w:sz w:val="20"/>
              </w:rPr>
            </w:pPr>
            <w:r w:rsidRPr="00AC4DBF">
              <w:rPr>
                <w:rFonts w:cs="Arial"/>
                <w:sz w:val="20"/>
              </w:rPr>
              <w:t>The bidder should present a detailed description of its proposed approach to the management of the project.</w:t>
            </w:r>
          </w:p>
          <w:p w14:paraId="78A419A1" w14:textId="77777777" w:rsidR="00AC4DBF" w:rsidRPr="0057567F" w:rsidRDefault="00AC4DBF" w:rsidP="00AC4DBF">
            <w:pPr>
              <w:pStyle w:val="Level4Body"/>
              <w:ind w:left="0"/>
              <w:rPr>
                <w:rFonts w:cs="Arial"/>
                <w:sz w:val="14"/>
              </w:rPr>
            </w:pPr>
          </w:p>
          <w:p w14:paraId="532D0CAF" w14:textId="3887B682" w:rsidR="00AC4DBF" w:rsidRDefault="00AC4DBF" w:rsidP="00AC4DBF">
            <w:pPr>
              <w:pStyle w:val="Level4Body"/>
              <w:ind w:left="0"/>
              <w:rPr>
                <w:rFonts w:cs="Arial"/>
                <w:sz w:val="20"/>
              </w:rPr>
            </w:pPr>
            <w:r w:rsidRPr="00AC4DBF">
              <w:rPr>
                <w:rFonts w:cs="Arial"/>
                <w:sz w:val="20"/>
              </w:rPr>
              <w:t>The bidder should identify the specific professionals who will work on the State’s project if their company is awarded the contract resulting from this RFP.  The names and titles of the team proposed for assignment to the State project should be identified in full, with a description of the team leadership, interface and support functions, and reporting relationships.  The primary work assigned to each person should also be identified.</w:t>
            </w:r>
          </w:p>
          <w:p w14:paraId="4863D24D" w14:textId="77777777" w:rsidR="00AC4DBF" w:rsidRPr="0057567F" w:rsidRDefault="00AC4DBF" w:rsidP="00AC4DBF">
            <w:pPr>
              <w:pStyle w:val="Level4Body"/>
              <w:ind w:left="0"/>
              <w:rPr>
                <w:rFonts w:cs="Arial"/>
                <w:sz w:val="14"/>
              </w:rPr>
            </w:pPr>
          </w:p>
          <w:p w14:paraId="0B353600" w14:textId="77777777" w:rsidR="00AC4DBF" w:rsidRDefault="00AC4DBF" w:rsidP="00AC4DBF">
            <w:pPr>
              <w:pStyle w:val="Level4Body"/>
              <w:ind w:left="0"/>
              <w:rPr>
                <w:rFonts w:cs="Arial"/>
                <w:sz w:val="20"/>
              </w:rPr>
            </w:pPr>
            <w:r w:rsidRPr="00AC4DBF">
              <w:rPr>
                <w:rFonts w:cs="Arial"/>
                <w:sz w:val="20"/>
              </w:rPr>
              <w:t>The bidder should provide resumes for all personnel proposed by the bidder to work on the project.  The State will consider the resumes as a key indicator of the bidder’s understanding of the skill mixes required to carry out the requirements of the RFP in addition to assessing the experience of specific individuals.</w:t>
            </w:r>
          </w:p>
          <w:p w14:paraId="13654FD5" w14:textId="77777777" w:rsidR="00AC4DBF" w:rsidRPr="0057567F" w:rsidRDefault="00AC4DBF" w:rsidP="00AC4DBF">
            <w:pPr>
              <w:pStyle w:val="Level4Body"/>
              <w:ind w:left="0"/>
              <w:rPr>
                <w:rFonts w:cs="Arial"/>
                <w:sz w:val="14"/>
              </w:rPr>
            </w:pPr>
          </w:p>
          <w:p w14:paraId="7A486A75" w14:textId="356E5B59" w:rsidR="00AC4DBF" w:rsidRPr="00517AD9" w:rsidRDefault="00AC4DBF" w:rsidP="00AC4DBF">
            <w:pPr>
              <w:pStyle w:val="Level4Body"/>
              <w:ind w:left="0"/>
              <w:rPr>
                <w:rFonts w:cs="Arial"/>
                <w:sz w:val="20"/>
              </w:rPr>
            </w:pPr>
            <w:r w:rsidRPr="00AC4DBF">
              <w:rPr>
                <w:rFonts w:cs="Arial"/>
                <w:sz w:val="20"/>
              </w:rPr>
              <w:t>Resumes should not be longer than three (3) pages.  Resumes should include, at a minimum, academic background and degrees, professional certifications, understanding of the process, and at least three (3) references (name, address, and telephone number) who can attest to the competence and skill level of the individual.  Any changes in proposed personnel shall only be implemented after written approval from the State.</w:t>
            </w:r>
          </w:p>
        </w:tc>
      </w:tr>
    </w:tbl>
    <w:p w14:paraId="6CAC83D8" w14:textId="19AD49EF" w:rsidR="002F610C" w:rsidRPr="00A51122" w:rsidRDefault="002F610C" w:rsidP="0057567F">
      <w:pPr>
        <w:spacing w:before="60" w:after="0" w:line="240" w:lineRule="auto"/>
        <w:rPr>
          <w:rFonts w:ascii="Arial" w:hAnsi="Arial" w:cs="Arial"/>
        </w:rPr>
      </w:pPr>
      <w:r w:rsidRPr="00517AD9">
        <w:rPr>
          <w:rFonts w:ascii="Arial" w:hAnsi="Arial" w:cs="Arial"/>
          <w:b/>
          <w:sz w:val="20"/>
          <w:szCs w:val="20"/>
        </w:rPr>
        <w:t>Bidder Response:</w:t>
      </w:r>
    </w:p>
    <w:p w14:paraId="64148153" w14:textId="77777777" w:rsidR="00D761A1" w:rsidRDefault="00D761A1">
      <w:pPr>
        <w:rPr>
          <w:rFonts w:ascii="Arial" w:hAnsi="Arial" w:cs="Arial"/>
        </w:rPr>
      </w:pPr>
      <w:r>
        <w:rPr>
          <w:rFonts w:ascii="Arial" w:hAnsi="Arial" w:cs="Arial"/>
        </w:rPr>
        <w:br w:type="page"/>
      </w:r>
    </w:p>
    <w:tbl>
      <w:tblPr>
        <w:tblStyle w:val="TableGrid"/>
        <w:tblW w:w="5000" w:type="pct"/>
        <w:tblLook w:val="04A0" w:firstRow="1" w:lastRow="0" w:firstColumn="1" w:lastColumn="0" w:noHBand="0" w:noVBand="1"/>
      </w:tblPr>
      <w:tblGrid>
        <w:gridCol w:w="14120"/>
      </w:tblGrid>
      <w:tr w:rsidR="00D761A1" w:rsidRPr="00517AD9" w14:paraId="2DB38BBC" w14:textId="77777777" w:rsidTr="00DB6565">
        <w:tc>
          <w:tcPr>
            <w:tcW w:w="5000" w:type="pct"/>
            <w:shd w:val="clear" w:color="auto" w:fill="929192"/>
          </w:tcPr>
          <w:p w14:paraId="01B23BFA" w14:textId="77777777" w:rsidR="00D761A1" w:rsidRPr="002D1F77" w:rsidRDefault="00D761A1" w:rsidP="00DB6565">
            <w:pPr>
              <w:rPr>
                <w:rFonts w:ascii="Arial" w:hAnsi="Arial" w:cs="Arial"/>
                <w:b/>
                <w:szCs w:val="20"/>
              </w:rPr>
            </w:pPr>
            <w:r>
              <w:rPr>
                <w:rFonts w:ascii="Arial" w:hAnsi="Arial" w:cs="Arial"/>
                <w:b/>
                <w:szCs w:val="20"/>
              </w:rPr>
              <w:t>1.   CORPORATE OVERVIEW</w:t>
            </w:r>
          </w:p>
        </w:tc>
      </w:tr>
      <w:tr w:rsidR="00D761A1" w:rsidRPr="000877BB" w14:paraId="33F03E57" w14:textId="77777777" w:rsidTr="00DB6565">
        <w:tc>
          <w:tcPr>
            <w:tcW w:w="5000" w:type="pct"/>
            <w:shd w:val="clear" w:color="auto" w:fill="929192"/>
          </w:tcPr>
          <w:p w14:paraId="5C0481B1" w14:textId="20C319D6" w:rsidR="00D761A1" w:rsidRPr="00517AD9" w:rsidRDefault="00D761A1" w:rsidP="00D761A1">
            <w:pPr>
              <w:pStyle w:val="ListParagraph"/>
              <w:numPr>
                <w:ilvl w:val="0"/>
                <w:numId w:val="19"/>
              </w:numPr>
              <w:rPr>
                <w:rFonts w:ascii="Arial" w:hAnsi="Arial" w:cs="Arial"/>
                <w:b/>
                <w:szCs w:val="20"/>
              </w:rPr>
            </w:pPr>
            <w:r>
              <w:rPr>
                <w:rFonts w:ascii="Arial" w:hAnsi="Arial" w:cs="Arial"/>
                <w:b/>
                <w:szCs w:val="20"/>
              </w:rPr>
              <w:t>Subcontractors</w:t>
            </w:r>
          </w:p>
        </w:tc>
      </w:tr>
      <w:tr w:rsidR="00D761A1" w:rsidRPr="00517AD9" w14:paraId="30CB1ADA" w14:textId="77777777" w:rsidTr="0057567F">
        <w:trPr>
          <w:trHeight w:val="1448"/>
        </w:trPr>
        <w:tc>
          <w:tcPr>
            <w:tcW w:w="5000" w:type="pct"/>
          </w:tcPr>
          <w:p w14:paraId="22945DAF" w14:textId="77777777" w:rsidR="00D761A1" w:rsidRPr="0057567F" w:rsidRDefault="00D761A1" w:rsidP="00DB6565">
            <w:pPr>
              <w:pStyle w:val="Level4Body"/>
              <w:ind w:left="0"/>
              <w:rPr>
                <w:rFonts w:cs="Arial"/>
                <w:sz w:val="8"/>
                <w:szCs w:val="18"/>
              </w:rPr>
            </w:pPr>
          </w:p>
          <w:p w14:paraId="43E83039" w14:textId="77777777" w:rsidR="00D761A1" w:rsidRPr="00D761A1" w:rsidRDefault="00D761A1" w:rsidP="00D761A1">
            <w:pPr>
              <w:pStyle w:val="Level4Body"/>
              <w:ind w:left="0"/>
              <w:rPr>
                <w:rFonts w:cs="Arial"/>
                <w:sz w:val="20"/>
                <w:szCs w:val="18"/>
              </w:rPr>
            </w:pPr>
            <w:r w:rsidRPr="00D761A1">
              <w:rPr>
                <w:rFonts w:cs="Arial"/>
                <w:sz w:val="20"/>
                <w:szCs w:val="18"/>
              </w:rPr>
              <w:t>If the bidder intends to Subcontract any part of its performance hereunder, the bidder should provide:</w:t>
            </w:r>
          </w:p>
          <w:p w14:paraId="3D8EC2F0" w14:textId="77777777" w:rsidR="00D761A1" w:rsidRPr="0057567F" w:rsidRDefault="00D761A1" w:rsidP="00D761A1">
            <w:pPr>
              <w:pStyle w:val="Level4Body"/>
              <w:rPr>
                <w:rFonts w:cs="Arial"/>
                <w:sz w:val="14"/>
                <w:szCs w:val="18"/>
              </w:rPr>
            </w:pPr>
          </w:p>
          <w:p w14:paraId="28D94EED" w14:textId="77777777" w:rsidR="00D761A1" w:rsidRPr="00D761A1" w:rsidRDefault="00D761A1" w:rsidP="00D761A1">
            <w:pPr>
              <w:pStyle w:val="Level5"/>
              <w:numPr>
                <w:ilvl w:val="4"/>
                <w:numId w:val="20"/>
              </w:numPr>
              <w:autoSpaceDE w:val="0"/>
              <w:autoSpaceDN w:val="0"/>
              <w:adjustRightInd w:val="0"/>
              <w:ind w:left="337" w:hanging="360"/>
              <w:jc w:val="left"/>
              <w:rPr>
                <w:sz w:val="20"/>
              </w:rPr>
            </w:pPr>
            <w:r w:rsidRPr="00D761A1">
              <w:rPr>
                <w:sz w:val="20"/>
              </w:rPr>
              <w:t>name, address, and telephone number of the Subcontractor(s);</w:t>
            </w:r>
          </w:p>
          <w:p w14:paraId="33B5967E" w14:textId="77777777" w:rsidR="00D761A1" w:rsidRPr="00D761A1" w:rsidRDefault="00D761A1" w:rsidP="00D761A1">
            <w:pPr>
              <w:pStyle w:val="Level5"/>
              <w:numPr>
                <w:ilvl w:val="4"/>
                <w:numId w:val="20"/>
              </w:numPr>
              <w:autoSpaceDE w:val="0"/>
              <w:autoSpaceDN w:val="0"/>
              <w:adjustRightInd w:val="0"/>
              <w:ind w:left="337" w:hanging="360"/>
              <w:jc w:val="left"/>
              <w:rPr>
                <w:sz w:val="20"/>
              </w:rPr>
            </w:pPr>
            <w:r w:rsidRPr="00D761A1">
              <w:rPr>
                <w:sz w:val="20"/>
              </w:rPr>
              <w:t>specific tasks for each Subcontractor(s);</w:t>
            </w:r>
          </w:p>
          <w:p w14:paraId="585B22AF" w14:textId="77777777" w:rsidR="00D761A1" w:rsidRPr="00D761A1" w:rsidRDefault="00D761A1" w:rsidP="00D761A1">
            <w:pPr>
              <w:pStyle w:val="Level5"/>
              <w:numPr>
                <w:ilvl w:val="4"/>
                <w:numId w:val="20"/>
              </w:numPr>
              <w:autoSpaceDE w:val="0"/>
              <w:autoSpaceDN w:val="0"/>
              <w:adjustRightInd w:val="0"/>
              <w:ind w:left="337" w:hanging="360"/>
              <w:jc w:val="left"/>
              <w:rPr>
                <w:sz w:val="20"/>
              </w:rPr>
            </w:pPr>
            <w:r w:rsidRPr="00D761A1">
              <w:rPr>
                <w:sz w:val="20"/>
              </w:rPr>
              <w:t>percentage of performance hours intended for each Subcontract; and</w:t>
            </w:r>
          </w:p>
          <w:p w14:paraId="6C0256DC" w14:textId="34283A44" w:rsidR="00D761A1" w:rsidRPr="0057567F" w:rsidRDefault="00D761A1" w:rsidP="0057567F">
            <w:pPr>
              <w:pStyle w:val="Level5"/>
              <w:numPr>
                <w:ilvl w:val="4"/>
                <w:numId w:val="20"/>
              </w:numPr>
              <w:autoSpaceDE w:val="0"/>
              <w:autoSpaceDN w:val="0"/>
              <w:adjustRightInd w:val="0"/>
              <w:ind w:left="337" w:hanging="360"/>
              <w:jc w:val="left"/>
              <w:rPr>
                <w:sz w:val="20"/>
              </w:rPr>
            </w:pPr>
            <w:r w:rsidRPr="00D761A1">
              <w:rPr>
                <w:sz w:val="20"/>
              </w:rPr>
              <w:t>total percentage of Subcontractor(s) performance hours.</w:t>
            </w:r>
          </w:p>
        </w:tc>
      </w:tr>
    </w:tbl>
    <w:p w14:paraId="6139630F" w14:textId="4F9D0F4B" w:rsidR="00D761A1" w:rsidRPr="00A51122" w:rsidRDefault="00D761A1" w:rsidP="0057567F">
      <w:pPr>
        <w:spacing w:before="60" w:after="0" w:line="240" w:lineRule="auto"/>
        <w:rPr>
          <w:rFonts w:ascii="Arial" w:hAnsi="Arial" w:cs="Arial"/>
        </w:rPr>
      </w:pPr>
      <w:r w:rsidRPr="00517AD9">
        <w:rPr>
          <w:rFonts w:ascii="Arial" w:hAnsi="Arial" w:cs="Arial"/>
          <w:b/>
          <w:sz w:val="20"/>
          <w:szCs w:val="20"/>
        </w:rPr>
        <w:t>Bidder Response:</w:t>
      </w:r>
    </w:p>
    <w:p w14:paraId="26D35CE2" w14:textId="56A070CE" w:rsidR="00B327BC" w:rsidRDefault="00B327BC">
      <w:pPr>
        <w:rPr>
          <w:rFonts w:ascii="Arial" w:hAnsi="Arial" w:cs="Arial"/>
        </w:rPr>
      </w:pPr>
      <w:r w:rsidRPr="00A51122">
        <w:rPr>
          <w:rFonts w:ascii="Arial" w:hAnsi="Arial" w:cs="Arial"/>
        </w:rPr>
        <w:br w:type="page"/>
      </w:r>
    </w:p>
    <w:p w14:paraId="198A66F0" w14:textId="7CBFB731" w:rsidR="00237FF9" w:rsidRPr="0075397D" w:rsidRDefault="006A6B2B" w:rsidP="0075397D">
      <w:pPr>
        <w:spacing w:after="60" w:line="240" w:lineRule="auto"/>
        <w:rPr>
          <w:rFonts w:ascii="Arial" w:hAnsi="Arial" w:cs="Arial"/>
          <w:b/>
          <w:u w:val="single"/>
        </w:rPr>
      </w:pPr>
      <w:r>
        <w:rPr>
          <w:rFonts w:ascii="Arial" w:hAnsi="Arial" w:cs="Arial"/>
          <w:b/>
          <w:u w:val="single"/>
        </w:rPr>
        <w:t xml:space="preserve">SECTION 2 - </w:t>
      </w:r>
      <w:r w:rsidR="0075397D" w:rsidRPr="0075397D">
        <w:rPr>
          <w:rFonts w:ascii="Arial" w:hAnsi="Arial" w:cs="Arial"/>
          <w:b/>
          <w:u w:val="single"/>
        </w:rPr>
        <w:t>TECHNICAL APPROACH</w:t>
      </w:r>
    </w:p>
    <w:p w14:paraId="45E6624E" w14:textId="3087F9DD" w:rsidR="0075397D" w:rsidRPr="0075397D" w:rsidRDefault="0075397D" w:rsidP="0075397D">
      <w:pPr>
        <w:jc w:val="both"/>
        <w:rPr>
          <w:rFonts w:ascii="Arial" w:hAnsi="Arial" w:cs="Arial"/>
        </w:rPr>
      </w:pPr>
      <w:r w:rsidRPr="0075397D">
        <w:rPr>
          <w:rFonts w:ascii="Arial" w:hAnsi="Arial" w:cs="Arial"/>
        </w:rPr>
        <w:t xml:space="preserve">The technical approach section of the Technical Proposal should consist of the following subsections while taking into account Section V PROJECT DESCRIPTION AND SCOPE OF WORK within RFP </w:t>
      </w:r>
      <w:r w:rsidR="00D7591F" w:rsidRPr="00D7591F">
        <w:rPr>
          <w:rFonts w:ascii="Arial" w:hAnsi="Arial" w:cs="Arial"/>
          <w:sz w:val="24"/>
        </w:rPr>
        <w:t>R209-20 2019</w:t>
      </w:r>
      <w:r w:rsidRPr="0075397D">
        <w:rPr>
          <w:rFonts w:ascii="Arial" w:hAnsi="Arial" w:cs="Arial"/>
        </w:rPr>
        <w:t xml:space="preserve">.  </w:t>
      </w:r>
      <w:r w:rsidRPr="0075397D">
        <w:rPr>
          <w:rFonts w:ascii="Arial" w:hAnsi="Arial" w:cs="Arial"/>
          <w:b/>
          <w:i/>
        </w:rPr>
        <w:t xml:space="preserve">This description should be written in the </w:t>
      </w:r>
      <w:r>
        <w:rPr>
          <w:rFonts w:ascii="Arial" w:hAnsi="Arial" w:cs="Arial"/>
          <w:b/>
          <w:i/>
        </w:rPr>
        <w:t>bidders</w:t>
      </w:r>
      <w:r w:rsidRPr="0075397D">
        <w:rPr>
          <w:rFonts w:ascii="Arial" w:hAnsi="Arial" w:cs="Arial"/>
          <w:b/>
          <w:i/>
        </w:rPr>
        <w:t xml:space="preserve"> own words and not just taken directly from the RFP.</w:t>
      </w:r>
    </w:p>
    <w:tbl>
      <w:tblPr>
        <w:tblStyle w:val="TableGrid"/>
        <w:tblW w:w="5000" w:type="pct"/>
        <w:tblLook w:val="04A0" w:firstRow="1" w:lastRow="0" w:firstColumn="1" w:lastColumn="0" w:noHBand="0" w:noVBand="1"/>
      </w:tblPr>
      <w:tblGrid>
        <w:gridCol w:w="14120"/>
      </w:tblGrid>
      <w:tr w:rsidR="00D13BA3" w:rsidRPr="00E577E3" w14:paraId="670475BF" w14:textId="77777777" w:rsidTr="00431EBC">
        <w:tc>
          <w:tcPr>
            <w:tcW w:w="5000" w:type="pct"/>
            <w:shd w:val="clear" w:color="auto" w:fill="929192"/>
          </w:tcPr>
          <w:p w14:paraId="10F01FE6" w14:textId="76E8B2AF" w:rsidR="00D13BA3" w:rsidRPr="002D1F77" w:rsidRDefault="008111B7" w:rsidP="002D1F77">
            <w:pPr>
              <w:rPr>
                <w:rFonts w:ascii="Arial" w:hAnsi="Arial" w:cs="Arial"/>
                <w:b/>
                <w:szCs w:val="20"/>
              </w:rPr>
            </w:pPr>
            <w:r>
              <w:rPr>
                <w:rFonts w:ascii="Arial" w:hAnsi="Arial" w:cs="Arial"/>
                <w:b/>
                <w:szCs w:val="20"/>
              </w:rPr>
              <w:t xml:space="preserve">2.  </w:t>
            </w:r>
            <w:r w:rsidR="00D13BA3" w:rsidRPr="002D1F77">
              <w:rPr>
                <w:rFonts w:ascii="Arial" w:hAnsi="Arial" w:cs="Arial"/>
                <w:b/>
                <w:szCs w:val="20"/>
              </w:rPr>
              <w:t>Technical Approach</w:t>
            </w:r>
          </w:p>
        </w:tc>
      </w:tr>
      <w:tr w:rsidR="00D13BA3" w:rsidRPr="00E577E3" w14:paraId="1BD773E5" w14:textId="77777777" w:rsidTr="00431EBC">
        <w:trPr>
          <w:trHeight w:val="269"/>
        </w:trPr>
        <w:tc>
          <w:tcPr>
            <w:tcW w:w="5000" w:type="pct"/>
            <w:shd w:val="clear" w:color="auto" w:fill="929192"/>
          </w:tcPr>
          <w:p w14:paraId="31260D42" w14:textId="4F2699AF" w:rsidR="00D13BA3" w:rsidRPr="00E577E3" w:rsidRDefault="0075397D" w:rsidP="0075397D">
            <w:pPr>
              <w:pStyle w:val="ListParagraph"/>
              <w:ind w:left="360"/>
              <w:rPr>
                <w:rFonts w:ascii="Arial" w:hAnsi="Arial" w:cs="Arial"/>
                <w:b/>
                <w:szCs w:val="20"/>
              </w:rPr>
            </w:pPr>
            <w:r>
              <w:rPr>
                <w:rFonts w:ascii="Arial" w:hAnsi="Arial" w:cs="Arial"/>
                <w:b/>
                <w:szCs w:val="20"/>
              </w:rPr>
              <w:t>a</w:t>
            </w:r>
            <w:r w:rsidR="00D13BA3" w:rsidRPr="00E577E3">
              <w:rPr>
                <w:rFonts w:ascii="Arial" w:hAnsi="Arial" w:cs="Arial"/>
                <w:b/>
                <w:szCs w:val="20"/>
              </w:rPr>
              <w:t>.</w:t>
            </w:r>
            <w:r w:rsidR="00D13BA3" w:rsidRPr="00E577E3">
              <w:rPr>
                <w:rFonts w:ascii="Arial" w:hAnsi="Arial" w:cs="Arial"/>
                <w:b/>
                <w:szCs w:val="20"/>
              </w:rPr>
              <w:tab/>
            </w:r>
            <w:r>
              <w:rPr>
                <w:rFonts w:ascii="Arial" w:hAnsi="Arial" w:cs="Arial"/>
                <w:b/>
                <w:szCs w:val="20"/>
              </w:rPr>
              <w:t>Understanding of the Project Requirements.</w:t>
            </w:r>
          </w:p>
        </w:tc>
      </w:tr>
      <w:tr w:rsidR="00EA6D9C" w:rsidRPr="00E577E3" w14:paraId="1264138D" w14:textId="77777777" w:rsidTr="0057567F">
        <w:trPr>
          <w:trHeight w:val="377"/>
        </w:trPr>
        <w:tc>
          <w:tcPr>
            <w:tcW w:w="5000" w:type="pct"/>
          </w:tcPr>
          <w:p w14:paraId="6E78C229" w14:textId="3116C488" w:rsidR="00567B45" w:rsidRPr="0057567F" w:rsidRDefault="00567B45" w:rsidP="00431EBC">
            <w:pPr>
              <w:pStyle w:val="Level4Body"/>
              <w:ind w:left="0"/>
              <w:rPr>
                <w:rFonts w:cs="Arial"/>
                <w:sz w:val="8"/>
              </w:rPr>
            </w:pPr>
          </w:p>
          <w:p w14:paraId="7AD32CA1" w14:textId="42E77093" w:rsidR="0075397D" w:rsidRPr="00E577E3" w:rsidRDefault="0075397D" w:rsidP="00431EBC">
            <w:pPr>
              <w:pStyle w:val="Level4Body"/>
              <w:ind w:left="0"/>
              <w:rPr>
                <w:rFonts w:cs="Arial"/>
                <w:sz w:val="20"/>
              </w:rPr>
            </w:pPr>
            <w:r>
              <w:rPr>
                <w:rFonts w:cs="Arial"/>
                <w:sz w:val="20"/>
              </w:rPr>
              <w:t xml:space="preserve">In one’s own words, the bidder should </w:t>
            </w:r>
            <w:r w:rsidRPr="00AC4DBF">
              <w:rPr>
                <w:rFonts w:cs="Arial"/>
                <w:sz w:val="20"/>
              </w:rPr>
              <w:t>present a detailed descri</w:t>
            </w:r>
            <w:r>
              <w:rPr>
                <w:rFonts w:cs="Arial"/>
                <w:sz w:val="20"/>
              </w:rPr>
              <w:t>ption of its understanding of the project requirements.</w:t>
            </w:r>
          </w:p>
        </w:tc>
      </w:tr>
    </w:tbl>
    <w:p w14:paraId="51A7BF7C" w14:textId="52835AA8" w:rsidR="00D13BA3" w:rsidRPr="00E577E3" w:rsidRDefault="00D13BA3" w:rsidP="0057567F">
      <w:pPr>
        <w:spacing w:before="60" w:after="0" w:line="240" w:lineRule="auto"/>
        <w:rPr>
          <w:rFonts w:ascii="Arial" w:hAnsi="Arial" w:cs="Arial"/>
          <w:b/>
          <w:sz w:val="20"/>
          <w:szCs w:val="20"/>
        </w:rPr>
      </w:pPr>
      <w:r w:rsidRPr="00E577E3">
        <w:rPr>
          <w:rFonts w:ascii="Arial" w:hAnsi="Arial" w:cs="Arial"/>
          <w:b/>
          <w:sz w:val="20"/>
          <w:szCs w:val="20"/>
        </w:rPr>
        <w:t>Bidder Response:</w:t>
      </w:r>
    </w:p>
    <w:p w14:paraId="6F7F3450" w14:textId="77777777" w:rsidR="00D13BA3" w:rsidRDefault="00D13BA3">
      <w:pPr>
        <w:rPr>
          <w:rFonts w:ascii="Arial" w:hAnsi="Arial" w:cs="Arial"/>
        </w:rPr>
      </w:pPr>
    </w:p>
    <w:p w14:paraId="6692BB2E" w14:textId="77777777" w:rsidR="00D13BA3" w:rsidRDefault="00D13BA3">
      <w:pPr>
        <w:rPr>
          <w:rFonts w:ascii="Arial" w:hAnsi="Arial" w:cs="Arial"/>
        </w:rPr>
      </w:pPr>
      <w:r>
        <w:rPr>
          <w:rFonts w:ascii="Arial" w:hAnsi="Arial" w:cs="Arial"/>
        </w:rPr>
        <w:br w:type="page"/>
      </w:r>
    </w:p>
    <w:tbl>
      <w:tblPr>
        <w:tblStyle w:val="TableGrid"/>
        <w:tblW w:w="5000" w:type="pct"/>
        <w:tblLook w:val="04A0" w:firstRow="1" w:lastRow="0" w:firstColumn="1" w:lastColumn="0" w:noHBand="0" w:noVBand="1"/>
      </w:tblPr>
      <w:tblGrid>
        <w:gridCol w:w="14120"/>
      </w:tblGrid>
      <w:tr w:rsidR="00D13BA3" w:rsidRPr="00E577E3" w14:paraId="4EA5974A" w14:textId="77777777" w:rsidTr="00431EBC">
        <w:tc>
          <w:tcPr>
            <w:tcW w:w="5000" w:type="pct"/>
            <w:shd w:val="clear" w:color="auto" w:fill="929192"/>
          </w:tcPr>
          <w:p w14:paraId="0090D0C4" w14:textId="7F785D66" w:rsidR="00D13BA3" w:rsidRPr="002D1F77" w:rsidRDefault="008111B7" w:rsidP="002D1F77">
            <w:pPr>
              <w:rPr>
                <w:rFonts w:ascii="Arial" w:hAnsi="Arial" w:cs="Arial"/>
                <w:b/>
                <w:szCs w:val="20"/>
              </w:rPr>
            </w:pPr>
            <w:r>
              <w:rPr>
                <w:rFonts w:ascii="Arial" w:hAnsi="Arial" w:cs="Arial"/>
                <w:b/>
                <w:szCs w:val="20"/>
              </w:rPr>
              <w:t xml:space="preserve">2.  </w:t>
            </w:r>
            <w:r w:rsidR="00D13BA3" w:rsidRPr="002D1F77">
              <w:rPr>
                <w:rFonts w:ascii="Arial" w:hAnsi="Arial" w:cs="Arial"/>
                <w:b/>
                <w:szCs w:val="20"/>
              </w:rPr>
              <w:t>Technical Approach</w:t>
            </w:r>
          </w:p>
        </w:tc>
      </w:tr>
      <w:tr w:rsidR="00D13BA3" w:rsidRPr="00E577E3" w14:paraId="2AFEE993" w14:textId="77777777" w:rsidTr="00431EBC">
        <w:trPr>
          <w:trHeight w:val="269"/>
        </w:trPr>
        <w:tc>
          <w:tcPr>
            <w:tcW w:w="5000" w:type="pct"/>
            <w:shd w:val="clear" w:color="auto" w:fill="929192"/>
          </w:tcPr>
          <w:p w14:paraId="41A9D28B" w14:textId="2F3BC52E" w:rsidR="00D13BA3" w:rsidRPr="00E577E3" w:rsidRDefault="0075397D" w:rsidP="00431EBC">
            <w:pPr>
              <w:pStyle w:val="ListParagraph"/>
              <w:ind w:left="360"/>
              <w:rPr>
                <w:rFonts w:ascii="Arial" w:hAnsi="Arial" w:cs="Arial"/>
                <w:b/>
                <w:szCs w:val="20"/>
              </w:rPr>
            </w:pPr>
            <w:r>
              <w:rPr>
                <w:rFonts w:ascii="Arial" w:hAnsi="Arial" w:cs="Arial"/>
                <w:b/>
                <w:szCs w:val="20"/>
              </w:rPr>
              <w:t>b.</w:t>
            </w:r>
            <w:r>
              <w:rPr>
                <w:rFonts w:ascii="Arial" w:hAnsi="Arial" w:cs="Arial"/>
                <w:b/>
                <w:szCs w:val="20"/>
              </w:rPr>
              <w:tab/>
              <w:t>Project Management Approach</w:t>
            </w:r>
          </w:p>
        </w:tc>
      </w:tr>
      <w:tr w:rsidR="00EA6D9C" w:rsidRPr="00E577E3" w14:paraId="40BF148E" w14:textId="77777777" w:rsidTr="0057567F">
        <w:trPr>
          <w:trHeight w:val="350"/>
        </w:trPr>
        <w:tc>
          <w:tcPr>
            <w:tcW w:w="5000" w:type="pct"/>
          </w:tcPr>
          <w:p w14:paraId="7497DC68" w14:textId="77777777" w:rsidR="00EA00A9" w:rsidRPr="0057567F" w:rsidRDefault="00EA00A9" w:rsidP="00431EBC">
            <w:pPr>
              <w:pStyle w:val="Level4Body"/>
              <w:ind w:left="0"/>
              <w:rPr>
                <w:rFonts w:cs="Arial"/>
                <w:sz w:val="8"/>
              </w:rPr>
            </w:pPr>
          </w:p>
          <w:p w14:paraId="4C7BB442" w14:textId="06E836A5" w:rsidR="00EA6D9C" w:rsidRPr="00E577E3" w:rsidRDefault="0075397D" w:rsidP="00431EBC">
            <w:pPr>
              <w:pStyle w:val="Level4Body"/>
              <w:ind w:left="0"/>
              <w:rPr>
                <w:rFonts w:cs="Arial"/>
                <w:sz w:val="20"/>
              </w:rPr>
            </w:pPr>
            <w:r>
              <w:rPr>
                <w:rFonts w:cs="Arial"/>
                <w:sz w:val="20"/>
              </w:rPr>
              <w:t>In one’s own words, the bidder should provide their proposed project management approach for their proposed solution.</w:t>
            </w:r>
            <w:r w:rsidR="00EA6D9C" w:rsidRPr="00E577E3">
              <w:rPr>
                <w:rFonts w:cs="Arial"/>
                <w:sz w:val="20"/>
              </w:rPr>
              <w:tab/>
            </w:r>
          </w:p>
        </w:tc>
      </w:tr>
    </w:tbl>
    <w:p w14:paraId="4E334A51" w14:textId="3C6EDBDF" w:rsidR="00D13BA3" w:rsidRPr="00E577E3" w:rsidRDefault="00D13BA3" w:rsidP="0057567F">
      <w:pPr>
        <w:spacing w:before="60" w:after="0" w:line="240" w:lineRule="auto"/>
        <w:rPr>
          <w:rFonts w:ascii="Arial" w:hAnsi="Arial" w:cs="Arial"/>
          <w:b/>
          <w:sz w:val="20"/>
          <w:szCs w:val="20"/>
        </w:rPr>
      </w:pPr>
      <w:r w:rsidRPr="00E577E3">
        <w:rPr>
          <w:rFonts w:ascii="Arial" w:hAnsi="Arial" w:cs="Arial"/>
          <w:b/>
          <w:sz w:val="20"/>
          <w:szCs w:val="20"/>
        </w:rPr>
        <w:t>Bidder Response:</w:t>
      </w:r>
    </w:p>
    <w:p w14:paraId="38B90279" w14:textId="77777777" w:rsidR="00D13BA3" w:rsidRDefault="00D13BA3">
      <w:pPr>
        <w:rPr>
          <w:rFonts w:ascii="Arial" w:hAnsi="Arial" w:cs="Arial"/>
        </w:rPr>
      </w:pPr>
    </w:p>
    <w:p w14:paraId="2B9C2E18" w14:textId="77777777" w:rsidR="00D13BA3" w:rsidRDefault="00D13BA3">
      <w:pPr>
        <w:rPr>
          <w:rFonts w:ascii="Arial" w:hAnsi="Arial" w:cs="Arial"/>
        </w:rPr>
      </w:pPr>
      <w:r>
        <w:rPr>
          <w:rFonts w:ascii="Arial" w:hAnsi="Arial" w:cs="Arial"/>
        </w:rPr>
        <w:br w:type="page"/>
      </w:r>
    </w:p>
    <w:tbl>
      <w:tblPr>
        <w:tblStyle w:val="TableGrid"/>
        <w:tblW w:w="5000" w:type="pct"/>
        <w:tblLook w:val="04A0" w:firstRow="1" w:lastRow="0" w:firstColumn="1" w:lastColumn="0" w:noHBand="0" w:noVBand="1"/>
      </w:tblPr>
      <w:tblGrid>
        <w:gridCol w:w="14120"/>
      </w:tblGrid>
      <w:tr w:rsidR="004C53FE" w:rsidRPr="00E577E3" w14:paraId="5ADB493F" w14:textId="77777777" w:rsidTr="00D904E0">
        <w:tc>
          <w:tcPr>
            <w:tcW w:w="5000" w:type="pct"/>
            <w:shd w:val="clear" w:color="auto" w:fill="929192"/>
          </w:tcPr>
          <w:p w14:paraId="5C203698" w14:textId="1BE14988" w:rsidR="004C53FE" w:rsidRPr="002D1F77" w:rsidRDefault="008111B7" w:rsidP="002D1F77">
            <w:pPr>
              <w:rPr>
                <w:rFonts w:ascii="Arial" w:hAnsi="Arial" w:cs="Arial"/>
                <w:b/>
                <w:szCs w:val="20"/>
              </w:rPr>
            </w:pPr>
            <w:r>
              <w:rPr>
                <w:rFonts w:ascii="Arial" w:hAnsi="Arial" w:cs="Arial"/>
                <w:b/>
                <w:szCs w:val="20"/>
              </w:rPr>
              <w:t xml:space="preserve">2.  </w:t>
            </w:r>
            <w:r w:rsidR="004C53FE" w:rsidRPr="002D1F77">
              <w:rPr>
                <w:rFonts w:ascii="Arial" w:hAnsi="Arial" w:cs="Arial"/>
                <w:b/>
                <w:szCs w:val="20"/>
              </w:rPr>
              <w:t>Technical Approach</w:t>
            </w:r>
          </w:p>
        </w:tc>
      </w:tr>
      <w:tr w:rsidR="004C53FE" w:rsidRPr="00E577E3" w14:paraId="762063C7" w14:textId="77777777" w:rsidTr="00D904E0">
        <w:trPr>
          <w:trHeight w:val="269"/>
        </w:trPr>
        <w:tc>
          <w:tcPr>
            <w:tcW w:w="5000" w:type="pct"/>
            <w:shd w:val="clear" w:color="auto" w:fill="929192"/>
          </w:tcPr>
          <w:p w14:paraId="2995E289" w14:textId="30131F06" w:rsidR="004C53FE" w:rsidRPr="00E577E3" w:rsidRDefault="0075397D" w:rsidP="00D904E0">
            <w:pPr>
              <w:pStyle w:val="ListParagraph"/>
              <w:ind w:left="360"/>
              <w:rPr>
                <w:rFonts w:ascii="Arial" w:hAnsi="Arial" w:cs="Arial"/>
                <w:b/>
                <w:szCs w:val="20"/>
              </w:rPr>
            </w:pPr>
            <w:r>
              <w:rPr>
                <w:rFonts w:ascii="Arial" w:hAnsi="Arial" w:cs="Arial"/>
                <w:b/>
                <w:szCs w:val="20"/>
              </w:rPr>
              <w:t>c.</w:t>
            </w:r>
            <w:r>
              <w:rPr>
                <w:rFonts w:ascii="Arial" w:hAnsi="Arial" w:cs="Arial"/>
                <w:b/>
                <w:szCs w:val="20"/>
              </w:rPr>
              <w:tab/>
              <w:t>Gap Analysis Approach</w:t>
            </w:r>
          </w:p>
        </w:tc>
      </w:tr>
      <w:tr w:rsidR="00EA6D9C" w:rsidRPr="00517AD9" w14:paraId="6CAA62B2" w14:textId="77777777" w:rsidTr="0057567F">
        <w:trPr>
          <w:trHeight w:val="350"/>
        </w:trPr>
        <w:tc>
          <w:tcPr>
            <w:tcW w:w="5000" w:type="pct"/>
          </w:tcPr>
          <w:p w14:paraId="28EFFF1C" w14:textId="77777777" w:rsidR="00995B27" w:rsidRPr="0057567F" w:rsidRDefault="00995B27" w:rsidP="00945BC6">
            <w:pPr>
              <w:pStyle w:val="Level4Body"/>
              <w:ind w:left="0"/>
              <w:rPr>
                <w:rFonts w:cs="Arial"/>
                <w:sz w:val="8"/>
              </w:rPr>
            </w:pPr>
          </w:p>
          <w:p w14:paraId="1C405FDD" w14:textId="24050084" w:rsidR="00EA6D9C" w:rsidRPr="00517AD9" w:rsidRDefault="0075397D">
            <w:pPr>
              <w:pStyle w:val="Level4Body"/>
              <w:ind w:left="0"/>
              <w:rPr>
                <w:rFonts w:cs="Arial"/>
                <w:sz w:val="20"/>
              </w:rPr>
            </w:pPr>
            <w:r>
              <w:rPr>
                <w:rFonts w:cs="Arial"/>
                <w:sz w:val="20"/>
              </w:rPr>
              <w:t>In one’s own words, the bidder should describe their Gap Analysis approach for their proposed solution.</w:t>
            </w:r>
          </w:p>
        </w:tc>
      </w:tr>
    </w:tbl>
    <w:p w14:paraId="07B93BF8" w14:textId="16A0CDD5" w:rsidR="00945BC6" w:rsidRPr="00517AD9" w:rsidRDefault="00945BC6" w:rsidP="0057567F">
      <w:pPr>
        <w:spacing w:before="60" w:after="0" w:line="240" w:lineRule="auto"/>
        <w:rPr>
          <w:rFonts w:ascii="Arial" w:hAnsi="Arial" w:cs="Arial"/>
          <w:b/>
          <w:sz w:val="20"/>
          <w:szCs w:val="20"/>
        </w:rPr>
      </w:pPr>
      <w:r w:rsidRPr="00517AD9">
        <w:rPr>
          <w:rFonts w:ascii="Arial" w:hAnsi="Arial" w:cs="Arial"/>
          <w:b/>
          <w:sz w:val="20"/>
          <w:szCs w:val="20"/>
        </w:rPr>
        <w:t>Bidder Response:</w:t>
      </w:r>
    </w:p>
    <w:p w14:paraId="6CBC2135" w14:textId="77777777" w:rsidR="00F66632" w:rsidRDefault="00F66632">
      <w:pPr>
        <w:rPr>
          <w:rFonts w:ascii="Arial" w:hAnsi="Arial" w:cs="Arial"/>
        </w:rPr>
      </w:pPr>
    </w:p>
    <w:p w14:paraId="6DB2F15B" w14:textId="77777777" w:rsidR="00F66632" w:rsidRDefault="00F66632">
      <w:pPr>
        <w:rPr>
          <w:rFonts w:ascii="Arial" w:hAnsi="Arial" w:cs="Arial"/>
        </w:rPr>
      </w:pPr>
      <w:r>
        <w:rPr>
          <w:rFonts w:ascii="Arial" w:hAnsi="Arial" w:cs="Arial"/>
        </w:rPr>
        <w:br w:type="page"/>
      </w:r>
    </w:p>
    <w:tbl>
      <w:tblPr>
        <w:tblStyle w:val="TableGrid"/>
        <w:tblW w:w="5000" w:type="pct"/>
        <w:tblLook w:val="04A0" w:firstRow="1" w:lastRow="0" w:firstColumn="1" w:lastColumn="0" w:noHBand="0" w:noVBand="1"/>
      </w:tblPr>
      <w:tblGrid>
        <w:gridCol w:w="14120"/>
      </w:tblGrid>
      <w:tr w:rsidR="00F66632" w:rsidRPr="00E577E3" w14:paraId="24A7FDDA" w14:textId="77777777" w:rsidTr="00D904E0">
        <w:tc>
          <w:tcPr>
            <w:tcW w:w="5000" w:type="pct"/>
            <w:shd w:val="clear" w:color="auto" w:fill="929192"/>
          </w:tcPr>
          <w:p w14:paraId="02A23A6C" w14:textId="39EBE964" w:rsidR="00F66632" w:rsidRPr="002D1F77" w:rsidRDefault="008111B7" w:rsidP="002D1F77">
            <w:pPr>
              <w:rPr>
                <w:rFonts w:ascii="Arial" w:hAnsi="Arial" w:cs="Arial"/>
                <w:b/>
                <w:szCs w:val="20"/>
              </w:rPr>
            </w:pPr>
            <w:r>
              <w:rPr>
                <w:rFonts w:ascii="Arial" w:hAnsi="Arial" w:cs="Arial"/>
                <w:b/>
                <w:szCs w:val="20"/>
              </w:rPr>
              <w:t xml:space="preserve">2.  </w:t>
            </w:r>
            <w:r w:rsidR="00F66632" w:rsidRPr="002D1F77">
              <w:rPr>
                <w:rFonts w:ascii="Arial" w:hAnsi="Arial" w:cs="Arial"/>
                <w:b/>
                <w:szCs w:val="20"/>
              </w:rPr>
              <w:t>Technical Approach</w:t>
            </w:r>
          </w:p>
        </w:tc>
      </w:tr>
      <w:tr w:rsidR="00F66632" w:rsidRPr="00E577E3" w14:paraId="4CB69B70" w14:textId="77777777" w:rsidTr="00D904E0">
        <w:trPr>
          <w:trHeight w:val="269"/>
        </w:trPr>
        <w:tc>
          <w:tcPr>
            <w:tcW w:w="5000" w:type="pct"/>
            <w:shd w:val="clear" w:color="auto" w:fill="929192"/>
          </w:tcPr>
          <w:p w14:paraId="5BC26C03" w14:textId="78395E42" w:rsidR="00F66632" w:rsidRPr="00E577E3" w:rsidRDefault="0075397D" w:rsidP="00D904E0">
            <w:pPr>
              <w:pStyle w:val="ListParagraph"/>
              <w:ind w:left="360"/>
              <w:rPr>
                <w:rFonts w:ascii="Arial" w:hAnsi="Arial" w:cs="Arial"/>
                <w:b/>
                <w:szCs w:val="20"/>
              </w:rPr>
            </w:pPr>
            <w:r>
              <w:rPr>
                <w:rFonts w:ascii="Arial" w:hAnsi="Arial" w:cs="Arial"/>
                <w:b/>
                <w:szCs w:val="20"/>
              </w:rPr>
              <w:t>d.</w:t>
            </w:r>
            <w:r>
              <w:rPr>
                <w:rFonts w:ascii="Arial" w:hAnsi="Arial" w:cs="Arial"/>
                <w:b/>
                <w:szCs w:val="20"/>
              </w:rPr>
              <w:tab/>
              <w:t>Training Approach</w:t>
            </w:r>
          </w:p>
        </w:tc>
      </w:tr>
      <w:tr w:rsidR="00EA6D9C" w:rsidRPr="00517AD9" w14:paraId="5FF9F635" w14:textId="77777777" w:rsidTr="0057567F">
        <w:trPr>
          <w:trHeight w:val="350"/>
        </w:trPr>
        <w:tc>
          <w:tcPr>
            <w:tcW w:w="5000" w:type="pct"/>
          </w:tcPr>
          <w:p w14:paraId="07B9B151" w14:textId="77777777" w:rsidR="00995B27" w:rsidRPr="0057567F" w:rsidRDefault="00995B27" w:rsidP="00D904E0">
            <w:pPr>
              <w:pStyle w:val="Level4Body"/>
              <w:ind w:left="0"/>
              <w:rPr>
                <w:rFonts w:cs="Arial"/>
                <w:sz w:val="8"/>
              </w:rPr>
            </w:pPr>
          </w:p>
          <w:p w14:paraId="33A51A98" w14:textId="7880CF85" w:rsidR="00EA6D9C" w:rsidRPr="00517AD9" w:rsidRDefault="0075397D">
            <w:pPr>
              <w:pStyle w:val="Level4Body"/>
              <w:ind w:left="0"/>
              <w:rPr>
                <w:rFonts w:cs="Arial"/>
                <w:sz w:val="20"/>
              </w:rPr>
            </w:pPr>
            <w:r>
              <w:rPr>
                <w:rFonts w:cs="Arial"/>
                <w:sz w:val="20"/>
              </w:rPr>
              <w:t>In one’s own words, the bidder should outline and detail their approach to training on their proposed solution.</w:t>
            </w:r>
          </w:p>
        </w:tc>
      </w:tr>
    </w:tbl>
    <w:p w14:paraId="69978348" w14:textId="1B3DDB0E" w:rsidR="00F66632" w:rsidRPr="00517AD9" w:rsidRDefault="00F66632" w:rsidP="0057567F">
      <w:pPr>
        <w:spacing w:before="60" w:after="0" w:line="240" w:lineRule="auto"/>
        <w:rPr>
          <w:rFonts w:ascii="Arial" w:hAnsi="Arial" w:cs="Arial"/>
          <w:b/>
          <w:sz w:val="20"/>
          <w:szCs w:val="20"/>
        </w:rPr>
      </w:pPr>
      <w:r w:rsidRPr="00517AD9">
        <w:rPr>
          <w:rFonts w:ascii="Arial" w:hAnsi="Arial" w:cs="Arial"/>
          <w:b/>
          <w:sz w:val="20"/>
          <w:szCs w:val="20"/>
        </w:rPr>
        <w:t>Bidder Response:</w:t>
      </w:r>
    </w:p>
    <w:p w14:paraId="2614F476" w14:textId="77777777" w:rsidR="00F66632" w:rsidRDefault="00F66632">
      <w:pPr>
        <w:rPr>
          <w:rFonts w:ascii="Arial" w:hAnsi="Arial" w:cs="Arial"/>
        </w:rPr>
      </w:pPr>
    </w:p>
    <w:p w14:paraId="67F88E12" w14:textId="77777777" w:rsidR="00F66632" w:rsidRDefault="00F66632">
      <w:pPr>
        <w:rPr>
          <w:rFonts w:ascii="Arial" w:hAnsi="Arial" w:cs="Arial"/>
        </w:rPr>
      </w:pPr>
      <w:r>
        <w:rPr>
          <w:rFonts w:ascii="Arial" w:hAnsi="Arial" w:cs="Arial"/>
        </w:rPr>
        <w:br w:type="page"/>
      </w:r>
    </w:p>
    <w:tbl>
      <w:tblPr>
        <w:tblStyle w:val="TableGrid"/>
        <w:tblW w:w="5000" w:type="pct"/>
        <w:tblLook w:val="04A0" w:firstRow="1" w:lastRow="0" w:firstColumn="1" w:lastColumn="0" w:noHBand="0" w:noVBand="1"/>
      </w:tblPr>
      <w:tblGrid>
        <w:gridCol w:w="14120"/>
      </w:tblGrid>
      <w:tr w:rsidR="00F66632" w:rsidRPr="00E577E3" w14:paraId="516D595D" w14:textId="77777777" w:rsidTr="00D904E0">
        <w:tc>
          <w:tcPr>
            <w:tcW w:w="5000" w:type="pct"/>
            <w:shd w:val="clear" w:color="auto" w:fill="929192"/>
          </w:tcPr>
          <w:p w14:paraId="28293F47" w14:textId="3BE6D5D7" w:rsidR="00F66632" w:rsidRPr="002D1F77" w:rsidRDefault="008111B7" w:rsidP="002D1F77">
            <w:pPr>
              <w:rPr>
                <w:rFonts w:ascii="Arial" w:hAnsi="Arial" w:cs="Arial"/>
                <w:b/>
                <w:szCs w:val="20"/>
              </w:rPr>
            </w:pPr>
            <w:r>
              <w:rPr>
                <w:rFonts w:ascii="Arial" w:hAnsi="Arial" w:cs="Arial"/>
                <w:b/>
                <w:szCs w:val="20"/>
              </w:rPr>
              <w:t xml:space="preserve">2.  </w:t>
            </w:r>
            <w:r w:rsidR="00F66632" w:rsidRPr="002D1F77">
              <w:rPr>
                <w:rFonts w:ascii="Arial" w:hAnsi="Arial" w:cs="Arial"/>
                <w:b/>
                <w:szCs w:val="20"/>
              </w:rPr>
              <w:t>Technical Approach</w:t>
            </w:r>
          </w:p>
        </w:tc>
      </w:tr>
      <w:tr w:rsidR="00F66632" w:rsidRPr="00E577E3" w14:paraId="7F3CE6AC" w14:textId="77777777" w:rsidTr="00D904E0">
        <w:trPr>
          <w:trHeight w:val="269"/>
        </w:trPr>
        <w:tc>
          <w:tcPr>
            <w:tcW w:w="5000" w:type="pct"/>
            <w:shd w:val="clear" w:color="auto" w:fill="929192"/>
          </w:tcPr>
          <w:p w14:paraId="6B0A2511" w14:textId="6C3194A3" w:rsidR="00F66632" w:rsidRPr="00E577E3" w:rsidRDefault="0075397D" w:rsidP="00D904E0">
            <w:pPr>
              <w:pStyle w:val="ListParagraph"/>
              <w:ind w:left="360"/>
              <w:rPr>
                <w:rFonts w:ascii="Arial" w:hAnsi="Arial" w:cs="Arial"/>
                <w:b/>
                <w:szCs w:val="20"/>
              </w:rPr>
            </w:pPr>
            <w:r>
              <w:rPr>
                <w:rFonts w:ascii="Arial" w:hAnsi="Arial" w:cs="Arial"/>
                <w:b/>
                <w:szCs w:val="20"/>
              </w:rPr>
              <w:t>e.</w:t>
            </w:r>
            <w:r>
              <w:rPr>
                <w:rFonts w:ascii="Arial" w:hAnsi="Arial" w:cs="Arial"/>
                <w:b/>
                <w:szCs w:val="20"/>
              </w:rPr>
              <w:tab/>
              <w:t>Testing Approach</w:t>
            </w:r>
          </w:p>
        </w:tc>
      </w:tr>
      <w:tr w:rsidR="00EA6D9C" w:rsidRPr="00517AD9" w14:paraId="2305845C" w14:textId="77777777" w:rsidTr="0057567F">
        <w:trPr>
          <w:trHeight w:val="350"/>
        </w:trPr>
        <w:tc>
          <w:tcPr>
            <w:tcW w:w="5000" w:type="pct"/>
          </w:tcPr>
          <w:p w14:paraId="593E946D" w14:textId="77777777" w:rsidR="00995B27" w:rsidRPr="0057567F" w:rsidRDefault="00995B27" w:rsidP="00D904E0">
            <w:pPr>
              <w:pStyle w:val="Level4Body"/>
              <w:ind w:left="0"/>
              <w:rPr>
                <w:rFonts w:cs="Arial"/>
                <w:sz w:val="8"/>
              </w:rPr>
            </w:pPr>
          </w:p>
          <w:p w14:paraId="6ACF0526" w14:textId="119B0F7B" w:rsidR="00EA6D9C" w:rsidRPr="00517AD9" w:rsidRDefault="0075397D" w:rsidP="0057567F">
            <w:pPr>
              <w:pStyle w:val="Level4Body"/>
              <w:ind w:left="0"/>
              <w:rPr>
                <w:rFonts w:cs="Arial"/>
                <w:sz w:val="20"/>
              </w:rPr>
            </w:pPr>
            <w:r>
              <w:rPr>
                <w:rFonts w:cs="Arial"/>
                <w:sz w:val="20"/>
              </w:rPr>
              <w:t>In one’s own words, the bidder should detail their testing approach to their proposed solution.</w:t>
            </w:r>
          </w:p>
        </w:tc>
      </w:tr>
    </w:tbl>
    <w:p w14:paraId="64448543" w14:textId="4AA81C8E" w:rsidR="00F66632" w:rsidRDefault="00F66632" w:rsidP="0057567F">
      <w:pPr>
        <w:spacing w:before="60" w:after="0" w:line="240" w:lineRule="auto"/>
        <w:rPr>
          <w:rFonts w:ascii="Arial" w:hAnsi="Arial" w:cs="Arial"/>
          <w:b/>
          <w:sz w:val="20"/>
          <w:szCs w:val="20"/>
        </w:rPr>
      </w:pPr>
      <w:r w:rsidRPr="00517AD9">
        <w:rPr>
          <w:rFonts w:ascii="Arial" w:hAnsi="Arial" w:cs="Arial"/>
          <w:b/>
          <w:sz w:val="20"/>
          <w:szCs w:val="20"/>
        </w:rPr>
        <w:t>Bidder Response:</w:t>
      </w:r>
    </w:p>
    <w:p w14:paraId="6DF1E70D" w14:textId="77777777" w:rsidR="00A170CA" w:rsidRDefault="00A170CA" w:rsidP="0057567F">
      <w:pPr>
        <w:spacing w:before="60" w:after="0" w:line="240" w:lineRule="auto"/>
        <w:rPr>
          <w:rFonts w:ascii="Arial" w:hAnsi="Arial" w:cs="Arial"/>
        </w:rPr>
      </w:pPr>
    </w:p>
    <w:sectPr w:rsidR="00A170CA" w:rsidSect="002F41CB">
      <w:headerReference w:type="default" r:id="rId11"/>
      <w:footerReference w:type="default" r:id="rId12"/>
      <w:pgSz w:w="15840" w:h="12240" w:orient="landscape"/>
      <w:pgMar w:top="1260" w:right="900" w:bottom="630" w:left="810" w:header="45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BB2B8" w14:textId="77777777" w:rsidR="001B6E25" w:rsidRDefault="001B6E25" w:rsidP="00FD604C">
      <w:pPr>
        <w:spacing w:after="0" w:line="240" w:lineRule="auto"/>
      </w:pPr>
      <w:r>
        <w:separator/>
      </w:r>
    </w:p>
  </w:endnote>
  <w:endnote w:type="continuationSeparator" w:id="0">
    <w:p w14:paraId="631A4A8A" w14:textId="77777777" w:rsidR="001B6E25" w:rsidRDefault="001B6E25" w:rsidP="00FD604C">
      <w:pPr>
        <w:spacing w:after="0" w:line="240" w:lineRule="auto"/>
      </w:pPr>
      <w:r>
        <w:continuationSeparator/>
      </w:r>
    </w:p>
  </w:endnote>
  <w:endnote w:type="continuationNotice" w:id="1">
    <w:p w14:paraId="5F0C42FD" w14:textId="77777777" w:rsidR="001B6E25" w:rsidRDefault="001B6E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9601696"/>
      <w:docPartObj>
        <w:docPartGallery w:val="Page Numbers (Bottom of Page)"/>
        <w:docPartUnique/>
      </w:docPartObj>
    </w:sdtPr>
    <w:sdtEndPr/>
    <w:sdtContent>
      <w:sdt>
        <w:sdtPr>
          <w:id w:val="1728636285"/>
          <w:docPartObj>
            <w:docPartGallery w:val="Page Numbers (Top of Page)"/>
            <w:docPartUnique/>
          </w:docPartObj>
        </w:sdtPr>
        <w:sdtEndPr/>
        <w:sdtContent>
          <w:p w14:paraId="50904B2F" w14:textId="6EB34053" w:rsidR="002F41CB" w:rsidRDefault="002F41C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50E3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50E31">
              <w:rPr>
                <w:b/>
                <w:bCs/>
                <w:noProof/>
              </w:rPr>
              <w:t>15</w:t>
            </w:r>
            <w:r>
              <w:rPr>
                <w:b/>
                <w:bCs/>
                <w:sz w:val="24"/>
                <w:szCs w:val="24"/>
              </w:rPr>
              <w:fldChar w:fldCharType="end"/>
            </w:r>
          </w:p>
        </w:sdtContent>
      </w:sdt>
    </w:sdtContent>
  </w:sdt>
  <w:p w14:paraId="7A486B88" w14:textId="278E8F4B" w:rsidR="00AC4DBF" w:rsidRPr="002F41CB" w:rsidRDefault="00AC4DBF" w:rsidP="002F41CB">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DFC60" w14:textId="77777777" w:rsidR="001B6E25" w:rsidRDefault="001B6E25" w:rsidP="00FD604C">
      <w:pPr>
        <w:spacing w:after="0" w:line="240" w:lineRule="auto"/>
      </w:pPr>
      <w:r>
        <w:separator/>
      </w:r>
    </w:p>
  </w:footnote>
  <w:footnote w:type="continuationSeparator" w:id="0">
    <w:p w14:paraId="59F8B9AA" w14:textId="77777777" w:rsidR="001B6E25" w:rsidRDefault="001B6E25" w:rsidP="00FD604C">
      <w:pPr>
        <w:spacing w:after="0" w:line="240" w:lineRule="auto"/>
      </w:pPr>
      <w:r>
        <w:continuationSeparator/>
      </w:r>
    </w:p>
  </w:footnote>
  <w:footnote w:type="continuationNotice" w:id="1">
    <w:p w14:paraId="7479A4AA" w14:textId="77777777" w:rsidR="001B6E25" w:rsidRDefault="001B6E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72827" w14:textId="7D8F8520" w:rsidR="00D761A1" w:rsidRDefault="00D761A1" w:rsidP="00D761A1">
    <w:pPr>
      <w:pStyle w:val="Footer"/>
      <w:rPr>
        <w:rFonts w:ascii="Arial" w:hAnsi="Arial" w:cs="Arial"/>
        <w:b/>
        <w:sz w:val="32"/>
      </w:rPr>
    </w:pPr>
    <w:r w:rsidRPr="0009270B">
      <w:rPr>
        <w:rFonts w:ascii="Arial" w:hAnsi="Arial" w:cs="Arial"/>
        <w:b/>
        <w:sz w:val="32"/>
      </w:rPr>
      <w:t>Appendix B, Additional Requirements Bidder Response Matrix</w:t>
    </w:r>
  </w:p>
  <w:p w14:paraId="7A486B85" w14:textId="4A49056F" w:rsidR="00AC4DBF" w:rsidRPr="00A51122" w:rsidRDefault="002F41CB" w:rsidP="002F41CB">
    <w:pPr>
      <w:pStyle w:val="Footer"/>
      <w:pBdr>
        <w:bottom w:val="single" w:sz="4" w:space="1" w:color="auto"/>
      </w:pBdr>
      <w:rPr>
        <w:rFonts w:ascii="Arial" w:hAnsi="Arial" w:cs="Arial"/>
        <w:sz w:val="20"/>
      </w:rPr>
    </w:pPr>
    <w:r w:rsidRPr="002F41CB">
      <w:rPr>
        <w:rFonts w:ascii="Arial" w:hAnsi="Arial" w:cs="Arial"/>
        <w:b/>
        <w:i/>
        <w:sz w:val="20"/>
      </w:rPr>
      <w:t>RFP R209-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3B64"/>
    <w:multiLevelType w:val="hybridMultilevel"/>
    <w:tmpl w:val="4614F1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A2E76"/>
    <w:multiLevelType w:val="hybridMultilevel"/>
    <w:tmpl w:val="DFF433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157FBD"/>
    <w:multiLevelType w:val="hybridMultilevel"/>
    <w:tmpl w:val="AB1CD3BC"/>
    <w:lvl w:ilvl="0" w:tplc="831E736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B3509"/>
    <w:multiLevelType w:val="hybridMultilevel"/>
    <w:tmpl w:val="C332F984"/>
    <w:lvl w:ilvl="0" w:tplc="F0707B3C">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904D7"/>
    <w:multiLevelType w:val="hybridMultilevel"/>
    <w:tmpl w:val="D48A6D3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4236EB"/>
    <w:multiLevelType w:val="hybridMultilevel"/>
    <w:tmpl w:val="DFF433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2223A6"/>
    <w:multiLevelType w:val="hybridMultilevel"/>
    <w:tmpl w:val="9196ADF2"/>
    <w:lvl w:ilvl="0" w:tplc="A6B276EE">
      <w:start w:val="10"/>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E6600"/>
    <w:multiLevelType w:val="hybridMultilevel"/>
    <w:tmpl w:val="BAD65500"/>
    <w:lvl w:ilvl="0" w:tplc="DAE63F6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F72732"/>
    <w:multiLevelType w:val="hybridMultilevel"/>
    <w:tmpl w:val="59A8F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61D97"/>
    <w:multiLevelType w:val="hybridMultilevel"/>
    <w:tmpl w:val="B1FA79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4EB14A7"/>
    <w:multiLevelType w:val="multilevel"/>
    <w:tmpl w:val="C66CAAE4"/>
    <w:lvl w:ilvl="0">
      <w:start w:val="1"/>
      <w:numFmt w:val="upperRoman"/>
      <w:lvlText w:val="%1."/>
      <w:lvlJc w:val="left"/>
      <w:pPr>
        <w:tabs>
          <w:tab w:val="num" w:pos="720"/>
        </w:tabs>
        <w:ind w:left="0" w:firstLine="0"/>
      </w:pPr>
      <w:rPr>
        <w:rFonts w:ascii="Arial Bold" w:hAnsi="Arial Bold" w:hint="default"/>
        <w:b/>
        <w:i w:val="0"/>
        <w:sz w:val="18"/>
        <w:szCs w:val="18"/>
      </w:rPr>
    </w:lvl>
    <w:lvl w:ilvl="1">
      <w:start w:val="1"/>
      <w:numFmt w:val="upperLetter"/>
      <w:lvlText w:val="%2."/>
      <w:lvlJc w:val="left"/>
      <w:pPr>
        <w:tabs>
          <w:tab w:val="num" w:pos="720"/>
        </w:tabs>
        <w:ind w:left="720" w:hanging="72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outline w:val="0"/>
        <w:shadow w:val="0"/>
        <w:emboss w:val="0"/>
        <w:imprint w:val="0"/>
        <w:vanish w:val="0"/>
        <w:color w:val="000000"/>
        <w:spacing w:val="0"/>
        <w:kern w:val="0"/>
        <w:position w:val="0"/>
        <w:sz w:val="18"/>
        <w:szCs w:val="18"/>
        <w:u w:val="none"/>
        <w:vertAlign w:val="baseline"/>
        <w:em w:val="none"/>
      </w:rPr>
    </w:lvl>
    <w:lvl w:ilvl="4">
      <w:start w:val="1"/>
      <w:numFmt w:val="decimal"/>
      <w:lvlText w:val="%5)"/>
      <w:lvlJc w:val="left"/>
      <w:pPr>
        <w:tabs>
          <w:tab w:val="num" w:pos="720"/>
        </w:tabs>
        <w:ind w:left="2880" w:hanging="720"/>
      </w:pPr>
      <w:rPr>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1" w15:restartNumberingAfterBreak="0">
    <w:nsid w:val="251017A4"/>
    <w:multiLevelType w:val="hybridMultilevel"/>
    <w:tmpl w:val="391C49D0"/>
    <w:lvl w:ilvl="0" w:tplc="448C0868">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333A40"/>
    <w:multiLevelType w:val="hybridMultilevel"/>
    <w:tmpl w:val="9B4E66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4" w15:restartNumberingAfterBreak="0">
    <w:nsid w:val="2A6800BF"/>
    <w:multiLevelType w:val="multilevel"/>
    <w:tmpl w:val="EC704772"/>
    <w:lvl w:ilvl="0">
      <w:start w:val="1"/>
      <w:numFmt w:val="upperRoman"/>
      <w:lvlText w:val="%1."/>
      <w:lvlJc w:val="left"/>
      <w:pPr>
        <w:ind w:left="360" w:hanging="360"/>
      </w:pPr>
      <w:rPr>
        <w:rFonts w:ascii="Arial Bold" w:hAnsi="Arial Bold" w:hint="default"/>
        <w:b/>
        <w:i w:val="0"/>
        <w:sz w:val="20"/>
        <w:szCs w:val="18"/>
      </w:rPr>
    </w:lvl>
    <w:lvl w:ilvl="1">
      <w:start w:val="1"/>
      <w:numFmt w:val="lowerLetter"/>
      <w:lvlText w:val="%2)"/>
      <w:lvlJc w:val="left"/>
      <w:pPr>
        <w:tabs>
          <w:tab w:val="num" w:pos="720"/>
        </w:tabs>
        <w:ind w:left="720" w:hanging="720"/>
      </w:pPr>
      <w:rPr>
        <w:rFonts w:hint="default"/>
        <w:b w:val="0"/>
        <w:i w:val="0"/>
        <w:color w:val="auto"/>
        <w:sz w:val="18"/>
        <w:szCs w:val="18"/>
      </w:rPr>
    </w:lvl>
    <w:lvl w:ilvl="2">
      <w:start w:val="1"/>
      <w:numFmt w:val="decimal"/>
      <w:lvlText w:val="%3."/>
      <w:lvlJc w:val="left"/>
      <w:pPr>
        <w:tabs>
          <w:tab w:val="num" w:pos="720"/>
        </w:tabs>
        <w:ind w:left="1440" w:hanging="720"/>
      </w:pPr>
      <w:rPr>
        <w:rFonts w:ascii="Arial" w:hAnsi="Arial" w:cs="Arial" w:hint="default"/>
        <w:b/>
        <w:i w:val="0"/>
        <w:color w:val="auto"/>
        <w:sz w:val="18"/>
        <w:szCs w:val="18"/>
      </w:rPr>
    </w:lvl>
    <w:lvl w:ilvl="3">
      <w:start w:val="1"/>
      <w:numFmt w:val="lowerLetter"/>
      <w:lvlText w:val="%4."/>
      <w:lvlJc w:val="left"/>
      <w:pPr>
        <w:tabs>
          <w:tab w:val="num" w:pos="900"/>
        </w:tabs>
        <w:ind w:left="2340" w:hanging="720"/>
      </w:pPr>
      <w:rPr>
        <w:rFonts w:ascii="Arial Bold" w:hAnsi="Arial Bold" w:cs="Times New Roman" w:hint="default"/>
        <w:b w:val="0"/>
        <w:bCs w:val="0"/>
        <w:i w:val="0"/>
        <w:iCs w:val="0"/>
        <w:caps w:val="0"/>
        <w:strike w:val="0"/>
        <w:dstrike w:val="0"/>
        <w:vanish w:val="0"/>
        <w:color w:val="000000"/>
        <w:spacing w:val="0"/>
        <w:kern w:val="0"/>
        <w:position w:val="0"/>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val="0"/>
        <w:i w:val="0"/>
        <w:sz w:val="18"/>
        <w:szCs w:val="18"/>
      </w:rPr>
    </w:lvl>
    <w:lvl w:ilvl="5">
      <w:start w:val="1"/>
      <w:numFmt w:val="lowerLetter"/>
      <w:lvlText w:val="%6)"/>
      <w:lvlJc w:val="left"/>
      <w:pPr>
        <w:tabs>
          <w:tab w:val="num" w:pos="720"/>
        </w:tabs>
        <w:ind w:left="3600" w:hanging="720"/>
      </w:pPr>
      <w:rPr>
        <w:rFonts w:ascii="Arial Bold" w:hAnsi="Arial Bold" w:hint="default"/>
        <w:b w:val="0"/>
        <w:i w:val="0"/>
        <w:sz w:val="18"/>
        <w:szCs w:val="18"/>
      </w:rPr>
    </w:lvl>
    <w:lvl w:ilvl="6">
      <w:start w:val="1"/>
      <w:numFmt w:val="decimal"/>
      <w:lvlText w:val="%7)."/>
      <w:lvlJc w:val="left"/>
      <w:pPr>
        <w:tabs>
          <w:tab w:val="num" w:pos="720"/>
        </w:tabs>
        <w:ind w:left="4320" w:hanging="720"/>
      </w:pPr>
      <w:rPr>
        <w:rFonts w:ascii="Arial Bold" w:hAnsi="Arial Bold" w:hint="default"/>
        <w:b w:val="0"/>
        <w:i w:val="0"/>
        <w:sz w:val="18"/>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5" w15:restartNumberingAfterBreak="0">
    <w:nsid w:val="2D4C07FE"/>
    <w:multiLevelType w:val="multilevel"/>
    <w:tmpl w:val="15E43B84"/>
    <w:lvl w:ilvl="0">
      <w:start w:val="1"/>
      <w:numFmt w:val="upperRoman"/>
      <w:lvlText w:val="%1."/>
      <w:lvlJc w:val="left"/>
      <w:pPr>
        <w:ind w:left="360" w:hanging="360"/>
      </w:pPr>
      <w:rPr>
        <w:rFonts w:ascii="Arial Bold" w:hAnsi="Arial Bold" w:hint="default"/>
        <w:b/>
        <w:i w:val="0"/>
        <w:sz w:val="20"/>
        <w:szCs w:val="18"/>
      </w:rPr>
    </w:lvl>
    <w:lvl w:ilvl="1">
      <w:start w:val="1"/>
      <w:numFmt w:val="lowerLetter"/>
      <w:lvlText w:val="%2)"/>
      <w:lvlJc w:val="left"/>
      <w:pPr>
        <w:tabs>
          <w:tab w:val="num" w:pos="720"/>
        </w:tabs>
        <w:ind w:left="720" w:hanging="720"/>
      </w:pPr>
      <w:rPr>
        <w:rFonts w:hint="default"/>
        <w:b/>
        <w:i w:val="0"/>
        <w:color w:val="auto"/>
        <w:sz w:val="18"/>
        <w:szCs w:val="18"/>
      </w:rPr>
    </w:lvl>
    <w:lvl w:ilvl="2">
      <w:start w:val="1"/>
      <w:numFmt w:val="decimal"/>
      <w:lvlText w:val="%3."/>
      <w:lvlJc w:val="left"/>
      <w:pPr>
        <w:tabs>
          <w:tab w:val="num" w:pos="720"/>
        </w:tabs>
        <w:ind w:left="1440" w:hanging="720"/>
      </w:pPr>
      <w:rPr>
        <w:rFonts w:ascii="Arial" w:hAnsi="Arial" w:cs="Arial" w:hint="default"/>
        <w:b/>
        <w:i w:val="0"/>
        <w:color w:val="auto"/>
        <w:sz w:val="20"/>
        <w:szCs w:val="18"/>
      </w:rPr>
    </w:lvl>
    <w:lvl w:ilvl="3">
      <w:start w:val="1"/>
      <w:numFmt w:val="lowerLetter"/>
      <w:lvlText w:val="%4."/>
      <w:lvlJc w:val="left"/>
      <w:pPr>
        <w:tabs>
          <w:tab w:val="num" w:pos="900"/>
        </w:tabs>
        <w:ind w:left="2340" w:hanging="720"/>
      </w:pPr>
      <w:rPr>
        <w:rFonts w:ascii="Arial Bold" w:hAnsi="Arial Bold" w:cs="Times New Roman" w:hint="default"/>
        <w:b w:val="0"/>
        <w:bCs w:val="0"/>
        <w:i w:val="0"/>
        <w:iCs w:val="0"/>
        <w:caps w:val="0"/>
        <w:strike w:val="0"/>
        <w:dstrike w:val="0"/>
        <w:vanish w:val="0"/>
        <w:color w:val="000000"/>
        <w:spacing w:val="0"/>
        <w:kern w:val="0"/>
        <w:position w:val="0"/>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val="0"/>
        <w:i w:val="0"/>
        <w:sz w:val="18"/>
        <w:szCs w:val="18"/>
      </w:rPr>
    </w:lvl>
    <w:lvl w:ilvl="5">
      <w:start w:val="1"/>
      <w:numFmt w:val="lowerLetter"/>
      <w:lvlText w:val="%6)"/>
      <w:lvlJc w:val="left"/>
      <w:pPr>
        <w:tabs>
          <w:tab w:val="num" w:pos="720"/>
        </w:tabs>
        <w:ind w:left="3600" w:hanging="720"/>
      </w:pPr>
      <w:rPr>
        <w:rFonts w:ascii="Arial Bold" w:hAnsi="Arial Bold" w:hint="default"/>
        <w:b w:val="0"/>
        <w:i w:val="0"/>
        <w:sz w:val="18"/>
        <w:szCs w:val="18"/>
      </w:rPr>
    </w:lvl>
    <w:lvl w:ilvl="6">
      <w:start w:val="1"/>
      <w:numFmt w:val="decimal"/>
      <w:lvlText w:val="%7)."/>
      <w:lvlJc w:val="left"/>
      <w:pPr>
        <w:tabs>
          <w:tab w:val="num" w:pos="720"/>
        </w:tabs>
        <w:ind w:left="4320" w:hanging="720"/>
      </w:pPr>
      <w:rPr>
        <w:rFonts w:ascii="Arial Bold" w:hAnsi="Arial Bold" w:hint="default"/>
        <w:b/>
        <w:i w:val="0"/>
        <w:sz w:val="20"/>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6" w15:restartNumberingAfterBreak="0">
    <w:nsid w:val="39635346"/>
    <w:multiLevelType w:val="hybridMultilevel"/>
    <w:tmpl w:val="CE18E42E"/>
    <w:lvl w:ilvl="0" w:tplc="A300AD72">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E642C8"/>
    <w:multiLevelType w:val="hybridMultilevel"/>
    <w:tmpl w:val="786439A6"/>
    <w:lvl w:ilvl="0" w:tplc="C142A5EA">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604F4"/>
    <w:multiLevelType w:val="hybridMultilevel"/>
    <w:tmpl w:val="9B4E66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D658DA"/>
    <w:multiLevelType w:val="hybridMultilevel"/>
    <w:tmpl w:val="794E4272"/>
    <w:lvl w:ilvl="0" w:tplc="F74A99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447302"/>
    <w:multiLevelType w:val="hybridMultilevel"/>
    <w:tmpl w:val="59A8F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750FD7"/>
    <w:multiLevelType w:val="hybridMultilevel"/>
    <w:tmpl w:val="D99A8CCC"/>
    <w:lvl w:ilvl="0" w:tplc="BE0E9FD8">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A18D2"/>
    <w:multiLevelType w:val="hybridMultilevel"/>
    <w:tmpl w:val="B170C4C4"/>
    <w:lvl w:ilvl="0" w:tplc="08BC595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15684"/>
    <w:multiLevelType w:val="hybridMultilevel"/>
    <w:tmpl w:val="2E1899AE"/>
    <w:lvl w:ilvl="0" w:tplc="5FE445A2">
      <w:start w:val="1"/>
      <w:numFmt w:val="lowerRoman"/>
      <w:pStyle w:val="Level5"/>
      <w:lvlText w:val="%1."/>
      <w:lvlJc w:val="righ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E5165F4"/>
    <w:multiLevelType w:val="hybridMultilevel"/>
    <w:tmpl w:val="A5B46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744E63"/>
    <w:multiLevelType w:val="multilevel"/>
    <w:tmpl w:val="62023CEC"/>
    <w:lvl w:ilvl="0">
      <w:start w:val="1"/>
      <w:numFmt w:val="upperRoman"/>
      <w:lvlText w:val="%1."/>
      <w:lvlJc w:val="left"/>
      <w:pPr>
        <w:ind w:left="360" w:hanging="360"/>
      </w:pPr>
      <w:rPr>
        <w:rFonts w:ascii="Arial Bold" w:hAnsi="Arial Bold" w:hint="default"/>
        <w:b/>
        <w:i w:val="0"/>
        <w:sz w:val="20"/>
        <w:szCs w:val="18"/>
      </w:rPr>
    </w:lvl>
    <w:lvl w:ilvl="1">
      <w:start w:val="1"/>
      <w:numFmt w:val="lowerLetter"/>
      <w:lvlText w:val="%2)"/>
      <w:lvlJc w:val="left"/>
      <w:pPr>
        <w:tabs>
          <w:tab w:val="num" w:pos="720"/>
        </w:tabs>
        <w:ind w:left="720" w:hanging="720"/>
      </w:pPr>
      <w:rPr>
        <w:rFonts w:hint="default"/>
        <w:b w:val="0"/>
        <w:i w:val="0"/>
        <w:color w:val="auto"/>
        <w:sz w:val="18"/>
        <w:szCs w:val="18"/>
      </w:rPr>
    </w:lvl>
    <w:lvl w:ilvl="2">
      <w:start w:val="1"/>
      <w:numFmt w:val="decimal"/>
      <w:lvlText w:val="%3."/>
      <w:lvlJc w:val="left"/>
      <w:pPr>
        <w:tabs>
          <w:tab w:val="num" w:pos="720"/>
        </w:tabs>
        <w:ind w:left="1440" w:hanging="720"/>
      </w:pPr>
      <w:rPr>
        <w:rFonts w:ascii="Arial" w:hAnsi="Arial" w:cs="Arial" w:hint="default"/>
        <w:b/>
        <w:i w:val="0"/>
        <w:color w:val="auto"/>
        <w:sz w:val="18"/>
        <w:szCs w:val="18"/>
      </w:rPr>
    </w:lvl>
    <w:lvl w:ilvl="3">
      <w:start w:val="1"/>
      <w:numFmt w:val="lowerLetter"/>
      <w:lvlText w:val="%4."/>
      <w:lvlJc w:val="left"/>
      <w:pPr>
        <w:tabs>
          <w:tab w:val="num" w:pos="900"/>
        </w:tabs>
        <w:ind w:left="234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val="0"/>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val="0"/>
        <w:i w:val="0"/>
        <w:sz w:val="18"/>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6" w15:restartNumberingAfterBreak="0">
    <w:nsid w:val="7AD0621B"/>
    <w:multiLevelType w:val="hybridMultilevel"/>
    <w:tmpl w:val="9B4E66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A420F1"/>
    <w:multiLevelType w:val="multilevel"/>
    <w:tmpl w:val="C30C253C"/>
    <w:lvl w:ilvl="0">
      <w:start w:val="1"/>
      <w:numFmt w:val="upperRoman"/>
      <w:lvlText w:val="%1."/>
      <w:lvlJc w:val="left"/>
      <w:pPr>
        <w:ind w:left="360" w:hanging="360"/>
      </w:pPr>
      <w:rPr>
        <w:rFonts w:ascii="Arial Bold" w:hAnsi="Arial Bold" w:hint="default"/>
        <w:b/>
        <w:i w:val="0"/>
        <w:sz w:val="20"/>
        <w:szCs w:val="18"/>
      </w:rPr>
    </w:lvl>
    <w:lvl w:ilvl="1">
      <w:start w:val="1"/>
      <w:numFmt w:val="lowerLetter"/>
      <w:lvlText w:val="%2)"/>
      <w:lvlJc w:val="left"/>
      <w:pPr>
        <w:tabs>
          <w:tab w:val="num" w:pos="720"/>
        </w:tabs>
        <w:ind w:left="720" w:hanging="720"/>
      </w:pPr>
      <w:rPr>
        <w:rFonts w:hint="default"/>
        <w:b w:val="0"/>
        <w:i w:val="0"/>
        <w:color w:val="auto"/>
        <w:sz w:val="18"/>
        <w:szCs w:val="18"/>
      </w:rPr>
    </w:lvl>
    <w:lvl w:ilvl="2">
      <w:start w:val="1"/>
      <w:numFmt w:val="decimal"/>
      <w:lvlText w:val="%3."/>
      <w:lvlJc w:val="left"/>
      <w:pPr>
        <w:tabs>
          <w:tab w:val="num" w:pos="720"/>
        </w:tabs>
        <w:ind w:left="1440" w:hanging="720"/>
      </w:pPr>
      <w:rPr>
        <w:rFonts w:ascii="Arial" w:hAnsi="Arial" w:cs="Arial" w:hint="default"/>
        <w:b w:val="0"/>
        <w:i w:val="0"/>
        <w:color w:val="auto"/>
        <w:sz w:val="18"/>
        <w:szCs w:val="18"/>
      </w:rPr>
    </w:lvl>
    <w:lvl w:ilvl="3">
      <w:start w:val="1"/>
      <w:numFmt w:val="lowerLetter"/>
      <w:lvlText w:val="%4."/>
      <w:lvlJc w:val="left"/>
      <w:pPr>
        <w:tabs>
          <w:tab w:val="num" w:pos="900"/>
        </w:tabs>
        <w:ind w:left="234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val="0"/>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val="0"/>
        <w:i w:val="0"/>
        <w:sz w:val="18"/>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num w:numId="1">
    <w:abstractNumId w:val="23"/>
  </w:num>
  <w:num w:numId="2">
    <w:abstractNumId w:val="13"/>
  </w:num>
  <w:num w:numId="3">
    <w:abstractNumId w:val="4"/>
  </w:num>
  <w:num w:numId="4">
    <w:abstractNumId w:val="27"/>
  </w:num>
  <w:num w:numId="5">
    <w:abstractNumId w:val="25"/>
  </w:num>
  <w:num w:numId="6">
    <w:abstractNumId w:val="0"/>
  </w:num>
  <w:num w:numId="7">
    <w:abstractNumId w:val="14"/>
  </w:num>
  <w:num w:numId="8">
    <w:abstractNumId w:val="11"/>
  </w:num>
  <w:num w:numId="9">
    <w:abstractNumId w:val="15"/>
  </w:num>
  <w:num w:numId="10">
    <w:abstractNumId w:val="9"/>
  </w:num>
  <w:num w:numId="11">
    <w:abstractNumId w:val="5"/>
  </w:num>
  <w:num w:numId="12">
    <w:abstractNumId w:val="24"/>
  </w:num>
  <w:num w:numId="13">
    <w:abstractNumId w:val="19"/>
  </w:num>
  <w:num w:numId="14">
    <w:abstractNumId w:val="8"/>
  </w:num>
  <w:num w:numId="15">
    <w:abstractNumId w:val="12"/>
  </w:num>
  <w:num w:numId="16">
    <w:abstractNumId w:val="18"/>
  </w:num>
  <w:num w:numId="17">
    <w:abstractNumId w:val="1"/>
  </w:num>
  <w:num w:numId="18">
    <w:abstractNumId w:val="26"/>
  </w:num>
  <w:num w:numId="19">
    <w:abstractNumId w:val="6"/>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6"/>
  </w:num>
  <w:num w:numId="23">
    <w:abstractNumId w:val="7"/>
  </w:num>
  <w:num w:numId="24">
    <w:abstractNumId w:val="17"/>
  </w:num>
  <w:num w:numId="25">
    <w:abstractNumId w:val="3"/>
  </w:num>
  <w:num w:numId="26">
    <w:abstractNumId w:val="20"/>
  </w:num>
  <w:num w:numId="27">
    <w:abstractNumId w:val="2"/>
  </w:num>
  <w:num w:numId="28">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jc0MTQwMjEwt7BQ0lEKTi0uzszPAykwrAUAd1ECjywAAAA="/>
    <w:docVar w:name="dgnword-docGUID" w:val="{2A7821B2-42D2-45B0-8101-CEA5E2417BB8}"/>
    <w:docVar w:name="dgnword-eventsink" w:val="619103008"/>
  </w:docVars>
  <w:rsids>
    <w:rsidRoot w:val="00630FE6"/>
    <w:rsid w:val="00000065"/>
    <w:rsid w:val="000166A5"/>
    <w:rsid w:val="00026C56"/>
    <w:rsid w:val="00037F89"/>
    <w:rsid w:val="00042187"/>
    <w:rsid w:val="00051123"/>
    <w:rsid w:val="0006234A"/>
    <w:rsid w:val="00063762"/>
    <w:rsid w:val="00065987"/>
    <w:rsid w:val="0006632A"/>
    <w:rsid w:val="000734A9"/>
    <w:rsid w:val="000735EA"/>
    <w:rsid w:val="00084F1A"/>
    <w:rsid w:val="00086CCB"/>
    <w:rsid w:val="000877BB"/>
    <w:rsid w:val="000908D9"/>
    <w:rsid w:val="0009270B"/>
    <w:rsid w:val="00097703"/>
    <w:rsid w:val="000B6B94"/>
    <w:rsid w:val="000B7127"/>
    <w:rsid w:val="000C7533"/>
    <w:rsid w:val="000D15F8"/>
    <w:rsid w:val="000D5B55"/>
    <w:rsid w:val="000D6D88"/>
    <w:rsid w:val="000E2489"/>
    <w:rsid w:val="000E5908"/>
    <w:rsid w:val="000E69B9"/>
    <w:rsid w:val="000F3584"/>
    <w:rsid w:val="001007D1"/>
    <w:rsid w:val="00101B34"/>
    <w:rsid w:val="00101E99"/>
    <w:rsid w:val="00113071"/>
    <w:rsid w:val="00114BBA"/>
    <w:rsid w:val="00115320"/>
    <w:rsid w:val="001229D0"/>
    <w:rsid w:val="00123A6E"/>
    <w:rsid w:val="001275DA"/>
    <w:rsid w:val="00157BA2"/>
    <w:rsid w:val="00171521"/>
    <w:rsid w:val="00173D0A"/>
    <w:rsid w:val="001850F7"/>
    <w:rsid w:val="00194DCD"/>
    <w:rsid w:val="00195222"/>
    <w:rsid w:val="00197E65"/>
    <w:rsid w:val="001A48DE"/>
    <w:rsid w:val="001A4B96"/>
    <w:rsid w:val="001A4FCB"/>
    <w:rsid w:val="001B243C"/>
    <w:rsid w:val="001B3A0D"/>
    <w:rsid w:val="001B6E25"/>
    <w:rsid w:val="001C4A5A"/>
    <w:rsid w:val="001D4029"/>
    <w:rsid w:val="001D4BBD"/>
    <w:rsid w:val="001D4EB9"/>
    <w:rsid w:val="001D4F48"/>
    <w:rsid w:val="001D67E7"/>
    <w:rsid w:val="001E42B9"/>
    <w:rsid w:val="001F51E3"/>
    <w:rsid w:val="001F5B01"/>
    <w:rsid w:val="00212E1E"/>
    <w:rsid w:val="002130D4"/>
    <w:rsid w:val="002162E9"/>
    <w:rsid w:val="00225454"/>
    <w:rsid w:val="00230CF0"/>
    <w:rsid w:val="00234A5D"/>
    <w:rsid w:val="00237FF9"/>
    <w:rsid w:val="00243A1C"/>
    <w:rsid w:val="00255B1B"/>
    <w:rsid w:val="00260AD2"/>
    <w:rsid w:val="00263149"/>
    <w:rsid w:val="00274884"/>
    <w:rsid w:val="00282939"/>
    <w:rsid w:val="00282C60"/>
    <w:rsid w:val="00283937"/>
    <w:rsid w:val="002840E8"/>
    <w:rsid w:val="002849BC"/>
    <w:rsid w:val="00290670"/>
    <w:rsid w:val="0029385A"/>
    <w:rsid w:val="002A0032"/>
    <w:rsid w:val="002A7C4C"/>
    <w:rsid w:val="002B1D0B"/>
    <w:rsid w:val="002B412B"/>
    <w:rsid w:val="002B7720"/>
    <w:rsid w:val="002C1DA4"/>
    <w:rsid w:val="002C5AA5"/>
    <w:rsid w:val="002D1F77"/>
    <w:rsid w:val="002E23D6"/>
    <w:rsid w:val="002E6D6F"/>
    <w:rsid w:val="002F41CB"/>
    <w:rsid w:val="002F5999"/>
    <w:rsid w:val="002F610C"/>
    <w:rsid w:val="002F6EA2"/>
    <w:rsid w:val="0030780C"/>
    <w:rsid w:val="003128A1"/>
    <w:rsid w:val="0031394C"/>
    <w:rsid w:val="00314221"/>
    <w:rsid w:val="00315706"/>
    <w:rsid w:val="003162B3"/>
    <w:rsid w:val="003217E2"/>
    <w:rsid w:val="00327732"/>
    <w:rsid w:val="00333FD4"/>
    <w:rsid w:val="0034427A"/>
    <w:rsid w:val="0035012B"/>
    <w:rsid w:val="00350448"/>
    <w:rsid w:val="00350E31"/>
    <w:rsid w:val="00364303"/>
    <w:rsid w:val="0036477F"/>
    <w:rsid w:val="00370C56"/>
    <w:rsid w:val="0038118B"/>
    <w:rsid w:val="0038199C"/>
    <w:rsid w:val="00387FC7"/>
    <w:rsid w:val="003A02D0"/>
    <w:rsid w:val="003A27CC"/>
    <w:rsid w:val="003A4993"/>
    <w:rsid w:val="003B0CDC"/>
    <w:rsid w:val="003B3E70"/>
    <w:rsid w:val="003B4C5D"/>
    <w:rsid w:val="003F7E35"/>
    <w:rsid w:val="004000C8"/>
    <w:rsid w:val="0040408B"/>
    <w:rsid w:val="00431EBC"/>
    <w:rsid w:val="004325BA"/>
    <w:rsid w:val="00435B1D"/>
    <w:rsid w:val="00437844"/>
    <w:rsid w:val="004431A6"/>
    <w:rsid w:val="00443424"/>
    <w:rsid w:val="0046365E"/>
    <w:rsid w:val="00470B2F"/>
    <w:rsid w:val="004743BE"/>
    <w:rsid w:val="004762AA"/>
    <w:rsid w:val="00490156"/>
    <w:rsid w:val="00496A3B"/>
    <w:rsid w:val="004B1C87"/>
    <w:rsid w:val="004C48F5"/>
    <w:rsid w:val="004C53FE"/>
    <w:rsid w:val="004D2076"/>
    <w:rsid w:val="004F2E53"/>
    <w:rsid w:val="004F545B"/>
    <w:rsid w:val="00501950"/>
    <w:rsid w:val="00503187"/>
    <w:rsid w:val="00517AD9"/>
    <w:rsid w:val="005239B9"/>
    <w:rsid w:val="00530A6D"/>
    <w:rsid w:val="00541D7D"/>
    <w:rsid w:val="00543A18"/>
    <w:rsid w:val="005522F5"/>
    <w:rsid w:val="00554B9F"/>
    <w:rsid w:val="00555956"/>
    <w:rsid w:val="00567B45"/>
    <w:rsid w:val="0057567F"/>
    <w:rsid w:val="005811B6"/>
    <w:rsid w:val="00585F47"/>
    <w:rsid w:val="005A50BF"/>
    <w:rsid w:val="005B1D06"/>
    <w:rsid w:val="005B3848"/>
    <w:rsid w:val="005B4EDB"/>
    <w:rsid w:val="005B6F50"/>
    <w:rsid w:val="005D43D3"/>
    <w:rsid w:val="005E6C8F"/>
    <w:rsid w:val="006116DE"/>
    <w:rsid w:val="00616DE2"/>
    <w:rsid w:val="00624A2E"/>
    <w:rsid w:val="00630FE6"/>
    <w:rsid w:val="006333BD"/>
    <w:rsid w:val="00656D73"/>
    <w:rsid w:val="006701E8"/>
    <w:rsid w:val="00686D4C"/>
    <w:rsid w:val="006A0B04"/>
    <w:rsid w:val="006A26E1"/>
    <w:rsid w:val="006A6B2B"/>
    <w:rsid w:val="006A7E08"/>
    <w:rsid w:val="006D2DD4"/>
    <w:rsid w:val="006D3EF0"/>
    <w:rsid w:val="006E5903"/>
    <w:rsid w:val="006F127D"/>
    <w:rsid w:val="00701B16"/>
    <w:rsid w:val="00702467"/>
    <w:rsid w:val="00717596"/>
    <w:rsid w:val="00726246"/>
    <w:rsid w:val="0073039D"/>
    <w:rsid w:val="00730896"/>
    <w:rsid w:val="00731957"/>
    <w:rsid w:val="00750DAC"/>
    <w:rsid w:val="00750FB4"/>
    <w:rsid w:val="007534E3"/>
    <w:rsid w:val="0075397D"/>
    <w:rsid w:val="00754CD0"/>
    <w:rsid w:val="00756DBD"/>
    <w:rsid w:val="007657D7"/>
    <w:rsid w:val="00766C36"/>
    <w:rsid w:val="007772B0"/>
    <w:rsid w:val="00777CBD"/>
    <w:rsid w:val="007879F8"/>
    <w:rsid w:val="007A567E"/>
    <w:rsid w:val="007B4131"/>
    <w:rsid w:val="007C0C8A"/>
    <w:rsid w:val="007C19DB"/>
    <w:rsid w:val="007C3527"/>
    <w:rsid w:val="007D2766"/>
    <w:rsid w:val="007D424E"/>
    <w:rsid w:val="007E2ACF"/>
    <w:rsid w:val="007F200D"/>
    <w:rsid w:val="007F4532"/>
    <w:rsid w:val="007F4DD5"/>
    <w:rsid w:val="008076A1"/>
    <w:rsid w:val="008111B7"/>
    <w:rsid w:val="00814C8E"/>
    <w:rsid w:val="008171BC"/>
    <w:rsid w:val="008213D1"/>
    <w:rsid w:val="0083006B"/>
    <w:rsid w:val="0083381E"/>
    <w:rsid w:val="00842687"/>
    <w:rsid w:val="00842A1C"/>
    <w:rsid w:val="00845858"/>
    <w:rsid w:val="008574B6"/>
    <w:rsid w:val="0086035F"/>
    <w:rsid w:val="00862639"/>
    <w:rsid w:val="008741C6"/>
    <w:rsid w:val="00877848"/>
    <w:rsid w:val="00884289"/>
    <w:rsid w:val="008A75B1"/>
    <w:rsid w:val="008B20A6"/>
    <w:rsid w:val="008C4451"/>
    <w:rsid w:val="008D3DA1"/>
    <w:rsid w:val="008E137A"/>
    <w:rsid w:val="008E43E9"/>
    <w:rsid w:val="008F54DE"/>
    <w:rsid w:val="0091191A"/>
    <w:rsid w:val="00920E3F"/>
    <w:rsid w:val="009253FD"/>
    <w:rsid w:val="00925774"/>
    <w:rsid w:val="00933E20"/>
    <w:rsid w:val="00934975"/>
    <w:rsid w:val="009430AA"/>
    <w:rsid w:val="00943298"/>
    <w:rsid w:val="00945BC6"/>
    <w:rsid w:val="009462ED"/>
    <w:rsid w:val="009505ED"/>
    <w:rsid w:val="00952315"/>
    <w:rsid w:val="00954057"/>
    <w:rsid w:val="009569C4"/>
    <w:rsid w:val="00956B77"/>
    <w:rsid w:val="00962F94"/>
    <w:rsid w:val="00971978"/>
    <w:rsid w:val="00984DCE"/>
    <w:rsid w:val="00995371"/>
    <w:rsid w:val="00995B27"/>
    <w:rsid w:val="009A06AB"/>
    <w:rsid w:val="009A2BEC"/>
    <w:rsid w:val="009A6972"/>
    <w:rsid w:val="009A73F6"/>
    <w:rsid w:val="009B5929"/>
    <w:rsid w:val="009C051B"/>
    <w:rsid w:val="009C1D71"/>
    <w:rsid w:val="009C35C6"/>
    <w:rsid w:val="009D317F"/>
    <w:rsid w:val="009E1131"/>
    <w:rsid w:val="009F5123"/>
    <w:rsid w:val="00A13181"/>
    <w:rsid w:val="00A13350"/>
    <w:rsid w:val="00A170CA"/>
    <w:rsid w:val="00A2153D"/>
    <w:rsid w:val="00A26A66"/>
    <w:rsid w:val="00A279AE"/>
    <w:rsid w:val="00A358F9"/>
    <w:rsid w:val="00A4072F"/>
    <w:rsid w:val="00A5036A"/>
    <w:rsid w:val="00A51122"/>
    <w:rsid w:val="00A54B35"/>
    <w:rsid w:val="00A606C2"/>
    <w:rsid w:val="00A70D29"/>
    <w:rsid w:val="00A853CE"/>
    <w:rsid w:val="00A92DD6"/>
    <w:rsid w:val="00AA0076"/>
    <w:rsid w:val="00AA4BFB"/>
    <w:rsid w:val="00AA54BF"/>
    <w:rsid w:val="00AC3703"/>
    <w:rsid w:val="00AC4549"/>
    <w:rsid w:val="00AC4DBF"/>
    <w:rsid w:val="00AC5993"/>
    <w:rsid w:val="00AC6E73"/>
    <w:rsid w:val="00AE5934"/>
    <w:rsid w:val="00AF27D2"/>
    <w:rsid w:val="00AF785F"/>
    <w:rsid w:val="00B03283"/>
    <w:rsid w:val="00B11024"/>
    <w:rsid w:val="00B327BC"/>
    <w:rsid w:val="00B32BB3"/>
    <w:rsid w:val="00B341E1"/>
    <w:rsid w:val="00B4159C"/>
    <w:rsid w:val="00B43978"/>
    <w:rsid w:val="00B446D9"/>
    <w:rsid w:val="00B57034"/>
    <w:rsid w:val="00B65F2E"/>
    <w:rsid w:val="00B7572E"/>
    <w:rsid w:val="00B84D55"/>
    <w:rsid w:val="00B97102"/>
    <w:rsid w:val="00BA205E"/>
    <w:rsid w:val="00BA3F05"/>
    <w:rsid w:val="00BB2306"/>
    <w:rsid w:val="00BC7FBA"/>
    <w:rsid w:val="00BF4A52"/>
    <w:rsid w:val="00BF7889"/>
    <w:rsid w:val="00C0194A"/>
    <w:rsid w:val="00C03670"/>
    <w:rsid w:val="00C0589B"/>
    <w:rsid w:val="00C10500"/>
    <w:rsid w:val="00C1395C"/>
    <w:rsid w:val="00C14B2E"/>
    <w:rsid w:val="00C1584B"/>
    <w:rsid w:val="00C20BBF"/>
    <w:rsid w:val="00C242E7"/>
    <w:rsid w:val="00C33F07"/>
    <w:rsid w:val="00C368E1"/>
    <w:rsid w:val="00C416DE"/>
    <w:rsid w:val="00C41775"/>
    <w:rsid w:val="00C43A9D"/>
    <w:rsid w:val="00C551F6"/>
    <w:rsid w:val="00C55E8F"/>
    <w:rsid w:val="00C579F3"/>
    <w:rsid w:val="00C71A07"/>
    <w:rsid w:val="00C75995"/>
    <w:rsid w:val="00C769CF"/>
    <w:rsid w:val="00C96468"/>
    <w:rsid w:val="00CB0C97"/>
    <w:rsid w:val="00CB21C2"/>
    <w:rsid w:val="00CB2A94"/>
    <w:rsid w:val="00CC04DF"/>
    <w:rsid w:val="00CC2A13"/>
    <w:rsid w:val="00CD3747"/>
    <w:rsid w:val="00CD58E1"/>
    <w:rsid w:val="00CE0A1E"/>
    <w:rsid w:val="00CE0E46"/>
    <w:rsid w:val="00CE4420"/>
    <w:rsid w:val="00CF4F59"/>
    <w:rsid w:val="00CF763C"/>
    <w:rsid w:val="00D00452"/>
    <w:rsid w:val="00D00D7D"/>
    <w:rsid w:val="00D13BA3"/>
    <w:rsid w:val="00D14CB3"/>
    <w:rsid w:val="00D217D9"/>
    <w:rsid w:val="00D30BEF"/>
    <w:rsid w:val="00D36C4E"/>
    <w:rsid w:val="00D41BB2"/>
    <w:rsid w:val="00D41DAD"/>
    <w:rsid w:val="00D56EE4"/>
    <w:rsid w:val="00D64E95"/>
    <w:rsid w:val="00D66CA3"/>
    <w:rsid w:val="00D7591F"/>
    <w:rsid w:val="00D761A1"/>
    <w:rsid w:val="00D803FD"/>
    <w:rsid w:val="00D84883"/>
    <w:rsid w:val="00D90052"/>
    <w:rsid w:val="00D904E0"/>
    <w:rsid w:val="00D91621"/>
    <w:rsid w:val="00D92C09"/>
    <w:rsid w:val="00D97EB6"/>
    <w:rsid w:val="00DA13A8"/>
    <w:rsid w:val="00DC2003"/>
    <w:rsid w:val="00DD3AAB"/>
    <w:rsid w:val="00DD3B54"/>
    <w:rsid w:val="00DF0B7B"/>
    <w:rsid w:val="00DF268F"/>
    <w:rsid w:val="00E10317"/>
    <w:rsid w:val="00E11D96"/>
    <w:rsid w:val="00E172A1"/>
    <w:rsid w:val="00E80B10"/>
    <w:rsid w:val="00E83DB6"/>
    <w:rsid w:val="00E860FE"/>
    <w:rsid w:val="00E9268A"/>
    <w:rsid w:val="00E944F2"/>
    <w:rsid w:val="00E966A9"/>
    <w:rsid w:val="00EA00A9"/>
    <w:rsid w:val="00EA2BBD"/>
    <w:rsid w:val="00EA6D9C"/>
    <w:rsid w:val="00EA7C37"/>
    <w:rsid w:val="00EB678E"/>
    <w:rsid w:val="00EB6CDD"/>
    <w:rsid w:val="00EC6A02"/>
    <w:rsid w:val="00ED6BCC"/>
    <w:rsid w:val="00EF63EF"/>
    <w:rsid w:val="00F01A6A"/>
    <w:rsid w:val="00F117ED"/>
    <w:rsid w:val="00F16B00"/>
    <w:rsid w:val="00F243A8"/>
    <w:rsid w:val="00F41A84"/>
    <w:rsid w:val="00F45624"/>
    <w:rsid w:val="00F46DD2"/>
    <w:rsid w:val="00F57BD1"/>
    <w:rsid w:val="00F66632"/>
    <w:rsid w:val="00F7419F"/>
    <w:rsid w:val="00F83E6D"/>
    <w:rsid w:val="00F85677"/>
    <w:rsid w:val="00F85BF7"/>
    <w:rsid w:val="00F96046"/>
    <w:rsid w:val="00FA03AC"/>
    <w:rsid w:val="00FA5019"/>
    <w:rsid w:val="00FA5D5C"/>
    <w:rsid w:val="00FB3DC4"/>
    <w:rsid w:val="00FD5114"/>
    <w:rsid w:val="00FD604C"/>
    <w:rsid w:val="00FF2E03"/>
    <w:rsid w:val="00FF4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486A02"/>
  <w15:docId w15:val="{D3A0A117-67EE-4695-A366-4EFF36990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BCC"/>
  </w:style>
  <w:style w:type="paragraph" w:styleId="Heading1">
    <w:name w:val="heading 1"/>
    <w:basedOn w:val="Normal"/>
    <w:next w:val="Normal"/>
    <w:link w:val="Heading1Char"/>
    <w:uiPriority w:val="9"/>
    <w:qFormat/>
    <w:rsid w:val="001952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952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3039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0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
    <w:name w:val="Level 3"/>
    <w:link w:val="Level3Char"/>
    <w:rsid w:val="00195222"/>
    <w:pPr>
      <w:tabs>
        <w:tab w:val="num" w:pos="720"/>
      </w:tabs>
      <w:autoSpaceDE w:val="0"/>
      <w:autoSpaceDN w:val="0"/>
      <w:adjustRightInd w:val="0"/>
      <w:spacing w:after="0" w:line="240" w:lineRule="auto"/>
      <w:ind w:left="1440" w:hanging="720"/>
    </w:pPr>
    <w:rPr>
      <w:rFonts w:ascii="Arial" w:eastAsia="Times New Roman" w:hAnsi="Arial" w:cs="Times New Roman"/>
      <w:color w:val="000000"/>
      <w:sz w:val="18"/>
      <w:szCs w:val="24"/>
    </w:rPr>
  </w:style>
  <w:style w:type="paragraph" w:customStyle="1" w:styleId="Level4">
    <w:name w:val="Level 4"/>
    <w:link w:val="Level4Char"/>
    <w:rsid w:val="00195222"/>
    <w:pPr>
      <w:tabs>
        <w:tab w:val="num" w:pos="720"/>
      </w:tabs>
      <w:autoSpaceDE w:val="0"/>
      <w:autoSpaceDN w:val="0"/>
      <w:adjustRightInd w:val="0"/>
      <w:spacing w:after="0" w:line="240" w:lineRule="auto"/>
      <w:ind w:left="2160" w:hanging="720"/>
    </w:pPr>
    <w:rPr>
      <w:rFonts w:ascii="Arial" w:eastAsia="Times New Roman" w:hAnsi="Arial" w:cs="Times New Roman"/>
      <w:sz w:val="18"/>
      <w:szCs w:val="24"/>
    </w:rPr>
  </w:style>
  <w:style w:type="paragraph" w:customStyle="1" w:styleId="Level5">
    <w:name w:val="Level 5"/>
    <w:basedOn w:val="Level4Body"/>
    <w:link w:val="Level5Char"/>
    <w:rsid w:val="00195222"/>
    <w:pPr>
      <w:numPr>
        <w:numId w:val="1"/>
      </w:numPr>
      <w:outlineLvl w:val="4"/>
    </w:pPr>
  </w:style>
  <w:style w:type="paragraph" w:customStyle="1" w:styleId="Level6">
    <w:name w:val="Level 6"/>
    <w:basedOn w:val="Normal"/>
    <w:rsid w:val="00195222"/>
    <w:pPr>
      <w:tabs>
        <w:tab w:val="num" w:pos="720"/>
      </w:tabs>
      <w:spacing w:after="0" w:line="240" w:lineRule="auto"/>
      <w:ind w:left="3600" w:hanging="720"/>
      <w:jc w:val="both"/>
    </w:pPr>
    <w:rPr>
      <w:rFonts w:ascii="Arial" w:eastAsia="Times New Roman" w:hAnsi="Arial" w:cs="Times New Roman"/>
      <w:color w:val="000000"/>
      <w:sz w:val="18"/>
    </w:rPr>
  </w:style>
  <w:style w:type="character" w:customStyle="1" w:styleId="Level5Char">
    <w:name w:val="Level 5 Char"/>
    <w:link w:val="Level5"/>
    <w:rsid w:val="00195222"/>
    <w:rPr>
      <w:rFonts w:ascii="Arial" w:eastAsia="Times New Roman" w:hAnsi="Arial" w:cs="Times New Roman"/>
      <w:color w:val="000000"/>
      <w:sz w:val="18"/>
      <w:szCs w:val="20"/>
    </w:rPr>
  </w:style>
  <w:style w:type="paragraph" w:customStyle="1" w:styleId="Level2">
    <w:name w:val="Level 2"/>
    <w:basedOn w:val="Heading2"/>
    <w:rsid w:val="00195222"/>
    <w:pPr>
      <w:tabs>
        <w:tab w:val="left" w:pos="-912"/>
        <w:tab w:val="left"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ind w:left="720" w:hanging="720"/>
    </w:pPr>
    <w:rPr>
      <w:rFonts w:ascii="Arial" w:eastAsia="Times New Roman" w:hAnsi="Arial" w:cs="Arial"/>
      <w:b/>
      <w:iCs/>
      <w:color w:val="000000"/>
      <w:sz w:val="18"/>
      <w:szCs w:val="22"/>
    </w:rPr>
  </w:style>
  <w:style w:type="paragraph" w:customStyle="1" w:styleId="Level1">
    <w:name w:val="Level 1"/>
    <w:basedOn w:val="Heading1"/>
    <w:rsid w:val="00195222"/>
    <w:pPr>
      <w:keepLines w:val="0"/>
      <w:tabs>
        <w:tab w:val="left" w:pos="-1200"/>
        <w:tab w:val="left" w:pos="-360"/>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0" w:after="54" w:line="240" w:lineRule="auto"/>
      <w:ind w:left="360" w:hanging="360"/>
    </w:pPr>
    <w:rPr>
      <w:rFonts w:ascii="Arial" w:eastAsia="Times New Roman" w:hAnsi="Arial" w:cs="Times New Roman"/>
      <w:b/>
      <w:bCs/>
      <w:color w:val="auto"/>
      <w:sz w:val="20"/>
      <w:szCs w:val="22"/>
    </w:rPr>
  </w:style>
  <w:style w:type="paragraph" w:customStyle="1" w:styleId="Level7">
    <w:name w:val="Level 7"/>
    <w:basedOn w:val="Normal"/>
    <w:rsid w:val="00195222"/>
    <w:pPr>
      <w:tabs>
        <w:tab w:val="num" w:pos="720"/>
      </w:tabs>
      <w:spacing w:after="0" w:line="240" w:lineRule="auto"/>
      <w:ind w:left="4320" w:hanging="720"/>
      <w:jc w:val="both"/>
    </w:pPr>
    <w:rPr>
      <w:rFonts w:ascii="Arial" w:eastAsia="Times New Roman" w:hAnsi="Arial" w:cs="Times New Roman"/>
      <w:color w:val="000000"/>
      <w:sz w:val="18"/>
    </w:rPr>
  </w:style>
  <w:style w:type="paragraph" w:customStyle="1" w:styleId="Level4Body">
    <w:name w:val="Level 4 Body"/>
    <w:basedOn w:val="Normal"/>
    <w:rsid w:val="00195222"/>
    <w:pPr>
      <w:spacing w:after="0" w:line="240" w:lineRule="auto"/>
      <w:ind w:left="2160"/>
      <w:jc w:val="both"/>
    </w:pPr>
    <w:rPr>
      <w:rFonts w:ascii="Arial" w:eastAsia="Times New Roman" w:hAnsi="Arial" w:cs="Times New Roman"/>
      <w:color w:val="000000"/>
      <w:sz w:val="18"/>
      <w:szCs w:val="20"/>
    </w:rPr>
  </w:style>
  <w:style w:type="character" w:customStyle="1" w:styleId="Heading2Char">
    <w:name w:val="Heading 2 Char"/>
    <w:basedOn w:val="DefaultParagraphFont"/>
    <w:link w:val="Heading2"/>
    <w:uiPriority w:val="9"/>
    <w:semiHidden/>
    <w:rsid w:val="00195222"/>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95222"/>
    <w:rPr>
      <w:rFonts w:asciiTheme="majorHAnsi" w:eastAsiaTheme="majorEastAsia" w:hAnsiTheme="majorHAnsi" w:cstheme="majorBidi"/>
      <w:color w:val="2E74B5" w:themeColor="accent1" w:themeShade="BF"/>
      <w:sz w:val="32"/>
      <w:szCs w:val="32"/>
    </w:rPr>
  </w:style>
  <w:style w:type="character" w:customStyle="1" w:styleId="Level3Char">
    <w:name w:val="Level 3 Char"/>
    <w:link w:val="Level3"/>
    <w:rsid w:val="00CC2A13"/>
    <w:rPr>
      <w:rFonts w:ascii="Arial" w:eastAsia="Times New Roman" w:hAnsi="Arial" w:cs="Times New Roman"/>
      <w:color w:val="000000"/>
      <w:sz w:val="18"/>
      <w:szCs w:val="24"/>
    </w:rPr>
  </w:style>
  <w:style w:type="paragraph" w:styleId="Header">
    <w:name w:val="header"/>
    <w:basedOn w:val="Normal"/>
    <w:link w:val="HeaderChar"/>
    <w:uiPriority w:val="99"/>
    <w:unhideWhenUsed/>
    <w:rsid w:val="00FD60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04C"/>
  </w:style>
  <w:style w:type="paragraph" w:styleId="Footer">
    <w:name w:val="footer"/>
    <w:basedOn w:val="Normal"/>
    <w:link w:val="FooterChar"/>
    <w:uiPriority w:val="99"/>
    <w:unhideWhenUsed/>
    <w:rsid w:val="00FD60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04C"/>
  </w:style>
  <w:style w:type="paragraph" w:styleId="ListParagraph">
    <w:name w:val="List Paragraph"/>
    <w:aliases w:val="Alpha List Paragraph,eSolutions Response Blue"/>
    <w:basedOn w:val="Normal"/>
    <w:link w:val="ListParagraphChar"/>
    <w:uiPriority w:val="34"/>
    <w:qFormat/>
    <w:rsid w:val="003A02D0"/>
    <w:pPr>
      <w:ind w:left="720"/>
      <w:contextualSpacing/>
    </w:pPr>
  </w:style>
  <w:style w:type="character" w:styleId="CommentReference">
    <w:name w:val="annotation reference"/>
    <w:semiHidden/>
    <w:rsid w:val="00543A18"/>
    <w:rPr>
      <w:sz w:val="16"/>
      <w:szCs w:val="16"/>
    </w:rPr>
  </w:style>
  <w:style w:type="paragraph" w:styleId="CommentText">
    <w:name w:val="annotation text"/>
    <w:basedOn w:val="Normal"/>
    <w:link w:val="CommentTextChar"/>
    <w:semiHidden/>
    <w:rsid w:val="00543A18"/>
    <w:pPr>
      <w:spacing w:after="0" w:line="240" w:lineRule="auto"/>
      <w:jc w:val="both"/>
    </w:pPr>
    <w:rPr>
      <w:rFonts w:ascii="Arial" w:eastAsia="Times New Roman" w:hAnsi="Arial" w:cs="Times New Roman"/>
      <w:color w:val="000000"/>
      <w:sz w:val="20"/>
      <w:szCs w:val="20"/>
    </w:rPr>
  </w:style>
  <w:style w:type="character" w:customStyle="1" w:styleId="CommentTextChar">
    <w:name w:val="Comment Text Char"/>
    <w:basedOn w:val="DefaultParagraphFont"/>
    <w:link w:val="CommentText"/>
    <w:semiHidden/>
    <w:rsid w:val="00543A18"/>
    <w:rPr>
      <w:rFonts w:ascii="Arial" w:eastAsia="Times New Roman" w:hAnsi="Arial" w:cs="Times New Roman"/>
      <w:color w:val="000000"/>
      <w:sz w:val="20"/>
      <w:szCs w:val="20"/>
    </w:rPr>
  </w:style>
  <w:style w:type="paragraph" w:styleId="BalloonText">
    <w:name w:val="Balloon Text"/>
    <w:basedOn w:val="Normal"/>
    <w:link w:val="BalloonTextChar"/>
    <w:uiPriority w:val="99"/>
    <w:semiHidden/>
    <w:unhideWhenUsed/>
    <w:rsid w:val="00543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A18"/>
    <w:rPr>
      <w:rFonts w:ascii="Segoe UI" w:hAnsi="Segoe UI" w:cs="Segoe UI"/>
      <w:sz w:val="18"/>
      <w:szCs w:val="18"/>
    </w:rPr>
  </w:style>
  <w:style w:type="character" w:customStyle="1" w:styleId="Level2BodyChar">
    <w:name w:val="Level 2 Body Char"/>
    <w:link w:val="Level2Body"/>
    <w:rsid w:val="000735EA"/>
    <w:rPr>
      <w:rFonts w:ascii="Arial" w:hAnsi="Arial"/>
      <w:color w:val="000000"/>
      <w:sz w:val="18"/>
      <w:szCs w:val="24"/>
    </w:rPr>
  </w:style>
  <w:style w:type="paragraph" w:customStyle="1" w:styleId="Level2Body">
    <w:name w:val="Level 2 Body"/>
    <w:basedOn w:val="Normal"/>
    <w:link w:val="Level2BodyChar"/>
    <w:rsid w:val="000735EA"/>
    <w:pPr>
      <w:spacing w:after="0" w:line="240" w:lineRule="auto"/>
      <w:ind w:left="720"/>
      <w:jc w:val="both"/>
    </w:pPr>
    <w:rPr>
      <w:rFonts w:ascii="Arial" w:hAnsi="Arial"/>
      <w:color w:val="000000"/>
      <w:sz w:val="18"/>
      <w:szCs w:val="24"/>
    </w:rPr>
  </w:style>
  <w:style w:type="paragraph" w:customStyle="1" w:styleId="Level2Char">
    <w:name w:val="Level 2 Char"/>
    <w:link w:val="Level2CharChar"/>
    <w:rsid w:val="00194DCD"/>
    <w:pPr>
      <w:keepLines/>
      <w:numPr>
        <w:ilvl w:val="1"/>
        <w:numId w:val="2"/>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Pr>
      <w:rFonts w:ascii="Arial" w:eastAsia="Times New Roman" w:hAnsi="Arial" w:cs="Times New Roman"/>
      <w:b/>
      <w:bCs/>
      <w:color w:val="000000"/>
    </w:rPr>
  </w:style>
  <w:style w:type="character" w:customStyle="1" w:styleId="Level4Char">
    <w:name w:val="Level 4 Char"/>
    <w:link w:val="Level4"/>
    <w:rsid w:val="00194DCD"/>
    <w:rPr>
      <w:rFonts w:ascii="Arial" w:eastAsia="Times New Roman" w:hAnsi="Arial" w:cs="Times New Roman"/>
      <w:sz w:val="18"/>
      <w:szCs w:val="24"/>
    </w:rPr>
  </w:style>
  <w:style w:type="character" w:styleId="Hyperlink">
    <w:name w:val="Hyperlink"/>
    <w:uiPriority w:val="99"/>
    <w:rsid w:val="00084F1A"/>
    <w:rPr>
      <w:color w:val="0000FF"/>
      <w:sz w:val="18"/>
      <w:u w:val="single"/>
    </w:rPr>
  </w:style>
  <w:style w:type="paragraph" w:customStyle="1" w:styleId="Level3Body">
    <w:name w:val="Level 3 Body"/>
    <w:basedOn w:val="Normal"/>
    <w:rsid w:val="00084F1A"/>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1440"/>
      <w:jc w:val="both"/>
    </w:pPr>
    <w:rPr>
      <w:rFonts w:ascii="Arial" w:eastAsia="Times New Roman" w:hAnsi="Arial" w:cs="Times New Roman"/>
      <w:color w:val="000000"/>
      <w:sz w:val="18"/>
      <w:szCs w:val="20"/>
    </w:rPr>
  </w:style>
  <w:style w:type="paragraph" w:styleId="CommentSubject">
    <w:name w:val="annotation subject"/>
    <w:basedOn w:val="CommentText"/>
    <w:next w:val="CommentText"/>
    <w:link w:val="CommentSubjectChar"/>
    <w:uiPriority w:val="99"/>
    <w:semiHidden/>
    <w:unhideWhenUsed/>
    <w:rsid w:val="00FA03AC"/>
    <w:pPr>
      <w:spacing w:after="160"/>
      <w:jc w:val="left"/>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FA03AC"/>
    <w:rPr>
      <w:rFonts w:ascii="Arial" w:eastAsia="Times New Roman" w:hAnsi="Arial" w:cs="Times New Roman"/>
      <w:b/>
      <w:bCs/>
      <w:color w:val="000000"/>
      <w:sz w:val="20"/>
      <w:szCs w:val="20"/>
    </w:rPr>
  </w:style>
  <w:style w:type="paragraph" w:customStyle="1" w:styleId="Level1Char">
    <w:name w:val="Level 1 Char"/>
    <w:basedOn w:val="Level2Char"/>
    <w:link w:val="Level1CharChar"/>
    <w:rsid w:val="00435B1D"/>
    <w:pPr>
      <w:numPr>
        <w:ilvl w:val="0"/>
        <w:numId w:val="0"/>
      </w:numPr>
      <w:tabs>
        <w:tab w:val="num" w:pos="720"/>
      </w:tabs>
    </w:pPr>
    <w:rPr>
      <w:rFonts w:cs="Arial"/>
    </w:rPr>
  </w:style>
  <w:style w:type="character" w:customStyle="1" w:styleId="Level1CharChar">
    <w:name w:val="Level 1 Char Char"/>
    <w:basedOn w:val="DefaultParagraphFont"/>
    <w:link w:val="Level1Char"/>
    <w:rsid w:val="00435B1D"/>
    <w:rPr>
      <w:rFonts w:ascii="Arial" w:eastAsia="Times New Roman" w:hAnsi="Arial" w:cs="Arial"/>
      <w:b/>
      <w:bCs/>
      <w:color w:val="000000"/>
    </w:rPr>
  </w:style>
  <w:style w:type="character" w:customStyle="1" w:styleId="Level2CharChar">
    <w:name w:val="Level 2 Char Char"/>
    <w:link w:val="Level2Char"/>
    <w:rsid w:val="009A06AB"/>
    <w:rPr>
      <w:rFonts w:ascii="Arial" w:eastAsia="Times New Roman" w:hAnsi="Arial" w:cs="Times New Roman"/>
      <w:b/>
      <w:bCs/>
      <w:color w:val="000000"/>
    </w:rPr>
  </w:style>
  <w:style w:type="character" w:customStyle="1" w:styleId="ListParagraphChar">
    <w:name w:val="List Paragraph Char"/>
    <w:aliases w:val="Alpha List Paragraph Char,eSolutions Response Blue Char"/>
    <w:link w:val="ListParagraph"/>
    <w:uiPriority w:val="34"/>
    <w:locked/>
    <w:rsid w:val="00FF2E03"/>
  </w:style>
  <w:style w:type="character" w:customStyle="1" w:styleId="Heading4Char">
    <w:name w:val="Heading 4 Char"/>
    <w:basedOn w:val="DefaultParagraphFont"/>
    <w:link w:val="Heading4"/>
    <w:uiPriority w:val="9"/>
    <w:semiHidden/>
    <w:rsid w:val="0073039D"/>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B11024"/>
    <w:pPr>
      <w:spacing w:after="0" w:line="240" w:lineRule="auto"/>
    </w:pPr>
  </w:style>
  <w:style w:type="paragraph" w:styleId="TOC1">
    <w:name w:val="toc 1"/>
    <w:basedOn w:val="Normal"/>
    <w:next w:val="Normal"/>
    <w:uiPriority w:val="39"/>
    <w:rsid w:val="00BA205E"/>
    <w:pPr>
      <w:tabs>
        <w:tab w:val="right" w:leader="dot" w:pos="10800"/>
      </w:tabs>
      <w:spacing w:before="120" w:after="120" w:line="240" w:lineRule="auto"/>
      <w:ind w:left="720" w:hanging="720"/>
    </w:pPr>
    <w:rPr>
      <w:rFonts w:ascii="Arial" w:eastAsia="Times New Roman" w:hAnsi="Arial" w:cs="Arial"/>
      <w:b/>
      <w:bCs/>
      <w:color w:val="000000"/>
      <w:sz w:val="18"/>
      <w:szCs w:val="20"/>
    </w:rPr>
  </w:style>
  <w:style w:type="table" w:customStyle="1" w:styleId="TableGrid1">
    <w:name w:val="Table Grid1"/>
    <w:basedOn w:val="TableNormal"/>
    <w:next w:val="TableGrid"/>
    <w:uiPriority w:val="39"/>
    <w:rsid w:val="00FB3D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D6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070919">
      <w:bodyDiv w:val="1"/>
      <w:marLeft w:val="0"/>
      <w:marRight w:val="0"/>
      <w:marTop w:val="0"/>
      <w:marBottom w:val="0"/>
      <w:divBdr>
        <w:top w:val="none" w:sz="0" w:space="0" w:color="auto"/>
        <w:left w:val="none" w:sz="0" w:space="0" w:color="auto"/>
        <w:bottom w:val="none" w:sz="0" w:space="0" w:color="auto"/>
        <w:right w:val="none" w:sz="0" w:space="0" w:color="auto"/>
      </w:divBdr>
    </w:div>
    <w:div w:id="201433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99283108023A408B3CC24CD0CA7F71" ma:contentTypeVersion="0" ma:contentTypeDescription="Create a new document." ma:contentTypeScope="" ma:versionID="2b1c855c6b9612f9752365a26a69a6c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761AD-B593-4DFB-8FA6-E080A3640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04E0300-7980-4662-A11B-B950F5E6C4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A71440-3525-455C-B5DA-389C7545D331}">
  <ds:schemaRefs>
    <ds:schemaRef ds:uri="http://schemas.microsoft.com/sharepoint/v3/contenttype/forms"/>
  </ds:schemaRefs>
</ds:datastoreItem>
</file>

<file path=customXml/itemProps4.xml><?xml version="1.0" encoding="utf-8"?>
<ds:datastoreItem xmlns:ds="http://schemas.openxmlformats.org/officeDocument/2006/customXml" ds:itemID="{FCF7A97D-6DF0-46E9-9C26-2319C7D7A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5</Pages>
  <Words>1452</Words>
  <Characters>82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erryDunn</Company>
  <LinksUpToDate>false</LinksUpToDate>
  <CharactersWithSpaces>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an Wiley</dc:creator>
  <cp:lastModifiedBy>Henke, Brandy</cp:lastModifiedBy>
  <cp:revision>19</cp:revision>
  <cp:lastPrinted>2017-03-23T14:10:00Z</cp:lastPrinted>
  <dcterms:created xsi:type="dcterms:W3CDTF">2017-10-10T20:28:00Z</dcterms:created>
  <dcterms:modified xsi:type="dcterms:W3CDTF">2020-02-1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9283108023A408B3CC24CD0CA7F71</vt:lpwstr>
  </property>
</Properties>
</file>